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6D13E2F" w14:textId="1127D20C" w:rsidR="003D6D34" w:rsidRPr="00F52690" w:rsidRDefault="003D6D34" w:rsidP="0086753F">
      <w:pPr>
        <w:jc w:val="right"/>
        <w:rPr>
          <w:rFonts w:cstheme="minorHAnsi"/>
          <w:rtl/>
        </w:rPr>
      </w:pPr>
      <w:bookmarkStart w:id="0" w:name="_GoBack"/>
      <w:bookmarkEnd w:id="0"/>
    </w:p>
    <w:p w14:paraId="744B4C0A" w14:textId="16C5AC30" w:rsidR="00EE490F" w:rsidRPr="00F52690" w:rsidRDefault="00EE490F" w:rsidP="0086753F">
      <w:pPr>
        <w:jc w:val="right"/>
        <w:rPr>
          <w:rFonts w:cstheme="minorHAnsi"/>
        </w:rPr>
      </w:pPr>
    </w:p>
    <w:p w14:paraId="07B119F7" w14:textId="51825C9D" w:rsidR="00EE490F" w:rsidRPr="00F52690" w:rsidRDefault="00EE490F" w:rsidP="0086753F">
      <w:pPr>
        <w:jc w:val="right"/>
        <w:rPr>
          <w:rFonts w:cstheme="minorHAnsi"/>
        </w:rPr>
      </w:pPr>
    </w:p>
    <w:p w14:paraId="303DD5CC" w14:textId="1646DEAE" w:rsidR="00EE490F" w:rsidRPr="00F52690" w:rsidRDefault="00EE490F" w:rsidP="0086753F">
      <w:pPr>
        <w:jc w:val="right"/>
        <w:rPr>
          <w:rFonts w:cstheme="minorHAnsi"/>
        </w:rPr>
      </w:pPr>
    </w:p>
    <w:p w14:paraId="4F3FCE5F" w14:textId="6DC0C081" w:rsidR="00EE490F" w:rsidRPr="00F52690" w:rsidRDefault="00EE490F" w:rsidP="0086753F">
      <w:pPr>
        <w:jc w:val="right"/>
        <w:rPr>
          <w:rFonts w:cstheme="minorHAnsi"/>
        </w:rPr>
      </w:pPr>
    </w:p>
    <w:p w14:paraId="7F6E4EF6" w14:textId="77777777" w:rsidR="00F52690" w:rsidRPr="00F52690" w:rsidRDefault="00F52690" w:rsidP="0086753F">
      <w:pPr>
        <w:jc w:val="right"/>
        <w:rPr>
          <w:rFonts w:cstheme="minorHAnsi"/>
        </w:rPr>
      </w:pPr>
    </w:p>
    <w:p w14:paraId="11116771" w14:textId="77777777" w:rsidR="00F52690" w:rsidRPr="00F52690" w:rsidRDefault="00F52690" w:rsidP="0086753F">
      <w:pPr>
        <w:jc w:val="right"/>
        <w:rPr>
          <w:rFonts w:cstheme="minorHAnsi"/>
        </w:rPr>
      </w:pPr>
    </w:p>
    <w:p w14:paraId="77463BF1" w14:textId="77777777" w:rsidR="00F52690" w:rsidRPr="00F52690" w:rsidRDefault="00F52690" w:rsidP="0086753F">
      <w:pPr>
        <w:jc w:val="right"/>
        <w:rPr>
          <w:rFonts w:cstheme="minorHAnsi"/>
        </w:rPr>
      </w:pPr>
    </w:p>
    <w:p w14:paraId="46EF28BB" w14:textId="77777777" w:rsidR="00F52690" w:rsidRPr="00F52690" w:rsidRDefault="00F52690" w:rsidP="0086753F">
      <w:pPr>
        <w:jc w:val="right"/>
        <w:rPr>
          <w:rFonts w:cstheme="minorHAnsi"/>
        </w:rPr>
      </w:pPr>
    </w:p>
    <w:p w14:paraId="245209C4" w14:textId="77777777" w:rsidR="00F52690" w:rsidRPr="00F52690" w:rsidRDefault="00F52690" w:rsidP="0086753F">
      <w:pPr>
        <w:jc w:val="right"/>
        <w:rPr>
          <w:rFonts w:cstheme="minorHAnsi"/>
        </w:rPr>
      </w:pPr>
    </w:p>
    <w:p w14:paraId="376460DF" w14:textId="7A4D7C51" w:rsidR="00905031" w:rsidRPr="00F52690" w:rsidRDefault="00905031" w:rsidP="0086753F">
      <w:pPr>
        <w:jc w:val="right"/>
        <w:rPr>
          <w:rFonts w:cstheme="minorHAnsi"/>
          <w:rtl/>
        </w:rPr>
      </w:pPr>
    </w:p>
    <w:tbl>
      <w:tblPr>
        <w:tblStyle w:val="a7"/>
        <w:tblW w:w="0" w:type="auto"/>
        <w:jc w:val="center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Layout w:type="fixed"/>
        <w:tblLook w:val="04A0" w:firstRow="1" w:lastRow="0" w:firstColumn="1" w:lastColumn="0" w:noHBand="0" w:noVBand="1"/>
      </w:tblPr>
      <w:tblGrid>
        <w:gridCol w:w="8092"/>
      </w:tblGrid>
      <w:tr w:rsidR="00AC6ADD" w:rsidRPr="00F52690" w14:paraId="6388B3A2" w14:textId="77777777" w:rsidTr="00F52690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2BA7E854" w14:textId="1CB402A7" w:rsidR="00AC6ADD" w:rsidRPr="00F52690" w:rsidRDefault="00AC6ADD" w:rsidP="007B4F8E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F52690">
              <w:rPr>
                <w:rFonts w:cstheme="minorHAnsi"/>
                <w:color w:val="5279BB"/>
                <w:sz w:val="26"/>
                <w:szCs w:val="26"/>
              </w:rPr>
              <w:t>Program</w:t>
            </w:r>
            <w:r w:rsidRPr="00F52690">
              <w:rPr>
                <w:rFonts w:cstheme="minorHAnsi"/>
                <w:color w:val="5279BB"/>
                <w:sz w:val="26"/>
                <w:szCs w:val="26"/>
                <w:rtl/>
              </w:rPr>
              <w:t>:</w:t>
            </w:r>
            <w:r w:rsidRPr="00F52690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F52690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F52690">
              <w:rPr>
                <w:rStyle w:val="Char"/>
                <w:rFonts w:cstheme="minorHAnsi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Program"/>
                <w:tag w:val="Program"/>
                <w:id w:val="1007487340"/>
                <w:placeholder>
                  <w:docPart w:val="3776B11708FC42798FE9673E82A439F6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  <w:sz w:val="20"/>
                  <w:szCs w:val="20"/>
                </w:rPr>
              </w:sdtEndPr>
              <w:sdtContent>
                <w:r w:rsidRPr="00F52690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Enter Program Name.</w:t>
                </w:r>
              </w:sdtContent>
            </w:sdt>
          </w:p>
        </w:tc>
      </w:tr>
      <w:tr w:rsidR="00AC6ADD" w:rsidRPr="00F52690" w14:paraId="1BD96C37" w14:textId="77777777" w:rsidTr="00F52690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0E6034E2" w14:textId="65881B5D" w:rsidR="00AC6ADD" w:rsidRPr="00F52690" w:rsidRDefault="00AC6ADD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F52690">
              <w:rPr>
                <w:rFonts w:cstheme="minorHAnsi"/>
                <w:color w:val="5279BB"/>
                <w:sz w:val="26"/>
                <w:szCs w:val="26"/>
              </w:rPr>
              <w:t xml:space="preserve">Program Code (as per </w:t>
            </w:r>
            <w:r w:rsidR="007B4F8E" w:rsidRPr="007B4F8E">
              <w:rPr>
                <w:rFonts w:cstheme="minorHAnsi"/>
                <w:color w:val="5279BB"/>
                <w:sz w:val="26"/>
                <w:szCs w:val="26"/>
              </w:rPr>
              <w:t>Saudi Standard Classification of Educational Levels and Specializations</w:t>
            </w:r>
            <w:r w:rsidRPr="00F52690">
              <w:rPr>
                <w:rFonts w:cstheme="minorHAnsi"/>
                <w:color w:val="5279BB"/>
                <w:sz w:val="26"/>
                <w:szCs w:val="26"/>
              </w:rPr>
              <w:t>)</w:t>
            </w:r>
            <w:r w:rsidRPr="00F52690">
              <w:rPr>
                <w:rFonts w:cstheme="minorHAnsi"/>
                <w:color w:val="5279BB"/>
                <w:sz w:val="26"/>
                <w:szCs w:val="26"/>
                <w:rtl/>
              </w:rPr>
              <w:t>:</w:t>
            </w:r>
            <w:r w:rsidRPr="00F52690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F52690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F52690">
              <w:rPr>
                <w:rStyle w:val="Char"/>
                <w:rFonts w:cstheme="minorHAnsi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Program Code"/>
                <w:tag w:val="Program Code"/>
                <w:id w:val="861326011"/>
                <w:placeholder>
                  <w:docPart w:val="948EAB79E0A542DB81CD9C8AF28674F6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  <w:sz w:val="20"/>
                  <w:szCs w:val="20"/>
                </w:rPr>
              </w:sdtEndPr>
              <w:sdtContent>
                <w:r w:rsidRPr="00F52690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Enter Program Code.</w:t>
                </w:r>
              </w:sdtContent>
            </w:sdt>
          </w:p>
        </w:tc>
      </w:tr>
      <w:tr w:rsidR="00AC6ADD" w:rsidRPr="00F52690" w14:paraId="046A6DBF" w14:textId="77777777" w:rsidTr="00F52690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7F19309A" w14:textId="77777777" w:rsidR="00AC6ADD" w:rsidRPr="00F52690" w:rsidRDefault="00AC6ADD" w:rsidP="0086753F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F52690">
              <w:rPr>
                <w:rFonts w:cstheme="minorHAnsi"/>
                <w:color w:val="5279BB"/>
                <w:sz w:val="26"/>
                <w:szCs w:val="26"/>
              </w:rPr>
              <w:t>Qualification Level</w:t>
            </w:r>
            <w:r w:rsidRPr="00F52690">
              <w:rPr>
                <w:rFonts w:cstheme="minorHAnsi"/>
                <w:color w:val="5279BB"/>
                <w:sz w:val="26"/>
                <w:szCs w:val="26"/>
                <w:rtl/>
              </w:rPr>
              <w:t>:</w:t>
            </w:r>
            <w:r w:rsidRPr="00F52690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F52690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F52690">
              <w:rPr>
                <w:rStyle w:val="Char"/>
                <w:rFonts w:cstheme="minorHAnsi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Qualification Level"/>
                <w:tag w:val="Qualification Level"/>
                <w:id w:val="1811279541"/>
                <w:placeholder>
                  <w:docPart w:val="CFBB3D007DF449D196EAE1595A94DAAA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  <w:sz w:val="20"/>
                  <w:szCs w:val="20"/>
                </w:rPr>
              </w:sdtEndPr>
              <w:sdtContent>
                <w:r w:rsidRPr="00F52690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Enter</w:t>
                </w:r>
                <w:r w:rsidRPr="00F52690">
                  <w:rPr>
                    <w:rFonts w:cstheme="minorHAnsi"/>
                  </w:rPr>
                  <w:t xml:space="preserve"> </w:t>
                </w:r>
                <w:r w:rsidRPr="00F52690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Qualification Level.</w:t>
                </w:r>
              </w:sdtContent>
            </w:sdt>
          </w:p>
        </w:tc>
      </w:tr>
      <w:tr w:rsidR="00AC6ADD" w:rsidRPr="00F52690" w14:paraId="7B22AF66" w14:textId="77777777" w:rsidTr="00F52690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0200FE26" w14:textId="77777777" w:rsidR="00AC6ADD" w:rsidRPr="00F52690" w:rsidRDefault="00AC6ADD" w:rsidP="0086753F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F52690">
              <w:rPr>
                <w:rFonts w:cstheme="minorHAnsi"/>
                <w:color w:val="5279BB"/>
                <w:sz w:val="26"/>
                <w:szCs w:val="26"/>
              </w:rPr>
              <w:t>Department</w:t>
            </w:r>
            <w:r w:rsidRPr="00F52690">
              <w:rPr>
                <w:rFonts w:cstheme="minorHAnsi"/>
                <w:color w:val="5279BB"/>
                <w:sz w:val="26"/>
                <w:szCs w:val="26"/>
                <w:rtl/>
              </w:rPr>
              <w:t>:</w:t>
            </w:r>
            <w:r w:rsidRPr="00F52690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F52690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F52690">
              <w:rPr>
                <w:rFonts w:cstheme="minorHAnsi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Department"/>
                <w:tag w:val="Department"/>
                <w:id w:val="-2140100708"/>
                <w:placeholder>
                  <w:docPart w:val="63CB6380B4884BC289BF5B0B2C7F60C5"/>
                </w:placeholder>
                <w:temporary/>
                <w:showingPlcHdr/>
              </w:sdtPr>
              <w:sdtEndPr>
                <w:rPr>
                  <w:rStyle w:val="a0"/>
                  <w:b w:val="0"/>
                  <w:color w:val="5279BB"/>
                  <w:sz w:val="24"/>
                  <w:szCs w:val="24"/>
                </w:rPr>
              </w:sdtEndPr>
              <w:sdtContent>
                <w:r w:rsidRPr="00F52690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Enter Department Name.</w:t>
                </w:r>
              </w:sdtContent>
            </w:sdt>
          </w:p>
        </w:tc>
      </w:tr>
      <w:tr w:rsidR="00AC6ADD" w:rsidRPr="00F52690" w14:paraId="005A0766" w14:textId="77777777" w:rsidTr="00F52690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7CAFD3B7" w14:textId="77777777" w:rsidR="00AC6ADD" w:rsidRPr="00F52690" w:rsidRDefault="00AC6ADD" w:rsidP="0086753F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F52690">
              <w:rPr>
                <w:rFonts w:cstheme="minorHAnsi"/>
                <w:color w:val="5279BB"/>
                <w:sz w:val="26"/>
                <w:szCs w:val="26"/>
              </w:rPr>
              <w:t>College</w:t>
            </w:r>
            <w:r w:rsidRPr="00F52690">
              <w:rPr>
                <w:rFonts w:cstheme="minorHAnsi"/>
                <w:color w:val="5279BB"/>
                <w:sz w:val="26"/>
                <w:szCs w:val="26"/>
                <w:rtl/>
              </w:rPr>
              <w:t>:</w:t>
            </w:r>
            <w:r w:rsidRPr="00F52690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F52690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F52690">
              <w:rPr>
                <w:rFonts w:cstheme="minorHAnsi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College"/>
                <w:tag w:val="College"/>
                <w:id w:val="-829673186"/>
                <w:placeholder>
                  <w:docPart w:val="C315CDED0F4045EBBA90D3F0308663B9"/>
                </w:placeholder>
                <w:temporary/>
                <w:showingPlcHdr/>
              </w:sdtPr>
              <w:sdtEndPr>
                <w:rPr>
                  <w:rStyle w:val="a0"/>
                  <w:b w:val="0"/>
                  <w:color w:val="5279BB"/>
                  <w:sz w:val="24"/>
                  <w:szCs w:val="24"/>
                </w:rPr>
              </w:sdtEndPr>
              <w:sdtContent>
                <w:r w:rsidRPr="00F52690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 xml:space="preserve"> Enter College Name</w:t>
                </w:r>
                <w:r w:rsidRPr="00F52690">
                  <w:rPr>
                    <w:rStyle w:val="ab"/>
                    <w:rFonts w:cstheme="minorHAnsi"/>
                    <w:color w:val="7B7B7B" w:themeColor="accent3" w:themeShade="BF"/>
                  </w:rPr>
                  <w:t>.</w:t>
                </w:r>
              </w:sdtContent>
            </w:sdt>
          </w:p>
        </w:tc>
      </w:tr>
      <w:tr w:rsidR="00AC6ADD" w:rsidRPr="00F52690" w14:paraId="128E3E15" w14:textId="77777777" w:rsidTr="00F52690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18DA8788" w14:textId="77777777" w:rsidR="00AC6ADD" w:rsidRPr="00F52690" w:rsidRDefault="00AC6ADD" w:rsidP="0086753F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F52690">
              <w:rPr>
                <w:rFonts w:cstheme="minorHAnsi"/>
                <w:color w:val="5279BB"/>
                <w:sz w:val="26"/>
                <w:szCs w:val="26"/>
              </w:rPr>
              <w:t>Institution</w:t>
            </w:r>
            <w:r w:rsidRPr="00F52690">
              <w:rPr>
                <w:rFonts w:cstheme="minorHAnsi"/>
                <w:color w:val="5279BB"/>
                <w:sz w:val="26"/>
                <w:szCs w:val="26"/>
                <w:rtl/>
              </w:rPr>
              <w:t>:</w:t>
            </w:r>
            <w:r w:rsidRPr="00F52690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F52690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F52690">
              <w:rPr>
                <w:rStyle w:val="Char"/>
                <w:rFonts w:cstheme="minorHAnsi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Institution "/>
                <w:tag w:val="Institution "/>
                <w:id w:val="-1733309132"/>
                <w:placeholder>
                  <w:docPart w:val="2DFCDF4FCEDA4CE2A0744B8992B671B4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  <w:sz w:val="20"/>
                  <w:szCs w:val="20"/>
                </w:rPr>
              </w:sdtEndPr>
              <w:sdtContent>
                <w:r w:rsidRPr="00F52690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Enter Institution Name.</w:t>
                </w:r>
              </w:sdtContent>
            </w:sdt>
          </w:p>
        </w:tc>
      </w:tr>
      <w:tr w:rsidR="00AC6ADD" w:rsidRPr="00F52690" w14:paraId="23935076" w14:textId="77777777" w:rsidTr="00F52690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75F06D05" w14:textId="77777777" w:rsidR="00AC6ADD" w:rsidRPr="00F52690" w:rsidRDefault="00AC6ADD" w:rsidP="0086753F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F52690">
              <w:rPr>
                <w:rFonts w:cstheme="minorHAnsi"/>
                <w:color w:val="5279BB"/>
                <w:sz w:val="26"/>
                <w:szCs w:val="26"/>
              </w:rPr>
              <w:t>Academic Year</w:t>
            </w:r>
            <w:r w:rsidRPr="00F52690">
              <w:rPr>
                <w:rFonts w:cstheme="minorHAnsi"/>
                <w:color w:val="5279BB"/>
                <w:sz w:val="26"/>
                <w:szCs w:val="26"/>
                <w:rtl/>
              </w:rPr>
              <w:t>:</w:t>
            </w:r>
            <w:r w:rsidRPr="00F52690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F52690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F52690">
              <w:rPr>
                <w:rStyle w:val="Char"/>
                <w:rFonts w:cstheme="minorHAnsi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Academic Year"/>
                <w:tag w:val="Academic Year"/>
                <w:id w:val="-1406755408"/>
                <w:placeholder>
                  <w:docPart w:val="84041615EB814323A3C456F32A1900C7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  <w:sz w:val="20"/>
                  <w:szCs w:val="20"/>
                </w:rPr>
              </w:sdtEndPr>
              <w:sdtContent>
                <w:r w:rsidRPr="00F52690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Enter the</w:t>
                </w:r>
                <w:r w:rsidRPr="00F52690">
                  <w:rPr>
                    <w:rFonts w:cstheme="minorHAnsi"/>
                  </w:rPr>
                  <w:t xml:space="preserve"> </w:t>
                </w:r>
                <w:r w:rsidRPr="00F52690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Academic Year of the Report.</w:t>
                </w:r>
              </w:sdtContent>
            </w:sdt>
          </w:p>
        </w:tc>
      </w:tr>
      <w:tr w:rsidR="00AC6ADD" w:rsidRPr="00F52690" w14:paraId="5A0D18C2" w14:textId="77777777" w:rsidTr="00F52690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65827D48" w14:textId="77777777" w:rsidR="00AC6ADD" w:rsidRPr="00F52690" w:rsidRDefault="00AC6ADD" w:rsidP="0086753F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  <w:lang w:bidi="ar-EG"/>
              </w:rPr>
            </w:pPr>
            <w:r w:rsidRPr="00F52690">
              <w:rPr>
                <w:rFonts w:cstheme="minorHAnsi"/>
                <w:color w:val="5279BB"/>
                <w:sz w:val="26"/>
                <w:szCs w:val="26"/>
              </w:rPr>
              <w:t>Main Location</w:t>
            </w:r>
            <w:r w:rsidRPr="00F52690">
              <w:rPr>
                <w:rFonts w:cstheme="minorHAnsi"/>
                <w:color w:val="5279BB"/>
                <w:sz w:val="26"/>
                <w:szCs w:val="26"/>
                <w:rtl/>
              </w:rPr>
              <w:t>:</w:t>
            </w:r>
            <w:r w:rsidRPr="00F52690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F52690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F52690">
              <w:rPr>
                <w:rStyle w:val="Char"/>
                <w:rFonts w:cstheme="minorHAnsi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Main Location"/>
                <w:tag w:val="Main Location"/>
                <w:id w:val="881824265"/>
                <w:placeholder>
                  <w:docPart w:val="5C8F635C65B04E8EBAAB3169870AD9FC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  <w:sz w:val="20"/>
                  <w:szCs w:val="20"/>
                </w:rPr>
              </w:sdtEndPr>
              <w:sdtContent>
                <w:r w:rsidRPr="00F52690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Enter the</w:t>
                </w:r>
                <w:r w:rsidRPr="00F52690">
                  <w:rPr>
                    <w:rFonts w:cstheme="minorHAnsi"/>
                  </w:rPr>
                  <w:t xml:space="preserve"> </w:t>
                </w:r>
                <w:r w:rsidRPr="00F52690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Main Location of the Program.</w:t>
                </w:r>
              </w:sdtContent>
            </w:sdt>
          </w:p>
        </w:tc>
      </w:tr>
      <w:tr w:rsidR="00AC6ADD" w:rsidRPr="00F52690" w14:paraId="4C082956" w14:textId="77777777" w:rsidTr="00F52690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437BB001" w14:textId="77777777" w:rsidR="00AC6ADD" w:rsidRPr="00F52690" w:rsidRDefault="00AC6ADD" w:rsidP="0086753F">
            <w:pPr>
              <w:spacing w:line="276" w:lineRule="auto"/>
              <w:jc w:val="lowKashida"/>
              <w:rPr>
                <w:rFonts w:cstheme="minorHAnsi"/>
                <w:color w:val="5279BB"/>
                <w:sz w:val="26"/>
                <w:szCs w:val="26"/>
                <w:rtl/>
                <w:lang w:bidi="ar-EG"/>
              </w:rPr>
            </w:pPr>
            <w:r w:rsidRPr="00F52690">
              <w:rPr>
                <w:rFonts w:cstheme="minorHAnsi"/>
                <w:color w:val="5279BB"/>
                <w:sz w:val="26"/>
                <w:szCs w:val="26"/>
                <w:lang w:bidi="ar-EG"/>
              </w:rPr>
              <w:t>Branches offering the Program (if any)</w:t>
            </w:r>
            <w:r w:rsidRPr="00F52690">
              <w:rPr>
                <w:rFonts w:cstheme="minorHAnsi"/>
                <w:color w:val="5279BB"/>
                <w:sz w:val="26"/>
                <w:szCs w:val="26"/>
                <w:rtl/>
                <w:lang w:bidi="ar-EG"/>
              </w:rPr>
              <w:t>:</w:t>
            </w:r>
          </w:p>
          <w:p w14:paraId="7B1BF4EB" w14:textId="77777777" w:rsidR="00AC6ADD" w:rsidRPr="00F52690" w:rsidRDefault="00AC6ADD" w:rsidP="0086753F">
            <w:pPr>
              <w:pStyle w:val="a6"/>
              <w:numPr>
                <w:ilvl w:val="0"/>
                <w:numId w:val="15"/>
              </w:numPr>
              <w:spacing w:after="160" w:line="276" w:lineRule="auto"/>
              <w:ind w:right="43"/>
              <w:jc w:val="lowKashida"/>
              <w:rPr>
                <w:rFonts w:cstheme="minorHAnsi"/>
                <w:color w:val="52B5C2"/>
                <w:sz w:val="24"/>
                <w:szCs w:val="24"/>
              </w:rPr>
            </w:pPr>
            <w:r w:rsidRPr="00F52690">
              <w:rPr>
                <w:rFonts w:cstheme="minorHAnsi"/>
                <w:color w:val="52B5C2"/>
                <w:sz w:val="24"/>
                <w:szCs w:val="24"/>
              </w:rPr>
              <w:t>……………………………………………..</w:t>
            </w:r>
          </w:p>
          <w:p w14:paraId="7A8FE469" w14:textId="77777777" w:rsidR="00AC6ADD" w:rsidRPr="00F52690" w:rsidRDefault="00AC6ADD" w:rsidP="0086753F">
            <w:pPr>
              <w:pStyle w:val="a6"/>
              <w:numPr>
                <w:ilvl w:val="0"/>
                <w:numId w:val="15"/>
              </w:numPr>
              <w:spacing w:after="160" w:line="276" w:lineRule="auto"/>
              <w:ind w:right="43"/>
              <w:jc w:val="lowKashida"/>
              <w:rPr>
                <w:rFonts w:cstheme="minorHAnsi"/>
                <w:color w:val="52B5C2"/>
                <w:sz w:val="24"/>
                <w:szCs w:val="24"/>
              </w:rPr>
            </w:pPr>
            <w:r w:rsidRPr="00F52690">
              <w:rPr>
                <w:rFonts w:cstheme="minorHAnsi"/>
                <w:color w:val="52B5C2"/>
                <w:sz w:val="24"/>
                <w:szCs w:val="24"/>
              </w:rPr>
              <w:t>……………………………………………..</w:t>
            </w:r>
          </w:p>
          <w:p w14:paraId="7D3A98E3" w14:textId="77777777" w:rsidR="00AC6ADD" w:rsidRPr="00F52690" w:rsidRDefault="00AC6ADD" w:rsidP="0086753F">
            <w:pPr>
              <w:pStyle w:val="a6"/>
              <w:numPr>
                <w:ilvl w:val="0"/>
                <w:numId w:val="15"/>
              </w:numPr>
              <w:spacing w:after="160" w:line="276" w:lineRule="auto"/>
              <w:ind w:right="43"/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F52690">
              <w:rPr>
                <w:rFonts w:cstheme="minorHAnsi"/>
                <w:color w:val="52B5C2"/>
                <w:sz w:val="24"/>
                <w:szCs w:val="24"/>
              </w:rPr>
              <w:t>……………………………………………..</w:t>
            </w:r>
          </w:p>
        </w:tc>
      </w:tr>
    </w:tbl>
    <w:p w14:paraId="1525D383" w14:textId="07C02286" w:rsidR="000C244D" w:rsidRPr="00F52690" w:rsidRDefault="000C244D" w:rsidP="0086753F">
      <w:pPr>
        <w:pStyle w:val="BasicParagraph"/>
        <w:bidi w:val="0"/>
        <w:spacing w:line="360" w:lineRule="auto"/>
        <w:rPr>
          <w:rStyle w:val="a5"/>
          <w:rFonts w:asciiTheme="minorHAnsi" w:hAnsiTheme="minorHAnsi" w:cstheme="minorHAnsi"/>
          <w:color w:val="4C3D8E"/>
          <w:sz w:val="36"/>
          <w:szCs w:val="36"/>
          <w:rtl/>
        </w:rPr>
      </w:pPr>
    </w:p>
    <w:p w14:paraId="390DD105" w14:textId="42EA386F" w:rsidR="000C244D" w:rsidRPr="00F52690" w:rsidRDefault="000C244D" w:rsidP="0086753F">
      <w:pPr>
        <w:pStyle w:val="BasicParagraph"/>
        <w:bidi w:val="0"/>
        <w:spacing w:line="360" w:lineRule="auto"/>
        <w:rPr>
          <w:rStyle w:val="a5"/>
          <w:rFonts w:asciiTheme="minorHAnsi" w:hAnsiTheme="minorHAnsi" w:cstheme="minorHAnsi"/>
          <w:color w:val="4C3D8E"/>
          <w:rtl/>
        </w:rPr>
      </w:pPr>
    </w:p>
    <w:p w14:paraId="5E4996DD" w14:textId="77777777" w:rsidR="000C244D" w:rsidRPr="00F52690" w:rsidRDefault="000C244D" w:rsidP="0086753F">
      <w:pPr>
        <w:pStyle w:val="BasicParagraph"/>
        <w:bidi w:val="0"/>
        <w:spacing w:line="360" w:lineRule="auto"/>
        <w:rPr>
          <w:rStyle w:val="a5"/>
          <w:rFonts w:asciiTheme="minorHAnsi" w:hAnsiTheme="minorHAnsi" w:cstheme="minorHAnsi"/>
          <w:color w:val="4C3D8E"/>
          <w:rtl/>
        </w:rPr>
      </w:pPr>
    </w:p>
    <w:sdt>
      <w:sdtPr>
        <w:rPr>
          <w:rFonts w:asciiTheme="minorHAnsi" w:eastAsiaTheme="minorHAnsi" w:hAnsiTheme="minorHAnsi" w:cstheme="minorHAnsi"/>
          <w:b/>
          <w:bCs/>
          <w:color w:val="684C0F"/>
          <w:sz w:val="40"/>
          <w:szCs w:val="40"/>
        </w:rPr>
        <w:id w:val="-687056931"/>
        <w:docPartObj>
          <w:docPartGallery w:val="Table of Contents"/>
          <w:docPartUnique/>
        </w:docPartObj>
      </w:sdtPr>
      <w:sdtEndPr>
        <w:rPr>
          <w:noProof/>
          <w:color w:val="auto"/>
          <w:sz w:val="22"/>
          <w:szCs w:val="22"/>
        </w:rPr>
      </w:sdtEndPr>
      <w:sdtContent>
        <w:p w14:paraId="09696141" w14:textId="33988BBA" w:rsidR="00382A58" w:rsidRPr="00A91DD8" w:rsidRDefault="00382A58" w:rsidP="0086753F">
          <w:pPr>
            <w:pStyle w:val="ac"/>
            <w:rPr>
              <w:rFonts w:asciiTheme="minorHAnsi" w:hAnsiTheme="minorHAnsi" w:cstheme="minorHAnsi"/>
              <w:b/>
              <w:bCs/>
              <w:sz w:val="28"/>
              <w:szCs w:val="28"/>
            </w:rPr>
          </w:pPr>
          <w:r w:rsidRPr="00F52690">
            <w:rPr>
              <w:rFonts w:asciiTheme="minorHAnsi" w:hAnsiTheme="minorHAnsi" w:cstheme="minorHAnsi"/>
              <w:b/>
              <w:bCs/>
              <w:sz w:val="28"/>
              <w:szCs w:val="28"/>
            </w:rPr>
            <w:t xml:space="preserve">Table </w:t>
          </w:r>
          <w:r w:rsidRPr="00A91DD8">
            <w:rPr>
              <w:rFonts w:asciiTheme="minorHAnsi" w:hAnsiTheme="minorHAnsi" w:cstheme="minorHAnsi"/>
              <w:b/>
              <w:bCs/>
              <w:sz w:val="28"/>
              <w:szCs w:val="28"/>
            </w:rPr>
            <w:t>of Contents</w:t>
          </w:r>
        </w:p>
        <w:p w14:paraId="16C25D9F" w14:textId="71917626" w:rsidR="00A91DD8" w:rsidRPr="00A91DD8" w:rsidRDefault="00382A58">
          <w:pPr>
            <w:pStyle w:val="10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r w:rsidRPr="00A91DD8">
            <w:rPr>
              <w:rFonts w:cstheme="minorHAnsi"/>
              <w:sz w:val="28"/>
              <w:szCs w:val="28"/>
            </w:rPr>
            <w:fldChar w:fldCharType="begin"/>
          </w:r>
          <w:r w:rsidRPr="00A91DD8">
            <w:rPr>
              <w:rFonts w:cstheme="minorHAnsi"/>
              <w:sz w:val="28"/>
              <w:szCs w:val="28"/>
            </w:rPr>
            <w:instrText xml:space="preserve"> TOC \o "1-3" \h \z \u </w:instrText>
          </w:r>
          <w:r w:rsidRPr="00A91DD8">
            <w:rPr>
              <w:rFonts w:cstheme="minorHAnsi"/>
              <w:sz w:val="28"/>
              <w:szCs w:val="28"/>
            </w:rPr>
            <w:fldChar w:fldCharType="separate"/>
          </w:r>
          <w:hyperlink w:anchor="_Toc135900973" w:history="1">
            <w:r w:rsidR="00A91DD8" w:rsidRPr="00A91DD8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A. Program Statistics</w:t>
            </w:r>
            <w:r w:rsidR="00A91DD8" w:rsidRPr="00A91DD8">
              <w:rPr>
                <w:noProof/>
                <w:webHidden/>
                <w:sz w:val="28"/>
                <w:szCs w:val="28"/>
              </w:rPr>
              <w:tab/>
            </w:r>
            <w:r w:rsidR="00A91DD8" w:rsidRPr="00A91DD8">
              <w:rPr>
                <w:noProof/>
                <w:webHidden/>
                <w:sz w:val="28"/>
                <w:szCs w:val="28"/>
              </w:rPr>
              <w:fldChar w:fldCharType="begin"/>
            </w:r>
            <w:r w:rsidR="00A91DD8" w:rsidRPr="00A91DD8">
              <w:rPr>
                <w:noProof/>
                <w:webHidden/>
                <w:sz w:val="28"/>
                <w:szCs w:val="28"/>
              </w:rPr>
              <w:instrText xml:space="preserve"> PAGEREF _Toc135900973 \h </w:instrText>
            </w:r>
            <w:r w:rsidR="00A91DD8" w:rsidRPr="00A91DD8">
              <w:rPr>
                <w:noProof/>
                <w:webHidden/>
                <w:sz w:val="28"/>
                <w:szCs w:val="28"/>
              </w:rPr>
            </w:r>
            <w:r w:rsidR="00A91DD8" w:rsidRPr="00A91DD8">
              <w:rPr>
                <w:noProof/>
                <w:webHidden/>
                <w:sz w:val="28"/>
                <w:szCs w:val="28"/>
              </w:rPr>
              <w:fldChar w:fldCharType="separate"/>
            </w:r>
            <w:r w:rsidR="004A4517">
              <w:rPr>
                <w:noProof/>
                <w:webHidden/>
                <w:sz w:val="28"/>
                <w:szCs w:val="28"/>
              </w:rPr>
              <w:t>3</w:t>
            </w:r>
            <w:r w:rsidR="00A91DD8" w:rsidRPr="00A91DD8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98E57E2" w14:textId="4F549FAF" w:rsidR="00A91DD8" w:rsidRPr="00A91DD8" w:rsidRDefault="008760D1">
          <w:pPr>
            <w:pStyle w:val="10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5900974" w:history="1">
            <w:r w:rsidR="00A91DD8" w:rsidRPr="00A91DD8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</w:rPr>
              <w:t>B. Program Assessment</w:t>
            </w:r>
            <w:r w:rsidR="00A91DD8" w:rsidRPr="00A91DD8">
              <w:rPr>
                <w:noProof/>
                <w:webHidden/>
                <w:sz w:val="28"/>
                <w:szCs w:val="28"/>
              </w:rPr>
              <w:tab/>
            </w:r>
            <w:r w:rsidR="00A91DD8" w:rsidRPr="00A91DD8">
              <w:rPr>
                <w:noProof/>
                <w:webHidden/>
                <w:sz w:val="28"/>
                <w:szCs w:val="28"/>
              </w:rPr>
              <w:fldChar w:fldCharType="begin"/>
            </w:r>
            <w:r w:rsidR="00A91DD8" w:rsidRPr="00A91DD8">
              <w:rPr>
                <w:noProof/>
                <w:webHidden/>
                <w:sz w:val="28"/>
                <w:szCs w:val="28"/>
              </w:rPr>
              <w:instrText xml:space="preserve"> PAGEREF _Toc135900974 \h </w:instrText>
            </w:r>
            <w:r w:rsidR="00A91DD8" w:rsidRPr="00A91DD8">
              <w:rPr>
                <w:noProof/>
                <w:webHidden/>
                <w:sz w:val="28"/>
                <w:szCs w:val="28"/>
              </w:rPr>
            </w:r>
            <w:r w:rsidR="00A91DD8" w:rsidRPr="00A91DD8">
              <w:rPr>
                <w:noProof/>
                <w:webHidden/>
                <w:sz w:val="28"/>
                <w:szCs w:val="28"/>
              </w:rPr>
              <w:fldChar w:fldCharType="separate"/>
            </w:r>
            <w:r w:rsidR="004A4517">
              <w:rPr>
                <w:noProof/>
                <w:webHidden/>
                <w:sz w:val="28"/>
                <w:szCs w:val="28"/>
              </w:rPr>
              <w:t>3</w:t>
            </w:r>
            <w:r w:rsidR="00A91DD8" w:rsidRPr="00A91DD8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24CE38A5" w14:textId="2C7549D5" w:rsidR="00A91DD8" w:rsidRPr="00A91DD8" w:rsidRDefault="008760D1">
          <w:pPr>
            <w:pStyle w:val="20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5900975" w:history="1">
            <w:r w:rsidR="00A91DD8" w:rsidRPr="00A91DD8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1. Program Learning Outcomes Assessment and analysis according to PLOs assessment plan *</w:t>
            </w:r>
            <w:r w:rsidR="00A91DD8" w:rsidRPr="00A91DD8">
              <w:rPr>
                <w:noProof/>
                <w:webHidden/>
                <w:sz w:val="28"/>
                <w:szCs w:val="28"/>
              </w:rPr>
              <w:tab/>
            </w:r>
            <w:r w:rsidR="00A91DD8" w:rsidRPr="00A91DD8">
              <w:rPr>
                <w:noProof/>
                <w:webHidden/>
                <w:sz w:val="28"/>
                <w:szCs w:val="28"/>
              </w:rPr>
              <w:fldChar w:fldCharType="begin"/>
            </w:r>
            <w:r w:rsidR="00A91DD8" w:rsidRPr="00A91DD8">
              <w:rPr>
                <w:noProof/>
                <w:webHidden/>
                <w:sz w:val="28"/>
                <w:szCs w:val="28"/>
              </w:rPr>
              <w:instrText xml:space="preserve"> PAGEREF _Toc135900975 \h </w:instrText>
            </w:r>
            <w:r w:rsidR="00A91DD8" w:rsidRPr="00A91DD8">
              <w:rPr>
                <w:noProof/>
                <w:webHidden/>
                <w:sz w:val="28"/>
                <w:szCs w:val="28"/>
              </w:rPr>
            </w:r>
            <w:r w:rsidR="00A91DD8" w:rsidRPr="00A91DD8">
              <w:rPr>
                <w:noProof/>
                <w:webHidden/>
                <w:sz w:val="28"/>
                <w:szCs w:val="28"/>
              </w:rPr>
              <w:fldChar w:fldCharType="separate"/>
            </w:r>
            <w:r w:rsidR="004A4517">
              <w:rPr>
                <w:noProof/>
                <w:webHidden/>
                <w:sz w:val="28"/>
                <w:szCs w:val="28"/>
              </w:rPr>
              <w:t>3</w:t>
            </w:r>
            <w:r w:rsidR="00A91DD8" w:rsidRPr="00A91DD8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165FC69E" w14:textId="128FBAAE" w:rsidR="00A91DD8" w:rsidRPr="00A91DD8" w:rsidRDefault="008760D1">
          <w:pPr>
            <w:pStyle w:val="20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5900976" w:history="1">
            <w:r w:rsidR="00A91DD8" w:rsidRPr="00A91DD8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2. Evaluation of Courses</w:t>
            </w:r>
            <w:r w:rsidR="00A91DD8" w:rsidRPr="00A91DD8">
              <w:rPr>
                <w:noProof/>
                <w:webHidden/>
                <w:sz w:val="28"/>
                <w:szCs w:val="28"/>
              </w:rPr>
              <w:tab/>
            </w:r>
            <w:r w:rsidR="00A91DD8" w:rsidRPr="00A91DD8">
              <w:rPr>
                <w:noProof/>
                <w:webHidden/>
                <w:sz w:val="28"/>
                <w:szCs w:val="28"/>
              </w:rPr>
              <w:fldChar w:fldCharType="begin"/>
            </w:r>
            <w:r w:rsidR="00A91DD8" w:rsidRPr="00A91DD8">
              <w:rPr>
                <w:noProof/>
                <w:webHidden/>
                <w:sz w:val="28"/>
                <w:szCs w:val="28"/>
              </w:rPr>
              <w:instrText xml:space="preserve"> PAGEREF _Toc135900976 \h </w:instrText>
            </w:r>
            <w:r w:rsidR="00A91DD8" w:rsidRPr="00A91DD8">
              <w:rPr>
                <w:noProof/>
                <w:webHidden/>
                <w:sz w:val="28"/>
                <w:szCs w:val="28"/>
              </w:rPr>
            </w:r>
            <w:r w:rsidR="00A91DD8" w:rsidRPr="00A91DD8">
              <w:rPr>
                <w:noProof/>
                <w:webHidden/>
                <w:sz w:val="28"/>
                <w:szCs w:val="28"/>
              </w:rPr>
              <w:fldChar w:fldCharType="separate"/>
            </w:r>
            <w:r w:rsidR="004A4517">
              <w:rPr>
                <w:noProof/>
                <w:webHidden/>
                <w:sz w:val="28"/>
                <w:szCs w:val="28"/>
              </w:rPr>
              <w:t>4</w:t>
            </w:r>
            <w:r w:rsidR="00A91DD8" w:rsidRPr="00A91DD8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3536979" w14:textId="2D84785B" w:rsidR="00A91DD8" w:rsidRPr="00A91DD8" w:rsidRDefault="008760D1">
          <w:pPr>
            <w:pStyle w:val="20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5900977" w:history="1">
            <w:r w:rsidR="00A91DD8" w:rsidRPr="00A91DD8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3. Students Evaluation of Program Quality</w:t>
            </w:r>
            <w:r w:rsidR="00A91DD8" w:rsidRPr="00A91DD8">
              <w:rPr>
                <w:noProof/>
                <w:webHidden/>
                <w:sz w:val="28"/>
                <w:szCs w:val="28"/>
              </w:rPr>
              <w:tab/>
            </w:r>
            <w:r w:rsidR="00A91DD8" w:rsidRPr="00A91DD8">
              <w:rPr>
                <w:noProof/>
                <w:webHidden/>
                <w:sz w:val="28"/>
                <w:szCs w:val="28"/>
              </w:rPr>
              <w:fldChar w:fldCharType="begin"/>
            </w:r>
            <w:r w:rsidR="00A91DD8" w:rsidRPr="00A91DD8">
              <w:rPr>
                <w:noProof/>
                <w:webHidden/>
                <w:sz w:val="28"/>
                <w:szCs w:val="28"/>
              </w:rPr>
              <w:instrText xml:space="preserve"> PAGEREF _Toc135900977 \h </w:instrText>
            </w:r>
            <w:r w:rsidR="00A91DD8" w:rsidRPr="00A91DD8">
              <w:rPr>
                <w:noProof/>
                <w:webHidden/>
                <w:sz w:val="28"/>
                <w:szCs w:val="28"/>
              </w:rPr>
            </w:r>
            <w:r w:rsidR="00A91DD8" w:rsidRPr="00A91DD8">
              <w:rPr>
                <w:noProof/>
                <w:webHidden/>
                <w:sz w:val="28"/>
                <w:szCs w:val="28"/>
              </w:rPr>
              <w:fldChar w:fldCharType="separate"/>
            </w:r>
            <w:r w:rsidR="004A4517">
              <w:rPr>
                <w:noProof/>
                <w:webHidden/>
                <w:sz w:val="28"/>
                <w:szCs w:val="28"/>
              </w:rPr>
              <w:t>4</w:t>
            </w:r>
            <w:r w:rsidR="00A91DD8" w:rsidRPr="00A91DD8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62022B22" w14:textId="6F69BFEB" w:rsidR="00A91DD8" w:rsidRPr="00A91DD8" w:rsidRDefault="008760D1">
          <w:pPr>
            <w:pStyle w:val="20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5900978" w:history="1">
            <w:r w:rsidR="00A91DD8" w:rsidRPr="00A91DD8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4. Scientific research and innovation during the reporting year</w:t>
            </w:r>
            <w:r w:rsidR="00A91DD8" w:rsidRPr="00A91DD8">
              <w:rPr>
                <w:noProof/>
                <w:webHidden/>
                <w:sz w:val="28"/>
                <w:szCs w:val="28"/>
              </w:rPr>
              <w:tab/>
            </w:r>
            <w:r w:rsidR="00A91DD8" w:rsidRPr="00A91DD8">
              <w:rPr>
                <w:noProof/>
                <w:webHidden/>
                <w:sz w:val="28"/>
                <w:szCs w:val="28"/>
              </w:rPr>
              <w:fldChar w:fldCharType="begin"/>
            </w:r>
            <w:r w:rsidR="00A91DD8" w:rsidRPr="00A91DD8">
              <w:rPr>
                <w:noProof/>
                <w:webHidden/>
                <w:sz w:val="28"/>
                <w:szCs w:val="28"/>
              </w:rPr>
              <w:instrText xml:space="preserve"> PAGEREF _Toc135900978 \h </w:instrText>
            </w:r>
            <w:r w:rsidR="00A91DD8" w:rsidRPr="00A91DD8">
              <w:rPr>
                <w:noProof/>
                <w:webHidden/>
                <w:sz w:val="28"/>
                <w:szCs w:val="28"/>
              </w:rPr>
            </w:r>
            <w:r w:rsidR="00A91DD8" w:rsidRPr="00A91DD8">
              <w:rPr>
                <w:noProof/>
                <w:webHidden/>
                <w:sz w:val="28"/>
                <w:szCs w:val="28"/>
              </w:rPr>
              <w:fldChar w:fldCharType="separate"/>
            </w:r>
            <w:r w:rsidR="004A4517">
              <w:rPr>
                <w:noProof/>
                <w:webHidden/>
                <w:sz w:val="28"/>
                <w:szCs w:val="28"/>
              </w:rPr>
              <w:t>4</w:t>
            </w:r>
            <w:r w:rsidR="00A91DD8" w:rsidRPr="00A91DD8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083DB203" w14:textId="316A84AF" w:rsidR="00A91DD8" w:rsidRPr="00A91DD8" w:rsidRDefault="008760D1">
          <w:pPr>
            <w:pStyle w:val="20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5900979" w:history="1">
            <w:r w:rsidR="00A91DD8" w:rsidRPr="00A91DD8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5. Community Partnership</w:t>
            </w:r>
            <w:r w:rsidR="00A91DD8" w:rsidRPr="00A91DD8">
              <w:rPr>
                <w:noProof/>
                <w:webHidden/>
                <w:sz w:val="28"/>
                <w:szCs w:val="28"/>
              </w:rPr>
              <w:tab/>
            </w:r>
            <w:r w:rsidR="00A91DD8" w:rsidRPr="00A91DD8">
              <w:rPr>
                <w:noProof/>
                <w:webHidden/>
                <w:sz w:val="28"/>
                <w:szCs w:val="28"/>
              </w:rPr>
              <w:fldChar w:fldCharType="begin"/>
            </w:r>
            <w:r w:rsidR="00A91DD8" w:rsidRPr="00A91DD8">
              <w:rPr>
                <w:noProof/>
                <w:webHidden/>
                <w:sz w:val="28"/>
                <w:szCs w:val="28"/>
              </w:rPr>
              <w:instrText xml:space="preserve"> PAGEREF _Toc135900979 \h </w:instrText>
            </w:r>
            <w:r w:rsidR="00A91DD8" w:rsidRPr="00A91DD8">
              <w:rPr>
                <w:noProof/>
                <w:webHidden/>
                <w:sz w:val="28"/>
                <w:szCs w:val="28"/>
              </w:rPr>
            </w:r>
            <w:r w:rsidR="00A91DD8" w:rsidRPr="00A91DD8">
              <w:rPr>
                <w:noProof/>
                <w:webHidden/>
                <w:sz w:val="28"/>
                <w:szCs w:val="28"/>
              </w:rPr>
              <w:fldChar w:fldCharType="separate"/>
            </w:r>
            <w:r w:rsidR="004A4517">
              <w:rPr>
                <w:noProof/>
                <w:webHidden/>
                <w:sz w:val="28"/>
                <w:szCs w:val="28"/>
              </w:rPr>
              <w:t>5</w:t>
            </w:r>
            <w:r w:rsidR="00A91DD8" w:rsidRPr="00A91DD8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41E2DDD4" w14:textId="300E2C80" w:rsidR="00A91DD8" w:rsidRPr="00A91DD8" w:rsidRDefault="008760D1">
          <w:pPr>
            <w:pStyle w:val="20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5900980" w:history="1">
            <w:r w:rsidR="00A91DD8" w:rsidRPr="00A91DD8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6. Other Evaluation (if any)</w:t>
            </w:r>
            <w:r w:rsidR="00A91DD8" w:rsidRPr="00A91DD8">
              <w:rPr>
                <w:noProof/>
                <w:webHidden/>
                <w:sz w:val="28"/>
                <w:szCs w:val="28"/>
              </w:rPr>
              <w:tab/>
            </w:r>
            <w:r w:rsidR="00A91DD8" w:rsidRPr="00A91DD8">
              <w:rPr>
                <w:noProof/>
                <w:webHidden/>
                <w:sz w:val="28"/>
                <w:szCs w:val="28"/>
              </w:rPr>
              <w:fldChar w:fldCharType="begin"/>
            </w:r>
            <w:r w:rsidR="00A91DD8" w:rsidRPr="00A91DD8">
              <w:rPr>
                <w:noProof/>
                <w:webHidden/>
                <w:sz w:val="28"/>
                <w:szCs w:val="28"/>
              </w:rPr>
              <w:instrText xml:space="preserve"> PAGEREF _Toc135900980 \h </w:instrText>
            </w:r>
            <w:r w:rsidR="00A91DD8" w:rsidRPr="00A91DD8">
              <w:rPr>
                <w:noProof/>
                <w:webHidden/>
                <w:sz w:val="28"/>
                <w:szCs w:val="28"/>
              </w:rPr>
            </w:r>
            <w:r w:rsidR="00A91DD8" w:rsidRPr="00A91DD8">
              <w:rPr>
                <w:noProof/>
                <w:webHidden/>
                <w:sz w:val="28"/>
                <w:szCs w:val="28"/>
              </w:rPr>
              <w:fldChar w:fldCharType="separate"/>
            </w:r>
            <w:r w:rsidR="004A4517">
              <w:rPr>
                <w:noProof/>
                <w:webHidden/>
                <w:sz w:val="28"/>
                <w:szCs w:val="28"/>
              </w:rPr>
              <w:t>5</w:t>
            </w:r>
            <w:r w:rsidR="00A91DD8" w:rsidRPr="00A91DD8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764E575" w14:textId="3CD6EBC9" w:rsidR="00A91DD8" w:rsidRPr="00A91DD8" w:rsidRDefault="008760D1">
          <w:pPr>
            <w:pStyle w:val="10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5900981" w:history="1">
            <w:r w:rsidR="00A91DD8" w:rsidRPr="00A91DD8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</w:rPr>
              <w:t xml:space="preserve">C. </w:t>
            </w:r>
            <w:r w:rsidR="00A91DD8" w:rsidRPr="00A91DD8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Program Key Performance Indicators</w:t>
            </w:r>
            <w:r w:rsidR="00A91DD8" w:rsidRPr="00A91DD8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</w:rPr>
              <w:t xml:space="preserve"> (KPIs)</w:t>
            </w:r>
            <w:r w:rsidR="00A91DD8" w:rsidRPr="00A91DD8">
              <w:rPr>
                <w:noProof/>
                <w:webHidden/>
                <w:sz w:val="28"/>
                <w:szCs w:val="28"/>
              </w:rPr>
              <w:tab/>
            </w:r>
            <w:r w:rsidR="00A91DD8" w:rsidRPr="00A91DD8">
              <w:rPr>
                <w:noProof/>
                <w:webHidden/>
                <w:sz w:val="28"/>
                <w:szCs w:val="28"/>
              </w:rPr>
              <w:fldChar w:fldCharType="begin"/>
            </w:r>
            <w:r w:rsidR="00A91DD8" w:rsidRPr="00A91DD8">
              <w:rPr>
                <w:noProof/>
                <w:webHidden/>
                <w:sz w:val="28"/>
                <w:szCs w:val="28"/>
              </w:rPr>
              <w:instrText xml:space="preserve"> PAGEREF _Toc135900981 \h </w:instrText>
            </w:r>
            <w:r w:rsidR="00A91DD8" w:rsidRPr="00A91DD8">
              <w:rPr>
                <w:noProof/>
                <w:webHidden/>
                <w:sz w:val="28"/>
                <w:szCs w:val="28"/>
              </w:rPr>
            </w:r>
            <w:r w:rsidR="00A91DD8" w:rsidRPr="00A91DD8">
              <w:rPr>
                <w:noProof/>
                <w:webHidden/>
                <w:sz w:val="28"/>
                <w:szCs w:val="28"/>
              </w:rPr>
              <w:fldChar w:fldCharType="separate"/>
            </w:r>
            <w:r w:rsidR="004A4517">
              <w:rPr>
                <w:noProof/>
                <w:webHidden/>
                <w:sz w:val="28"/>
                <w:szCs w:val="28"/>
              </w:rPr>
              <w:t>6</w:t>
            </w:r>
            <w:r w:rsidR="00A91DD8" w:rsidRPr="00A91DD8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4C3925F" w14:textId="2058BEC7" w:rsidR="00A91DD8" w:rsidRPr="00A91DD8" w:rsidRDefault="008760D1">
          <w:pPr>
            <w:pStyle w:val="10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5900982" w:history="1">
            <w:r w:rsidR="00A91DD8" w:rsidRPr="00A91DD8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D. Challenges and difficulties encountered by the program (if any)</w:t>
            </w:r>
            <w:r w:rsidR="00A91DD8" w:rsidRPr="00A91DD8">
              <w:rPr>
                <w:noProof/>
                <w:webHidden/>
                <w:sz w:val="28"/>
                <w:szCs w:val="28"/>
              </w:rPr>
              <w:tab/>
            </w:r>
            <w:r w:rsidR="00A91DD8" w:rsidRPr="00A91DD8">
              <w:rPr>
                <w:noProof/>
                <w:webHidden/>
                <w:sz w:val="28"/>
                <w:szCs w:val="28"/>
              </w:rPr>
              <w:fldChar w:fldCharType="begin"/>
            </w:r>
            <w:r w:rsidR="00A91DD8" w:rsidRPr="00A91DD8">
              <w:rPr>
                <w:noProof/>
                <w:webHidden/>
                <w:sz w:val="28"/>
                <w:szCs w:val="28"/>
              </w:rPr>
              <w:instrText xml:space="preserve"> PAGEREF _Toc135900982 \h </w:instrText>
            </w:r>
            <w:r w:rsidR="00A91DD8" w:rsidRPr="00A91DD8">
              <w:rPr>
                <w:noProof/>
                <w:webHidden/>
                <w:sz w:val="28"/>
                <w:szCs w:val="28"/>
              </w:rPr>
            </w:r>
            <w:r w:rsidR="00A91DD8" w:rsidRPr="00A91DD8">
              <w:rPr>
                <w:noProof/>
                <w:webHidden/>
                <w:sz w:val="28"/>
                <w:szCs w:val="28"/>
              </w:rPr>
              <w:fldChar w:fldCharType="separate"/>
            </w:r>
            <w:r w:rsidR="004A4517">
              <w:rPr>
                <w:noProof/>
                <w:webHidden/>
                <w:sz w:val="28"/>
                <w:szCs w:val="28"/>
              </w:rPr>
              <w:t>6</w:t>
            </w:r>
            <w:r w:rsidR="00A91DD8" w:rsidRPr="00A91DD8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4DD30A52" w14:textId="7630EC05" w:rsidR="00A91DD8" w:rsidRPr="00A91DD8" w:rsidRDefault="008760D1">
          <w:pPr>
            <w:pStyle w:val="10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5900983" w:history="1">
            <w:r w:rsidR="00A91DD8" w:rsidRPr="00A91DD8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E. Program development Plan</w:t>
            </w:r>
            <w:r w:rsidR="00A91DD8" w:rsidRPr="00A91DD8">
              <w:rPr>
                <w:noProof/>
                <w:webHidden/>
                <w:sz w:val="28"/>
                <w:szCs w:val="28"/>
              </w:rPr>
              <w:tab/>
            </w:r>
            <w:r w:rsidR="00A91DD8" w:rsidRPr="00A91DD8">
              <w:rPr>
                <w:noProof/>
                <w:webHidden/>
                <w:sz w:val="28"/>
                <w:szCs w:val="28"/>
              </w:rPr>
              <w:fldChar w:fldCharType="begin"/>
            </w:r>
            <w:r w:rsidR="00A91DD8" w:rsidRPr="00A91DD8">
              <w:rPr>
                <w:noProof/>
                <w:webHidden/>
                <w:sz w:val="28"/>
                <w:szCs w:val="28"/>
              </w:rPr>
              <w:instrText xml:space="preserve"> PAGEREF _Toc135900983 \h </w:instrText>
            </w:r>
            <w:r w:rsidR="00A91DD8" w:rsidRPr="00A91DD8">
              <w:rPr>
                <w:noProof/>
                <w:webHidden/>
                <w:sz w:val="28"/>
                <w:szCs w:val="28"/>
              </w:rPr>
            </w:r>
            <w:r w:rsidR="00A91DD8" w:rsidRPr="00A91DD8">
              <w:rPr>
                <w:noProof/>
                <w:webHidden/>
                <w:sz w:val="28"/>
                <w:szCs w:val="28"/>
              </w:rPr>
              <w:fldChar w:fldCharType="separate"/>
            </w:r>
            <w:r w:rsidR="004A4517">
              <w:rPr>
                <w:noProof/>
                <w:webHidden/>
                <w:sz w:val="28"/>
                <w:szCs w:val="28"/>
              </w:rPr>
              <w:t>7</w:t>
            </w:r>
            <w:r w:rsidR="00A91DD8" w:rsidRPr="00A91DD8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43FD464" w14:textId="75549E77" w:rsidR="00A91DD8" w:rsidRPr="00A91DD8" w:rsidRDefault="008760D1">
          <w:pPr>
            <w:pStyle w:val="10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5900984" w:history="1">
            <w:r w:rsidR="00A91DD8" w:rsidRPr="00A91DD8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F. Approval of Annual Program Report</w:t>
            </w:r>
            <w:r w:rsidR="00A91DD8" w:rsidRPr="00A91DD8">
              <w:rPr>
                <w:noProof/>
                <w:webHidden/>
                <w:sz w:val="28"/>
                <w:szCs w:val="28"/>
              </w:rPr>
              <w:tab/>
            </w:r>
            <w:r w:rsidR="00A91DD8" w:rsidRPr="00A91DD8">
              <w:rPr>
                <w:noProof/>
                <w:webHidden/>
                <w:sz w:val="28"/>
                <w:szCs w:val="28"/>
              </w:rPr>
              <w:fldChar w:fldCharType="begin"/>
            </w:r>
            <w:r w:rsidR="00A91DD8" w:rsidRPr="00A91DD8">
              <w:rPr>
                <w:noProof/>
                <w:webHidden/>
                <w:sz w:val="28"/>
                <w:szCs w:val="28"/>
              </w:rPr>
              <w:instrText xml:space="preserve"> PAGEREF _Toc135900984 \h </w:instrText>
            </w:r>
            <w:r w:rsidR="00A91DD8" w:rsidRPr="00A91DD8">
              <w:rPr>
                <w:noProof/>
                <w:webHidden/>
                <w:sz w:val="28"/>
                <w:szCs w:val="28"/>
              </w:rPr>
            </w:r>
            <w:r w:rsidR="00A91DD8" w:rsidRPr="00A91DD8">
              <w:rPr>
                <w:noProof/>
                <w:webHidden/>
                <w:sz w:val="28"/>
                <w:szCs w:val="28"/>
              </w:rPr>
              <w:fldChar w:fldCharType="separate"/>
            </w:r>
            <w:r w:rsidR="004A4517">
              <w:rPr>
                <w:noProof/>
                <w:webHidden/>
                <w:sz w:val="28"/>
                <w:szCs w:val="28"/>
              </w:rPr>
              <w:t>7</w:t>
            </w:r>
            <w:r w:rsidR="00A91DD8" w:rsidRPr="00A91DD8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2AC4A014" w14:textId="0FC3C9B0" w:rsidR="00382A58" w:rsidRPr="00F52690" w:rsidRDefault="00382A58" w:rsidP="0086753F">
          <w:pPr>
            <w:rPr>
              <w:rFonts w:cstheme="minorHAnsi"/>
            </w:rPr>
          </w:pPr>
          <w:r w:rsidRPr="00A91DD8">
            <w:rPr>
              <w:rFonts w:cstheme="minorHAnsi"/>
              <w:b/>
              <w:bCs/>
              <w:noProof/>
              <w:sz w:val="28"/>
              <w:szCs w:val="28"/>
            </w:rPr>
            <w:fldChar w:fldCharType="end"/>
          </w:r>
        </w:p>
      </w:sdtContent>
    </w:sdt>
    <w:p w14:paraId="55A4358E" w14:textId="25C2C914" w:rsidR="002D35DE" w:rsidRPr="00F52690" w:rsidRDefault="002D35DE" w:rsidP="0086753F">
      <w:pPr>
        <w:pStyle w:val="BasicParagraph"/>
        <w:bidi w:val="0"/>
        <w:spacing w:after="567"/>
        <w:rPr>
          <w:rStyle w:val="a5"/>
          <w:rFonts w:asciiTheme="minorHAnsi" w:hAnsiTheme="minorHAnsi" w:cstheme="minorHAnsi"/>
          <w:color w:val="4C3D8E"/>
        </w:rPr>
      </w:pPr>
    </w:p>
    <w:p w14:paraId="593F11FE" w14:textId="2E5CAA89" w:rsidR="00A95A15" w:rsidRPr="00F52690" w:rsidRDefault="007E26EF" w:rsidP="0086753F">
      <w:pPr>
        <w:rPr>
          <w:rStyle w:val="a5"/>
          <w:rFonts w:asciiTheme="minorHAnsi" w:hAnsiTheme="minorHAnsi" w:cstheme="minorHAnsi"/>
          <w:color w:val="4C3D8E"/>
          <w:lang w:bidi="ar-YE"/>
        </w:rPr>
      </w:pPr>
      <w:r w:rsidRPr="00F52690">
        <w:rPr>
          <w:rStyle w:val="a5"/>
          <w:rFonts w:asciiTheme="minorHAnsi" w:hAnsiTheme="minorHAnsi" w:cstheme="minorHAnsi"/>
          <w:color w:val="4C3D8E"/>
          <w:rtl/>
        </w:rPr>
        <w:br w:type="page"/>
      </w:r>
    </w:p>
    <w:p w14:paraId="31A16AAD" w14:textId="137853F6" w:rsidR="005031B0" w:rsidRPr="00F52690" w:rsidRDefault="000573D6" w:rsidP="0086753F">
      <w:pPr>
        <w:pStyle w:val="1"/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1" w:name="_Ref115696785"/>
      <w:bookmarkStart w:id="2" w:name="_Toc135900973"/>
      <w:r w:rsidRPr="00F52690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lastRenderedPageBreak/>
        <w:t>A. Program Statistics</w:t>
      </w:r>
      <w:bookmarkEnd w:id="1"/>
      <w:bookmarkEnd w:id="2"/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7582"/>
        <w:gridCol w:w="2050"/>
      </w:tblGrid>
      <w:tr w:rsidR="003C58F7" w:rsidRPr="00F52690" w14:paraId="59A948AF" w14:textId="77777777" w:rsidTr="00F52690">
        <w:trPr>
          <w:trHeight w:val="428"/>
          <w:tblCellSpacing w:w="7" w:type="dxa"/>
          <w:jc w:val="center"/>
        </w:trPr>
        <w:tc>
          <w:tcPr>
            <w:tcW w:w="7561" w:type="dxa"/>
            <w:shd w:val="clear" w:color="auto" w:fill="4C3D8E"/>
            <w:vAlign w:val="center"/>
          </w:tcPr>
          <w:p w14:paraId="2A177E05" w14:textId="49003885" w:rsidR="003C58F7" w:rsidRPr="00F52690" w:rsidRDefault="000573D6" w:rsidP="0086753F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Item</w:t>
            </w:r>
          </w:p>
        </w:tc>
        <w:tc>
          <w:tcPr>
            <w:tcW w:w="2029" w:type="dxa"/>
            <w:shd w:val="clear" w:color="auto" w:fill="4C3D8E"/>
            <w:vAlign w:val="center"/>
          </w:tcPr>
          <w:p w14:paraId="624A5B9C" w14:textId="7D18F934" w:rsidR="003C58F7" w:rsidRPr="00F52690" w:rsidRDefault="000573D6" w:rsidP="0086753F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Number</w:t>
            </w:r>
          </w:p>
        </w:tc>
      </w:tr>
      <w:tr w:rsidR="000573D6" w:rsidRPr="00F52690" w14:paraId="6E9B90ED" w14:textId="77777777" w:rsidTr="00F52690">
        <w:trPr>
          <w:trHeight w:val="362"/>
          <w:tblCellSpacing w:w="7" w:type="dxa"/>
          <w:jc w:val="center"/>
        </w:trPr>
        <w:tc>
          <w:tcPr>
            <w:tcW w:w="7561" w:type="dxa"/>
            <w:shd w:val="clear" w:color="auto" w:fill="F2F2F2" w:themeFill="background1" w:themeFillShade="F2"/>
          </w:tcPr>
          <w:p w14:paraId="4E5659AF" w14:textId="54BFFED1" w:rsidR="000573D6" w:rsidRPr="00F52690" w:rsidRDefault="000573D6" w:rsidP="0086753F">
            <w:pPr>
              <w:spacing w:after="0"/>
              <w:rPr>
                <w:rFonts w:cstheme="minorHAnsi"/>
                <w:sz w:val="24"/>
                <w:szCs w:val="24"/>
              </w:rPr>
            </w:pPr>
            <w:r w:rsidRPr="00F52690">
              <w:rPr>
                <w:rFonts w:cstheme="minorHAnsi"/>
                <w:sz w:val="24"/>
                <w:szCs w:val="24"/>
              </w:rPr>
              <w:t>Number of students enrolled in the program</w:t>
            </w:r>
          </w:p>
        </w:tc>
        <w:tc>
          <w:tcPr>
            <w:tcW w:w="2029" w:type="dxa"/>
            <w:shd w:val="clear" w:color="auto" w:fill="F2F2F2" w:themeFill="background1" w:themeFillShade="F2"/>
            <w:vAlign w:val="center"/>
          </w:tcPr>
          <w:p w14:paraId="61BB6EEE" w14:textId="77777777" w:rsidR="000573D6" w:rsidRPr="00F52690" w:rsidRDefault="000573D6" w:rsidP="0086753F">
            <w:pPr>
              <w:spacing w:after="0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</w:tr>
      <w:tr w:rsidR="000573D6" w:rsidRPr="00F52690" w14:paraId="44406457" w14:textId="77777777" w:rsidTr="00F52690">
        <w:trPr>
          <w:trHeight w:val="362"/>
          <w:tblCellSpacing w:w="7" w:type="dxa"/>
          <w:jc w:val="center"/>
        </w:trPr>
        <w:tc>
          <w:tcPr>
            <w:tcW w:w="7561" w:type="dxa"/>
            <w:shd w:val="clear" w:color="auto" w:fill="D9D9D9" w:themeFill="background1" w:themeFillShade="D9"/>
          </w:tcPr>
          <w:p w14:paraId="6113C696" w14:textId="265FD79E" w:rsidR="000573D6" w:rsidRPr="00F52690" w:rsidRDefault="000573D6" w:rsidP="0086753F">
            <w:pPr>
              <w:spacing w:after="0"/>
              <w:rPr>
                <w:rFonts w:cstheme="minorHAnsi"/>
                <w:sz w:val="24"/>
                <w:szCs w:val="24"/>
                <w:rtl/>
              </w:rPr>
            </w:pPr>
            <w:r w:rsidRPr="00F52690">
              <w:rPr>
                <w:rFonts w:cstheme="minorHAnsi"/>
                <w:sz w:val="24"/>
                <w:szCs w:val="24"/>
              </w:rPr>
              <w:t xml:space="preserve">Number of students who started the program (in </w:t>
            </w:r>
            <w:r w:rsidR="009B2973" w:rsidRPr="00F52690">
              <w:rPr>
                <w:rFonts w:cstheme="minorHAnsi"/>
                <w:sz w:val="24"/>
                <w:szCs w:val="24"/>
              </w:rPr>
              <w:t>reporting</w:t>
            </w:r>
            <w:r w:rsidRPr="00F52690">
              <w:rPr>
                <w:rFonts w:cstheme="minorHAnsi"/>
                <w:sz w:val="24"/>
                <w:szCs w:val="24"/>
              </w:rPr>
              <w:t xml:space="preserve"> year)</w:t>
            </w:r>
          </w:p>
        </w:tc>
        <w:tc>
          <w:tcPr>
            <w:tcW w:w="2029" w:type="dxa"/>
            <w:shd w:val="clear" w:color="auto" w:fill="D9D9D9" w:themeFill="background1" w:themeFillShade="D9"/>
            <w:vAlign w:val="center"/>
          </w:tcPr>
          <w:p w14:paraId="4EB65750" w14:textId="77777777" w:rsidR="000573D6" w:rsidRPr="00F52690" w:rsidRDefault="000573D6" w:rsidP="0086753F">
            <w:pPr>
              <w:spacing w:after="0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</w:tr>
      <w:tr w:rsidR="000573D6" w:rsidRPr="00F52690" w14:paraId="64DC3869" w14:textId="77777777" w:rsidTr="00F52690">
        <w:trPr>
          <w:trHeight w:val="362"/>
          <w:tblCellSpacing w:w="7" w:type="dxa"/>
          <w:jc w:val="center"/>
        </w:trPr>
        <w:tc>
          <w:tcPr>
            <w:tcW w:w="7561" w:type="dxa"/>
            <w:shd w:val="clear" w:color="auto" w:fill="F2F2F2" w:themeFill="background1" w:themeFillShade="F2"/>
          </w:tcPr>
          <w:p w14:paraId="755633FF" w14:textId="46268B86" w:rsidR="000573D6" w:rsidRPr="00F52690" w:rsidRDefault="000573D6" w:rsidP="0086753F">
            <w:pPr>
              <w:spacing w:after="0"/>
              <w:ind w:right="45"/>
              <w:rPr>
                <w:rFonts w:cstheme="minorHAnsi"/>
                <w:sz w:val="24"/>
                <w:szCs w:val="24"/>
                <w:rtl/>
              </w:rPr>
            </w:pPr>
            <w:r w:rsidRPr="00F52690">
              <w:rPr>
                <w:rFonts w:cstheme="minorHAnsi"/>
                <w:sz w:val="24"/>
                <w:szCs w:val="24"/>
              </w:rPr>
              <w:t>Number of students who completed the program</w:t>
            </w:r>
          </w:p>
        </w:tc>
        <w:tc>
          <w:tcPr>
            <w:tcW w:w="2029" w:type="dxa"/>
            <w:shd w:val="clear" w:color="auto" w:fill="F2F2F2" w:themeFill="background1" w:themeFillShade="F2"/>
            <w:vAlign w:val="center"/>
          </w:tcPr>
          <w:p w14:paraId="0715A80A" w14:textId="77777777" w:rsidR="000573D6" w:rsidRPr="00F52690" w:rsidRDefault="000573D6" w:rsidP="0086753F">
            <w:pPr>
              <w:spacing w:after="0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</w:tr>
    </w:tbl>
    <w:p w14:paraId="16885FAF" w14:textId="77777777" w:rsidR="00293830" w:rsidRPr="00F52690" w:rsidRDefault="00293830" w:rsidP="0086753F">
      <w:pPr>
        <w:autoSpaceDE w:val="0"/>
        <w:autoSpaceDN w:val="0"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color w:val="4C3D8E"/>
          <w:sz w:val="22"/>
          <w:szCs w:val="22"/>
          <w:rtl/>
          <w:lang w:bidi="ar-YE"/>
        </w:rPr>
      </w:pPr>
    </w:p>
    <w:p w14:paraId="18D3DD10" w14:textId="6B0AE1E2" w:rsidR="00AE5560" w:rsidRPr="00F52690" w:rsidRDefault="00AE5560" w:rsidP="0086753F">
      <w:pPr>
        <w:pStyle w:val="1"/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</w:rPr>
      </w:pPr>
      <w:bookmarkStart w:id="3" w:name="_Toc107406174"/>
      <w:bookmarkStart w:id="4" w:name="_Ref115696791"/>
      <w:bookmarkStart w:id="5" w:name="_Ref115696901"/>
      <w:bookmarkStart w:id="6" w:name="_Toc135900974"/>
      <w:r w:rsidRPr="00F52690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</w:rPr>
        <w:t xml:space="preserve">B. Program </w:t>
      </w:r>
      <w:bookmarkEnd w:id="3"/>
      <w:bookmarkEnd w:id="4"/>
      <w:bookmarkEnd w:id="5"/>
      <w:r w:rsidR="009B2973" w:rsidRPr="00F52690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</w:rPr>
        <w:t>Assessment</w:t>
      </w:r>
      <w:bookmarkEnd w:id="6"/>
    </w:p>
    <w:p w14:paraId="227460F4" w14:textId="798EC228" w:rsidR="00256F95" w:rsidRPr="00F52690" w:rsidRDefault="00AE5560" w:rsidP="0086753F">
      <w:pPr>
        <w:pStyle w:val="2"/>
        <w:ind w:left="270" w:hanging="270"/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</w:pPr>
      <w:bookmarkStart w:id="7" w:name="_Ref115696798"/>
      <w:bookmarkStart w:id="8" w:name="_Toc135900975"/>
      <w:r w:rsidRPr="00F52690"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>1. Program Le</w:t>
      </w:r>
      <w:r w:rsidR="00A6319B" w:rsidRPr="00F52690"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>arning Outcomes Assessment and a</w:t>
      </w:r>
      <w:r w:rsidRPr="00F52690"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>nalysis according to PLOs</w:t>
      </w:r>
      <w:bookmarkEnd w:id="7"/>
      <w:r w:rsidR="00A6319B" w:rsidRPr="00F52690"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 xml:space="preserve"> assessment plan *</w:t>
      </w:r>
      <w:bookmarkEnd w:id="8"/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628"/>
        <w:gridCol w:w="2346"/>
        <w:gridCol w:w="2798"/>
        <w:gridCol w:w="2010"/>
        <w:gridCol w:w="1850"/>
      </w:tblGrid>
      <w:tr w:rsidR="00AE5560" w:rsidRPr="00F52690" w14:paraId="7B618313" w14:textId="77777777" w:rsidTr="00F52690">
        <w:trPr>
          <w:tblCellSpacing w:w="7" w:type="dxa"/>
          <w:jc w:val="center"/>
        </w:trPr>
        <w:tc>
          <w:tcPr>
            <w:tcW w:w="607" w:type="dxa"/>
            <w:shd w:val="clear" w:color="auto" w:fill="4C3D8E"/>
            <w:vAlign w:val="center"/>
          </w:tcPr>
          <w:p w14:paraId="5E7B0669" w14:textId="7D858550" w:rsidR="00AE5560" w:rsidRPr="00F52690" w:rsidRDefault="00AE5560" w:rsidP="0086753F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#</w:t>
            </w:r>
          </w:p>
        </w:tc>
        <w:tc>
          <w:tcPr>
            <w:tcW w:w="2332" w:type="dxa"/>
            <w:shd w:val="clear" w:color="auto" w:fill="4C3D8E"/>
            <w:vAlign w:val="center"/>
          </w:tcPr>
          <w:p w14:paraId="30B1D9CA" w14:textId="0B4C9C9C" w:rsidR="00AE5560" w:rsidRPr="00F52690" w:rsidRDefault="00AE5560" w:rsidP="0086753F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Program Learning Outcomes</w:t>
            </w:r>
          </w:p>
        </w:tc>
        <w:tc>
          <w:tcPr>
            <w:tcW w:w="2784" w:type="dxa"/>
            <w:shd w:val="clear" w:color="auto" w:fill="4C3D8E"/>
            <w:vAlign w:val="center"/>
          </w:tcPr>
          <w:p w14:paraId="36BC4623" w14:textId="77777777" w:rsidR="00AE5560" w:rsidRPr="00F52690" w:rsidRDefault="00AE5560" w:rsidP="0086753F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ssessment Methods</w:t>
            </w:r>
          </w:p>
          <w:p w14:paraId="4E26D7EA" w14:textId="6FDB8CD8" w:rsidR="00AE5560" w:rsidRPr="00F52690" w:rsidRDefault="00AE5560" w:rsidP="0086753F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(Direct and Indirect)</w:t>
            </w:r>
          </w:p>
        </w:tc>
        <w:tc>
          <w:tcPr>
            <w:tcW w:w="1996" w:type="dxa"/>
            <w:shd w:val="clear" w:color="auto" w:fill="4C3D8E"/>
            <w:vAlign w:val="center"/>
          </w:tcPr>
          <w:p w14:paraId="43361A87" w14:textId="564E6D47" w:rsidR="00AE5560" w:rsidRPr="00F52690" w:rsidRDefault="00E232F5" w:rsidP="0086753F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 xml:space="preserve">Targeted </w:t>
            </w:r>
            <w:r w:rsidR="00AE5560"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 xml:space="preserve">Performance </w:t>
            </w:r>
            <w:r w:rsidR="00A6319B"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(%)</w:t>
            </w:r>
          </w:p>
        </w:tc>
        <w:tc>
          <w:tcPr>
            <w:tcW w:w="1829" w:type="dxa"/>
            <w:shd w:val="clear" w:color="auto" w:fill="4C3D8E"/>
            <w:vAlign w:val="center"/>
          </w:tcPr>
          <w:p w14:paraId="0DA483D0" w14:textId="30D165DA" w:rsidR="00AE5560" w:rsidRPr="00F52690" w:rsidRDefault="00775B30" w:rsidP="0086753F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 xml:space="preserve">Assessment </w:t>
            </w:r>
            <w:r w:rsidR="00AE5560"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Results</w:t>
            </w:r>
          </w:p>
        </w:tc>
      </w:tr>
      <w:tr w:rsidR="00BF4148" w:rsidRPr="00F52690" w14:paraId="60D195B3" w14:textId="77777777" w:rsidTr="00F52690">
        <w:trPr>
          <w:trHeight w:val="283"/>
          <w:tblCellSpacing w:w="7" w:type="dxa"/>
          <w:jc w:val="center"/>
        </w:trPr>
        <w:tc>
          <w:tcPr>
            <w:tcW w:w="9604" w:type="dxa"/>
            <w:gridSpan w:val="5"/>
            <w:shd w:val="clear" w:color="auto" w:fill="52B5C2"/>
            <w:vAlign w:val="center"/>
          </w:tcPr>
          <w:p w14:paraId="66EE58CD" w14:textId="67D69FFC" w:rsidR="00BF4148" w:rsidRPr="00F52690" w:rsidRDefault="00AE5560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Knowledge and Understanding</w:t>
            </w:r>
          </w:p>
        </w:tc>
      </w:tr>
      <w:tr w:rsidR="00AE5560" w:rsidRPr="00F52690" w14:paraId="108CA18A" w14:textId="77777777" w:rsidTr="00F52690">
        <w:trPr>
          <w:trHeight w:val="283"/>
          <w:tblCellSpacing w:w="7" w:type="dxa"/>
          <w:jc w:val="center"/>
        </w:trPr>
        <w:tc>
          <w:tcPr>
            <w:tcW w:w="607" w:type="dxa"/>
            <w:shd w:val="clear" w:color="auto" w:fill="9498CB"/>
          </w:tcPr>
          <w:p w14:paraId="6368DD13" w14:textId="52EF46B2" w:rsidR="00AE5560" w:rsidRPr="00F52690" w:rsidRDefault="00AE5560" w:rsidP="0086753F">
            <w:pPr>
              <w:spacing w:after="0"/>
              <w:jc w:val="center"/>
              <w:rPr>
                <w:rFonts w:cstheme="minorHAnsi"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F52690">
              <w:rPr>
                <w:rFonts w:cstheme="minorHAnsi"/>
                <w:color w:val="FFFFFF" w:themeColor="background1"/>
                <w:sz w:val="24"/>
                <w:szCs w:val="24"/>
                <w:lang w:bidi="ar-EG"/>
              </w:rPr>
              <w:t>K1</w:t>
            </w:r>
          </w:p>
        </w:tc>
        <w:tc>
          <w:tcPr>
            <w:tcW w:w="2332" w:type="dxa"/>
            <w:shd w:val="clear" w:color="auto" w:fill="F2F2F2" w:themeFill="background1" w:themeFillShade="F2"/>
            <w:vAlign w:val="center"/>
          </w:tcPr>
          <w:p w14:paraId="48F61511" w14:textId="77777777" w:rsidR="00AE5560" w:rsidRPr="00F52690" w:rsidRDefault="00AE5560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784" w:type="dxa"/>
            <w:shd w:val="clear" w:color="auto" w:fill="F2F2F2" w:themeFill="background1" w:themeFillShade="F2"/>
          </w:tcPr>
          <w:p w14:paraId="23930DFC" w14:textId="77777777" w:rsidR="00AE5560" w:rsidRPr="00F52690" w:rsidRDefault="00AE5560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96" w:type="dxa"/>
            <w:shd w:val="clear" w:color="auto" w:fill="F2F2F2" w:themeFill="background1" w:themeFillShade="F2"/>
          </w:tcPr>
          <w:p w14:paraId="5B8C4A19" w14:textId="77777777" w:rsidR="00AE5560" w:rsidRPr="00F52690" w:rsidRDefault="00AE5560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29" w:type="dxa"/>
            <w:shd w:val="clear" w:color="auto" w:fill="F2F2F2" w:themeFill="background1" w:themeFillShade="F2"/>
          </w:tcPr>
          <w:p w14:paraId="30037AD9" w14:textId="77777777" w:rsidR="00AE5560" w:rsidRPr="00F52690" w:rsidRDefault="00AE5560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AE5560" w:rsidRPr="00F52690" w14:paraId="5764BA0B" w14:textId="77777777" w:rsidTr="00F52690">
        <w:trPr>
          <w:trHeight w:val="283"/>
          <w:tblCellSpacing w:w="7" w:type="dxa"/>
          <w:jc w:val="center"/>
        </w:trPr>
        <w:tc>
          <w:tcPr>
            <w:tcW w:w="607" w:type="dxa"/>
            <w:shd w:val="clear" w:color="auto" w:fill="9498CB"/>
          </w:tcPr>
          <w:p w14:paraId="7E1DE247" w14:textId="5A6389C9" w:rsidR="00AE5560" w:rsidRPr="00F52690" w:rsidRDefault="00AE5560" w:rsidP="0086753F">
            <w:pPr>
              <w:spacing w:after="0"/>
              <w:jc w:val="center"/>
              <w:rPr>
                <w:rFonts w:cstheme="minorHAnsi"/>
                <w:color w:val="FFFFFF" w:themeColor="background1"/>
                <w:sz w:val="24"/>
                <w:szCs w:val="24"/>
                <w:lang w:bidi="ar-EG"/>
              </w:rPr>
            </w:pPr>
            <w:r w:rsidRPr="00F52690">
              <w:rPr>
                <w:rFonts w:cstheme="minorHAnsi"/>
                <w:color w:val="FFFFFF" w:themeColor="background1"/>
                <w:sz w:val="24"/>
                <w:szCs w:val="24"/>
                <w:lang w:bidi="ar-EG"/>
              </w:rPr>
              <w:t>K</w:t>
            </w:r>
            <w:r w:rsidR="009E0B82" w:rsidRPr="00F52690">
              <w:rPr>
                <w:rFonts w:cstheme="minorHAnsi"/>
                <w:color w:val="FFFFFF" w:themeColor="background1"/>
                <w:sz w:val="24"/>
                <w:szCs w:val="24"/>
                <w:lang w:bidi="ar-EG"/>
              </w:rPr>
              <w:t>2</w:t>
            </w:r>
          </w:p>
        </w:tc>
        <w:tc>
          <w:tcPr>
            <w:tcW w:w="2332" w:type="dxa"/>
            <w:shd w:val="clear" w:color="auto" w:fill="D9D9D9" w:themeFill="background1" w:themeFillShade="D9"/>
            <w:vAlign w:val="center"/>
          </w:tcPr>
          <w:p w14:paraId="5B7EB201" w14:textId="77777777" w:rsidR="00AE5560" w:rsidRPr="00F52690" w:rsidRDefault="00AE5560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784" w:type="dxa"/>
            <w:shd w:val="clear" w:color="auto" w:fill="D9D9D9" w:themeFill="background1" w:themeFillShade="D9"/>
          </w:tcPr>
          <w:p w14:paraId="267FC614" w14:textId="77777777" w:rsidR="00AE5560" w:rsidRPr="00F52690" w:rsidRDefault="00AE5560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96" w:type="dxa"/>
            <w:shd w:val="clear" w:color="auto" w:fill="D9D9D9" w:themeFill="background1" w:themeFillShade="D9"/>
          </w:tcPr>
          <w:p w14:paraId="0EDEAE75" w14:textId="77777777" w:rsidR="00AE5560" w:rsidRPr="00F52690" w:rsidRDefault="00AE5560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29" w:type="dxa"/>
            <w:shd w:val="clear" w:color="auto" w:fill="D9D9D9" w:themeFill="background1" w:themeFillShade="D9"/>
          </w:tcPr>
          <w:p w14:paraId="0FD77308" w14:textId="77777777" w:rsidR="00AE5560" w:rsidRPr="00F52690" w:rsidRDefault="00AE5560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AE5560" w:rsidRPr="00F52690" w14:paraId="6E2470EB" w14:textId="77777777" w:rsidTr="00F52690">
        <w:trPr>
          <w:trHeight w:val="283"/>
          <w:tblCellSpacing w:w="7" w:type="dxa"/>
          <w:jc w:val="center"/>
        </w:trPr>
        <w:tc>
          <w:tcPr>
            <w:tcW w:w="607" w:type="dxa"/>
            <w:shd w:val="clear" w:color="auto" w:fill="9498CB"/>
          </w:tcPr>
          <w:p w14:paraId="4E42246B" w14:textId="05A91550" w:rsidR="00AE5560" w:rsidRPr="00F52690" w:rsidRDefault="00AE5560" w:rsidP="0086753F">
            <w:pPr>
              <w:spacing w:after="0"/>
              <w:jc w:val="center"/>
              <w:rPr>
                <w:rFonts w:cstheme="minorHAnsi"/>
                <w:color w:val="FFFFFF" w:themeColor="background1"/>
                <w:sz w:val="24"/>
                <w:szCs w:val="24"/>
                <w:lang w:bidi="ar-EG"/>
              </w:rPr>
            </w:pPr>
            <w:r w:rsidRPr="00F52690">
              <w:rPr>
                <w:rFonts w:cstheme="minorHAnsi"/>
                <w:color w:val="FFFFFF" w:themeColor="background1"/>
                <w:sz w:val="24"/>
                <w:szCs w:val="24"/>
                <w:lang w:bidi="ar-EG"/>
              </w:rPr>
              <w:t>K</w:t>
            </w:r>
            <w:r w:rsidR="009E0B82" w:rsidRPr="00F52690">
              <w:rPr>
                <w:rFonts w:cstheme="minorHAnsi"/>
                <w:color w:val="FFFFFF" w:themeColor="background1"/>
                <w:sz w:val="24"/>
                <w:szCs w:val="24"/>
                <w:lang w:bidi="ar-EG"/>
              </w:rPr>
              <w:t>3</w:t>
            </w:r>
          </w:p>
        </w:tc>
        <w:tc>
          <w:tcPr>
            <w:tcW w:w="2332" w:type="dxa"/>
            <w:shd w:val="clear" w:color="auto" w:fill="F2F2F2" w:themeFill="background1" w:themeFillShade="F2"/>
            <w:vAlign w:val="center"/>
          </w:tcPr>
          <w:p w14:paraId="5A7BF057" w14:textId="77777777" w:rsidR="00AE5560" w:rsidRPr="00F52690" w:rsidRDefault="00AE5560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784" w:type="dxa"/>
            <w:shd w:val="clear" w:color="auto" w:fill="F2F2F2" w:themeFill="background1" w:themeFillShade="F2"/>
          </w:tcPr>
          <w:p w14:paraId="5FC020C8" w14:textId="77777777" w:rsidR="00AE5560" w:rsidRPr="00F52690" w:rsidRDefault="00AE5560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96" w:type="dxa"/>
            <w:shd w:val="clear" w:color="auto" w:fill="F2F2F2" w:themeFill="background1" w:themeFillShade="F2"/>
          </w:tcPr>
          <w:p w14:paraId="68B67710" w14:textId="77777777" w:rsidR="00AE5560" w:rsidRPr="00F52690" w:rsidRDefault="00AE5560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29" w:type="dxa"/>
            <w:shd w:val="clear" w:color="auto" w:fill="F2F2F2" w:themeFill="background1" w:themeFillShade="F2"/>
          </w:tcPr>
          <w:p w14:paraId="3B029BEC" w14:textId="77777777" w:rsidR="00AE5560" w:rsidRPr="00F52690" w:rsidRDefault="00AE5560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9E0B82" w:rsidRPr="00F52690" w14:paraId="6C083034" w14:textId="77777777" w:rsidTr="00F52690">
        <w:trPr>
          <w:trHeight w:val="283"/>
          <w:tblCellSpacing w:w="7" w:type="dxa"/>
          <w:jc w:val="center"/>
        </w:trPr>
        <w:tc>
          <w:tcPr>
            <w:tcW w:w="607" w:type="dxa"/>
            <w:shd w:val="clear" w:color="auto" w:fill="9498CB"/>
          </w:tcPr>
          <w:p w14:paraId="4E2A7511" w14:textId="30C8CAE6" w:rsidR="009E0B82" w:rsidRPr="00F52690" w:rsidRDefault="009E0B82" w:rsidP="0086753F">
            <w:pPr>
              <w:spacing w:after="0"/>
              <w:jc w:val="center"/>
              <w:rPr>
                <w:rFonts w:cstheme="minorHAnsi"/>
                <w:color w:val="FFFFFF" w:themeColor="background1"/>
                <w:sz w:val="24"/>
                <w:szCs w:val="24"/>
                <w:lang w:bidi="ar-EG"/>
              </w:rPr>
            </w:pPr>
            <w:r w:rsidRPr="00F52690">
              <w:rPr>
                <w:rFonts w:cstheme="minorHAnsi"/>
                <w:color w:val="FFFFFF" w:themeColor="background1"/>
                <w:sz w:val="24"/>
                <w:szCs w:val="24"/>
                <w:lang w:bidi="ar-EG"/>
              </w:rPr>
              <w:t>K..</w:t>
            </w:r>
          </w:p>
        </w:tc>
        <w:tc>
          <w:tcPr>
            <w:tcW w:w="2332" w:type="dxa"/>
            <w:shd w:val="clear" w:color="auto" w:fill="D9D9D9" w:themeFill="background1" w:themeFillShade="D9"/>
            <w:vAlign w:val="center"/>
          </w:tcPr>
          <w:p w14:paraId="4DD9F207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784" w:type="dxa"/>
            <w:shd w:val="clear" w:color="auto" w:fill="D9D9D9" w:themeFill="background1" w:themeFillShade="D9"/>
          </w:tcPr>
          <w:p w14:paraId="3D26E31D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96" w:type="dxa"/>
            <w:shd w:val="clear" w:color="auto" w:fill="D9D9D9" w:themeFill="background1" w:themeFillShade="D9"/>
          </w:tcPr>
          <w:p w14:paraId="17E3B0F2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29" w:type="dxa"/>
            <w:shd w:val="clear" w:color="auto" w:fill="D9D9D9" w:themeFill="background1" w:themeFillShade="D9"/>
          </w:tcPr>
          <w:p w14:paraId="1507EC7D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BF4148" w:rsidRPr="00F52690" w14:paraId="110C32F8" w14:textId="77777777" w:rsidTr="00F52690">
        <w:trPr>
          <w:trHeight w:val="283"/>
          <w:tblCellSpacing w:w="7" w:type="dxa"/>
          <w:jc w:val="center"/>
        </w:trPr>
        <w:tc>
          <w:tcPr>
            <w:tcW w:w="9604" w:type="dxa"/>
            <w:gridSpan w:val="5"/>
            <w:shd w:val="clear" w:color="auto" w:fill="52B5C2"/>
            <w:vAlign w:val="center"/>
          </w:tcPr>
          <w:p w14:paraId="070CCC74" w14:textId="28A62879" w:rsidR="00BF4148" w:rsidRPr="00F52690" w:rsidRDefault="00AE5560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kills</w:t>
            </w:r>
          </w:p>
        </w:tc>
      </w:tr>
      <w:tr w:rsidR="009E0B82" w:rsidRPr="00F52690" w14:paraId="1CFC19D5" w14:textId="77777777" w:rsidTr="00F52690">
        <w:trPr>
          <w:trHeight w:val="283"/>
          <w:tblCellSpacing w:w="7" w:type="dxa"/>
          <w:jc w:val="center"/>
        </w:trPr>
        <w:tc>
          <w:tcPr>
            <w:tcW w:w="607" w:type="dxa"/>
            <w:shd w:val="clear" w:color="auto" w:fill="9498CB"/>
          </w:tcPr>
          <w:p w14:paraId="66143A77" w14:textId="7DA8DAA7" w:rsidR="009E0B82" w:rsidRPr="00F52690" w:rsidRDefault="009E0B82" w:rsidP="0086753F">
            <w:pPr>
              <w:spacing w:after="0"/>
              <w:jc w:val="center"/>
              <w:rPr>
                <w:rFonts w:cstheme="minorHAnsi"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F52690">
              <w:rPr>
                <w:rFonts w:cstheme="minorHAnsi"/>
                <w:color w:val="FFFFFF" w:themeColor="background1"/>
                <w:sz w:val="24"/>
                <w:szCs w:val="24"/>
                <w:lang w:bidi="ar-EG"/>
              </w:rPr>
              <w:t>S1</w:t>
            </w:r>
          </w:p>
        </w:tc>
        <w:tc>
          <w:tcPr>
            <w:tcW w:w="2332" w:type="dxa"/>
            <w:shd w:val="clear" w:color="auto" w:fill="F2F2F2" w:themeFill="background1" w:themeFillShade="F2"/>
            <w:vAlign w:val="center"/>
          </w:tcPr>
          <w:p w14:paraId="3113DFCB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784" w:type="dxa"/>
            <w:shd w:val="clear" w:color="auto" w:fill="F2F2F2" w:themeFill="background1" w:themeFillShade="F2"/>
          </w:tcPr>
          <w:p w14:paraId="627D2C2F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96" w:type="dxa"/>
            <w:shd w:val="clear" w:color="auto" w:fill="F2F2F2" w:themeFill="background1" w:themeFillShade="F2"/>
          </w:tcPr>
          <w:p w14:paraId="7715052D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29" w:type="dxa"/>
            <w:shd w:val="clear" w:color="auto" w:fill="F2F2F2" w:themeFill="background1" w:themeFillShade="F2"/>
          </w:tcPr>
          <w:p w14:paraId="7C748415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9E0B82" w:rsidRPr="00F52690" w14:paraId="14DFC375" w14:textId="77777777" w:rsidTr="00F52690">
        <w:trPr>
          <w:trHeight w:val="283"/>
          <w:tblCellSpacing w:w="7" w:type="dxa"/>
          <w:jc w:val="center"/>
        </w:trPr>
        <w:tc>
          <w:tcPr>
            <w:tcW w:w="607" w:type="dxa"/>
            <w:shd w:val="clear" w:color="auto" w:fill="9498CB"/>
          </w:tcPr>
          <w:p w14:paraId="1C0C09BF" w14:textId="49695379" w:rsidR="009E0B82" w:rsidRPr="00F52690" w:rsidRDefault="009E0B82" w:rsidP="0086753F">
            <w:pPr>
              <w:spacing w:after="0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F52690">
              <w:rPr>
                <w:rFonts w:cstheme="minorHAnsi"/>
                <w:color w:val="FFFFFF" w:themeColor="background1"/>
                <w:sz w:val="24"/>
                <w:szCs w:val="24"/>
                <w:lang w:bidi="ar-EG"/>
              </w:rPr>
              <w:t>S2</w:t>
            </w:r>
          </w:p>
        </w:tc>
        <w:tc>
          <w:tcPr>
            <w:tcW w:w="2332" w:type="dxa"/>
            <w:shd w:val="clear" w:color="auto" w:fill="D9D9D9" w:themeFill="background1" w:themeFillShade="D9"/>
            <w:vAlign w:val="center"/>
          </w:tcPr>
          <w:p w14:paraId="14DE99F7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784" w:type="dxa"/>
            <w:shd w:val="clear" w:color="auto" w:fill="D9D9D9" w:themeFill="background1" w:themeFillShade="D9"/>
          </w:tcPr>
          <w:p w14:paraId="3AC54756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96" w:type="dxa"/>
            <w:shd w:val="clear" w:color="auto" w:fill="D9D9D9" w:themeFill="background1" w:themeFillShade="D9"/>
          </w:tcPr>
          <w:p w14:paraId="3D4E8755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29" w:type="dxa"/>
            <w:shd w:val="clear" w:color="auto" w:fill="D9D9D9" w:themeFill="background1" w:themeFillShade="D9"/>
          </w:tcPr>
          <w:p w14:paraId="08AAA099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9E0B82" w:rsidRPr="00F52690" w14:paraId="25EC17A8" w14:textId="77777777" w:rsidTr="00F52690">
        <w:trPr>
          <w:trHeight w:val="283"/>
          <w:tblCellSpacing w:w="7" w:type="dxa"/>
          <w:jc w:val="center"/>
        </w:trPr>
        <w:tc>
          <w:tcPr>
            <w:tcW w:w="607" w:type="dxa"/>
            <w:shd w:val="clear" w:color="auto" w:fill="9498CB"/>
          </w:tcPr>
          <w:p w14:paraId="675A29FB" w14:textId="64CC9991" w:rsidR="009E0B82" w:rsidRPr="00F52690" w:rsidRDefault="009E0B82" w:rsidP="0086753F">
            <w:pPr>
              <w:spacing w:after="0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F52690">
              <w:rPr>
                <w:rFonts w:cstheme="minorHAnsi"/>
                <w:color w:val="FFFFFF" w:themeColor="background1"/>
                <w:sz w:val="24"/>
                <w:szCs w:val="24"/>
                <w:lang w:bidi="ar-EG"/>
              </w:rPr>
              <w:t>S3</w:t>
            </w:r>
          </w:p>
        </w:tc>
        <w:tc>
          <w:tcPr>
            <w:tcW w:w="2332" w:type="dxa"/>
            <w:shd w:val="clear" w:color="auto" w:fill="F2F2F2" w:themeFill="background1" w:themeFillShade="F2"/>
            <w:vAlign w:val="center"/>
          </w:tcPr>
          <w:p w14:paraId="09097128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784" w:type="dxa"/>
            <w:shd w:val="clear" w:color="auto" w:fill="F2F2F2" w:themeFill="background1" w:themeFillShade="F2"/>
          </w:tcPr>
          <w:p w14:paraId="4A46BF62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96" w:type="dxa"/>
            <w:shd w:val="clear" w:color="auto" w:fill="F2F2F2" w:themeFill="background1" w:themeFillShade="F2"/>
          </w:tcPr>
          <w:p w14:paraId="1728E0C1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29" w:type="dxa"/>
            <w:shd w:val="clear" w:color="auto" w:fill="F2F2F2" w:themeFill="background1" w:themeFillShade="F2"/>
          </w:tcPr>
          <w:p w14:paraId="164310E6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9E0B82" w:rsidRPr="00F52690" w14:paraId="1340173C" w14:textId="77777777" w:rsidTr="00F52690">
        <w:trPr>
          <w:trHeight w:val="283"/>
          <w:tblCellSpacing w:w="7" w:type="dxa"/>
          <w:jc w:val="center"/>
        </w:trPr>
        <w:tc>
          <w:tcPr>
            <w:tcW w:w="607" w:type="dxa"/>
            <w:shd w:val="clear" w:color="auto" w:fill="9498CB"/>
          </w:tcPr>
          <w:p w14:paraId="6D54422C" w14:textId="34D05A91" w:rsidR="009E0B82" w:rsidRPr="00F52690" w:rsidRDefault="009E0B82" w:rsidP="0086753F">
            <w:pPr>
              <w:spacing w:after="0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F52690">
              <w:rPr>
                <w:rFonts w:cstheme="minorHAnsi"/>
                <w:color w:val="FFFFFF" w:themeColor="background1"/>
                <w:sz w:val="24"/>
                <w:szCs w:val="24"/>
                <w:lang w:bidi="ar-EG"/>
              </w:rPr>
              <w:t>S..</w:t>
            </w:r>
          </w:p>
        </w:tc>
        <w:tc>
          <w:tcPr>
            <w:tcW w:w="2332" w:type="dxa"/>
            <w:shd w:val="clear" w:color="auto" w:fill="D9D9D9" w:themeFill="background1" w:themeFillShade="D9"/>
            <w:vAlign w:val="center"/>
          </w:tcPr>
          <w:p w14:paraId="547B9063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784" w:type="dxa"/>
            <w:shd w:val="clear" w:color="auto" w:fill="D9D9D9" w:themeFill="background1" w:themeFillShade="D9"/>
          </w:tcPr>
          <w:p w14:paraId="235F104A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96" w:type="dxa"/>
            <w:shd w:val="clear" w:color="auto" w:fill="D9D9D9" w:themeFill="background1" w:themeFillShade="D9"/>
          </w:tcPr>
          <w:p w14:paraId="1100B70F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29" w:type="dxa"/>
            <w:shd w:val="clear" w:color="auto" w:fill="D9D9D9" w:themeFill="background1" w:themeFillShade="D9"/>
          </w:tcPr>
          <w:p w14:paraId="637B7B8F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BF4148" w:rsidRPr="00F52690" w14:paraId="440F8E22" w14:textId="77777777" w:rsidTr="00F52690">
        <w:trPr>
          <w:trHeight w:val="283"/>
          <w:tblCellSpacing w:w="7" w:type="dxa"/>
          <w:jc w:val="center"/>
        </w:trPr>
        <w:tc>
          <w:tcPr>
            <w:tcW w:w="9604" w:type="dxa"/>
            <w:gridSpan w:val="5"/>
            <w:shd w:val="clear" w:color="auto" w:fill="52B5C2"/>
            <w:vAlign w:val="center"/>
          </w:tcPr>
          <w:p w14:paraId="1CC81D0F" w14:textId="723551D7" w:rsidR="00BF4148" w:rsidRPr="00F52690" w:rsidRDefault="00AE5560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Values, autonomy</w:t>
            </w:r>
            <w:r w:rsidR="00A553AB"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,</w:t>
            </w: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 xml:space="preserve"> and responsibility</w:t>
            </w:r>
          </w:p>
        </w:tc>
      </w:tr>
      <w:tr w:rsidR="009E0B82" w:rsidRPr="00F52690" w14:paraId="672081D0" w14:textId="77777777" w:rsidTr="00F52690">
        <w:trPr>
          <w:trHeight w:val="283"/>
          <w:tblCellSpacing w:w="7" w:type="dxa"/>
          <w:jc w:val="center"/>
        </w:trPr>
        <w:tc>
          <w:tcPr>
            <w:tcW w:w="607" w:type="dxa"/>
            <w:shd w:val="clear" w:color="auto" w:fill="9498CB"/>
          </w:tcPr>
          <w:p w14:paraId="23CC8558" w14:textId="0461394A" w:rsidR="009E0B82" w:rsidRPr="00F52690" w:rsidRDefault="009E0B82" w:rsidP="0086753F">
            <w:pPr>
              <w:spacing w:after="0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F52690">
              <w:rPr>
                <w:rFonts w:cstheme="minorHAnsi"/>
                <w:color w:val="FFFFFF" w:themeColor="background1"/>
                <w:sz w:val="24"/>
                <w:szCs w:val="24"/>
                <w:lang w:bidi="ar-EG"/>
              </w:rPr>
              <w:t>V1</w:t>
            </w:r>
          </w:p>
        </w:tc>
        <w:tc>
          <w:tcPr>
            <w:tcW w:w="2332" w:type="dxa"/>
            <w:shd w:val="clear" w:color="auto" w:fill="F2F2F2" w:themeFill="background1" w:themeFillShade="F2"/>
            <w:vAlign w:val="center"/>
          </w:tcPr>
          <w:p w14:paraId="78245662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784" w:type="dxa"/>
            <w:shd w:val="clear" w:color="auto" w:fill="F2F2F2" w:themeFill="background1" w:themeFillShade="F2"/>
          </w:tcPr>
          <w:p w14:paraId="2512F081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96" w:type="dxa"/>
            <w:shd w:val="clear" w:color="auto" w:fill="F2F2F2" w:themeFill="background1" w:themeFillShade="F2"/>
          </w:tcPr>
          <w:p w14:paraId="62A144ED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29" w:type="dxa"/>
            <w:shd w:val="clear" w:color="auto" w:fill="F2F2F2" w:themeFill="background1" w:themeFillShade="F2"/>
          </w:tcPr>
          <w:p w14:paraId="5FDE1D8D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9E0B82" w:rsidRPr="00F52690" w14:paraId="1931490C" w14:textId="77777777" w:rsidTr="00F52690">
        <w:trPr>
          <w:trHeight w:val="283"/>
          <w:tblCellSpacing w:w="7" w:type="dxa"/>
          <w:jc w:val="center"/>
        </w:trPr>
        <w:tc>
          <w:tcPr>
            <w:tcW w:w="607" w:type="dxa"/>
            <w:shd w:val="clear" w:color="auto" w:fill="9498CB"/>
          </w:tcPr>
          <w:p w14:paraId="6520EF5D" w14:textId="3A846E51" w:rsidR="009E0B82" w:rsidRPr="00F52690" w:rsidRDefault="009E0B82" w:rsidP="0086753F">
            <w:pPr>
              <w:spacing w:after="0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F52690">
              <w:rPr>
                <w:rFonts w:cstheme="minorHAnsi"/>
                <w:color w:val="FFFFFF" w:themeColor="background1"/>
                <w:sz w:val="24"/>
                <w:szCs w:val="24"/>
                <w:lang w:bidi="ar-EG"/>
              </w:rPr>
              <w:t>V2</w:t>
            </w:r>
          </w:p>
        </w:tc>
        <w:tc>
          <w:tcPr>
            <w:tcW w:w="2332" w:type="dxa"/>
            <w:shd w:val="clear" w:color="auto" w:fill="D9D9D9" w:themeFill="background1" w:themeFillShade="D9"/>
            <w:vAlign w:val="center"/>
          </w:tcPr>
          <w:p w14:paraId="3B8BA4B8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784" w:type="dxa"/>
            <w:shd w:val="clear" w:color="auto" w:fill="D9D9D9" w:themeFill="background1" w:themeFillShade="D9"/>
          </w:tcPr>
          <w:p w14:paraId="773AE9D4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96" w:type="dxa"/>
            <w:shd w:val="clear" w:color="auto" w:fill="D9D9D9" w:themeFill="background1" w:themeFillShade="D9"/>
          </w:tcPr>
          <w:p w14:paraId="2A2952B1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29" w:type="dxa"/>
            <w:shd w:val="clear" w:color="auto" w:fill="D9D9D9" w:themeFill="background1" w:themeFillShade="D9"/>
          </w:tcPr>
          <w:p w14:paraId="0E5620B4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9E0B82" w:rsidRPr="00F52690" w14:paraId="024BA20D" w14:textId="77777777" w:rsidTr="00F52690">
        <w:trPr>
          <w:trHeight w:val="283"/>
          <w:tblCellSpacing w:w="7" w:type="dxa"/>
          <w:jc w:val="center"/>
        </w:trPr>
        <w:tc>
          <w:tcPr>
            <w:tcW w:w="607" w:type="dxa"/>
            <w:shd w:val="clear" w:color="auto" w:fill="9498CB"/>
          </w:tcPr>
          <w:p w14:paraId="12CC18EB" w14:textId="713CD122" w:rsidR="009E0B82" w:rsidRPr="00F52690" w:rsidRDefault="009E0B82" w:rsidP="0086753F">
            <w:pPr>
              <w:spacing w:after="0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F52690">
              <w:rPr>
                <w:rFonts w:cstheme="minorHAnsi"/>
                <w:color w:val="FFFFFF" w:themeColor="background1"/>
                <w:sz w:val="24"/>
                <w:szCs w:val="24"/>
                <w:lang w:bidi="ar-EG"/>
              </w:rPr>
              <w:t>V3</w:t>
            </w:r>
          </w:p>
        </w:tc>
        <w:tc>
          <w:tcPr>
            <w:tcW w:w="2332" w:type="dxa"/>
            <w:shd w:val="clear" w:color="auto" w:fill="F2F2F2" w:themeFill="background1" w:themeFillShade="F2"/>
            <w:vAlign w:val="center"/>
          </w:tcPr>
          <w:p w14:paraId="3AE4B4C1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784" w:type="dxa"/>
            <w:shd w:val="clear" w:color="auto" w:fill="F2F2F2" w:themeFill="background1" w:themeFillShade="F2"/>
          </w:tcPr>
          <w:p w14:paraId="72F73198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96" w:type="dxa"/>
            <w:shd w:val="clear" w:color="auto" w:fill="F2F2F2" w:themeFill="background1" w:themeFillShade="F2"/>
          </w:tcPr>
          <w:p w14:paraId="10367A20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29" w:type="dxa"/>
            <w:shd w:val="clear" w:color="auto" w:fill="F2F2F2" w:themeFill="background1" w:themeFillShade="F2"/>
          </w:tcPr>
          <w:p w14:paraId="14F7D24D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9E0B82" w:rsidRPr="00F52690" w14:paraId="30B73870" w14:textId="77777777" w:rsidTr="00F52690">
        <w:trPr>
          <w:trHeight w:val="283"/>
          <w:tblCellSpacing w:w="7" w:type="dxa"/>
          <w:jc w:val="center"/>
        </w:trPr>
        <w:tc>
          <w:tcPr>
            <w:tcW w:w="607" w:type="dxa"/>
            <w:shd w:val="clear" w:color="auto" w:fill="9498CB"/>
          </w:tcPr>
          <w:p w14:paraId="1CD4C015" w14:textId="5B104FD6" w:rsidR="009E0B82" w:rsidRPr="00F52690" w:rsidRDefault="009E0B82" w:rsidP="0086753F">
            <w:pPr>
              <w:spacing w:after="0"/>
              <w:jc w:val="center"/>
              <w:rPr>
                <w:rFonts w:cstheme="minorHAnsi"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F52690">
              <w:rPr>
                <w:rFonts w:cstheme="minorHAnsi"/>
                <w:color w:val="FFFFFF" w:themeColor="background1"/>
                <w:sz w:val="24"/>
                <w:szCs w:val="24"/>
                <w:lang w:bidi="ar-EG"/>
              </w:rPr>
              <w:t>V..</w:t>
            </w:r>
          </w:p>
        </w:tc>
        <w:tc>
          <w:tcPr>
            <w:tcW w:w="2332" w:type="dxa"/>
            <w:shd w:val="clear" w:color="auto" w:fill="D9D9D9" w:themeFill="background1" w:themeFillShade="D9"/>
            <w:vAlign w:val="center"/>
          </w:tcPr>
          <w:p w14:paraId="28D9B5E1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784" w:type="dxa"/>
            <w:shd w:val="clear" w:color="auto" w:fill="D9D9D9" w:themeFill="background1" w:themeFillShade="D9"/>
          </w:tcPr>
          <w:p w14:paraId="432340D2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96" w:type="dxa"/>
            <w:shd w:val="clear" w:color="auto" w:fill="D9D9D9" w:themeFill="background1" w:themeFillShade="D9"/>
          </w:tcPr>
          <w:p w14:paraId="3A7A8817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29" w:type="dxa"/>
            <w:shd w:val="clear" w:color="auto" w:fill="D9D9D9" w:themeFill="background1" w:themeFillShade="D9"/>
          </w:tcPr>
          <w:p w14:paraId="09C39EFE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</w:tbl>
    <w:p w14:paraId="0CE3CF41" w14:textId="1001F927" w:rsidR="00CB7651" w:rsidRPr="00F52690" w:rsidRDefault="00812677" w:rsidP="0086753F">
      <w:pPr>
        <w:spacing w:after="120"/>
        <w:ind w:right="43"/>
        <w:jc w:val="lowKashida"/>
        <w:rPr>
          <w:rStyle w:val="a5"/>
          <w:rFonts w:asciiTheme="minorHAnsi" w:hAnsiTheme="minorHAnsi" w:cstheme="minorHAnsi"/>
          <w:color w:val="auto"/>
          <w:sz w:val="20"/>
          <w:szCs w:val="20"/>
          <w:rtl/>
        </w:rPr>
      </w:pPr>
      <w:r w:rsidRPr="00F52690">
        <w:rPr>
          <w:rFonts w:cstheme="minorHAnsi"/>
          <w:color w:val="525252" w:themeColor="accent3" w:themeShade="80"/>
          <w:sz w:val="20"/>
          <w:szCs w:val="20"/>
          <w:rtl/>
        </w:rPr>
        <w:t>*</w:t>
      </w:r>
      <w:r w:rsidRPr="00F52690">
        <w:rPr>
          <w:rFonts w:cstheme="minorHAnsi"/>
          <w:sz w:val="20"/>
          <w:szCs w:val="20"/>
        </w:rPr>
        <w:t>Attach a separate report on the program learning outcomes assessment results for male and female sections and for each branch (</w:t>
      </w:r>
      <w:r w:rsidRPr="00F52690">
        <w:rPr>
          <w:rFonts w:cstheme="minorHAnsi"/>
          <w:b/>
          <w:bCs/>
          <w:sz w:val="20"/>
          <w:szCs w:val="20"/>
        </w:rPr>
        <w:t>if any</w:t>
      </w:r>
      <w:r w:rsidRPr="00F52690">
        <w:rPr>
          <w:rFonts w:cstheme="minorHAnsi"/>
          <w:sz w:val="20"/>
          <w:szCs w:val="20"/>
        </w:rPr>
        <w:t>).</w:t>
      </w:r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9632"/>
      </w:tblGrid>
      <w:tr w:rsidR="00CB7651" w:rsidRPr="00F52690" w14:paraId="1D125B9F" w14:textId="77777777" w:rsidTr="0086753F">
        <w:trPr>
          <w:trHeight w:val="318"/>
          <w:tblCellSpacing w:w="7" w:type="dxa"/>
          <w:jc w:val="center"/>
        </w:trPr>
        <w:tc>
          <w:tcPr>
            <w:tcW w:w="9604" w:type="dxa"/>
            <w:shd w:val="clear" w:color="auto" w:fill="4C3D8E"/>
            <w:vAlign w:val="center"/>
          </w:tcPr>
          <w:p w14:paraId="1C58FDEE" w14:textId="3C7CDAA3" w:rsidR="00CB7651" w:rsidRPr="00F52690" w:rsidRDefault="00812677" w:rsidP="0086753F">
            <w:pPr>
              <w:spacing w:after="0"/>
              <w:ind w:right="43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Strengths:</w:t>
            </w:r>
          </w:p>
        </w:tc>
      </w:tr>
      <w:tr w:rsidR="00CB7651" w:rsidRPr="00F52690" w14:paraId="68C00371" w14:textId="77777777" w:rsidTr="0086753F">
        <w:trPr>
          <w:trHeight w:val="195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6451932A" w14:textId="77777777" w:rsidR="00CB7651" w:rsidRPr="00F52690" w:rsidRDefault="00CB7651" w:rsidP="0086753F">
            <w:pPr>
              <w:spacing w:after="0"/>
              <w:ind w:right="43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</w:p>
          <w:p w14:paraId="276EE643" w14:textId="77777777" w:rsidR="00CB7651" w:rsidRPr="00F52690" w:rsidRDefault="00CB7651" w:rsidP="0086753F">
            <w:pPr>
              <w:spacing w:after="0"/>
              <w:ind w:right="43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</w:p>
          <w:p w14:paraId="4B7EA08B" w14:textId="77777777" w:rsidR="00A6319B" w:rsidRPr="00F52690" w:rsidRDefault="00A6319B" w:rsidP="0086753F">
            <w:pPr>
              <w:spacing w:after="0"/>
              <w:ind w:right="43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</w:p>
          <w:p w14:paraId="3232FA7B" w14:textId="562B057E" w:rsidR="00A6319B" w:rsidRPr="00F52690" w:rsidRDefault="00A6319B" w:rsidP="0086753F">
            <w:pPr>
              <w:spacing w:after="0"/>
              <w:ind w:right="43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</w:p>
        </w:tc>
      </w:tr>
      <w:tr w:rsidR="00CB7651" w:rsidRPr="00F52690" w14:paraId="2380E7C3" w14:textId="77777777" w:rsidTr="0086753F">
        <w:trPr>
          <w:trHeight w:val="384"/>
          <w:tblCellSpacing w:w="7" w:type="dxa"/>
          <w:jc w:val="center"/>
        </w:trPr>
        <w:tc>
          <w:tcPr>
            <w:tcW w:w="9604" w:type="dxa"/>
            <w:shd w:val="clear" w:color="auto" w:fill="4C3D8E"/>
            <w:vAlign w:val="center"/>
          </w:tcPr>
          <w:p w14:paraId="29510030" w14:textId="7D46F8D6" w:rsidR="00CB7651" w:rsidRPr="00F52690" w:rsidRDefault="00342CD0" w:rsidP="0086753F">
            <w:pPr>
              <w:spacing w:after="0"/>
              <w:ind w:right="43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Aspects that need improvement with priorities:</w:t>
            </w:r>
          </w:p>
        </w:tc>
      </w:tr>
      <w:tr w:rsidR="00CB7651" w:rsidRPr="00F52690" w14:paraId="2405A816" w14:textId="77777777" w:rsidTr="0086753F">
        <w:trPr>
          <w:trHeight w:val="154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5CBA6BE0" w14:textId="560C7305" w:rsidR="00CB7651" w:rsidRPr="00F52690" w:rsidRDefault="00CB7651" w:rsidP="0086753F">
            <w:pPr>
              <w:shd w:val="clear" w:color="auto" w:fill="F2F2F2" w:themeFill="background1" w:themeFillShade="F2"/>
              <w:spacing w:after="0"/>
              <w:ind w:right="43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</w:p>
          <w:p w14:paraId="7538603B" w14:textId="2EFC2801" w:rsidR="00A6319B" w:rsidRPr="00F52690" w:rsidRDefault="00A6319B" w:rsidP="0086753F">
            <w:pPr>
              <w:spacing w:after="0"/>
              <w:ind w:right="43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</w:p>
          <w:p w14:paraId="76C94FC1" w14:textId="484B5560" w:rsidR="00CB7651" w:rsidRPr="00F52690" w:rsidRDefault="00CB7651" w:rsidP="0086753F">
            <w:pPr>
              <w:spacing w:after="0"/>
              <w:ind w:right="43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</w:p>
        </w:tc>
      </w:tr>
      <w:tr w:rsidR="00CB7651" w:rsidRPr="00F52690" w14:paraId="7A3D25EC" w14:textId="77777777" w:rsidTr="0086753F">
        <w:trPr>
          <w:trHeight w:val="154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5362394D" w14:textId="191639D7" w:rsidR="00CB7651" w:rsidRPr="00F52690" w:rsidRDefault="00CB7651" w:rsidP="0086753F">
            <w:pPr>
              <w:spacing w:after="0"/>
              <w:ind w:right="43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</w:tbl>
    <w:p w14:paraId="6FF568D6" w14:textId="1DA7EB96" w:rsidR="003A4ABD" w:rsidRPr="00F52690" w:rsidRDefault="00E5320A" w:rsidP="0086753F">
      <w:pPr>
        <w:pStyle w:val="2"/>
        <w:ind w:left="270" w:hanging="270"/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rtl/>
          <w:lang w:bidi="ar-YE"/>
        </w:rPr>
      </w:pPr>
      <w:bookmarkStart w:id="9" w:name="_Ref115696803"/>
      <w:bookmarkStart w:id="10" w:name="_Toc135900976"/>
      <w:r w:rsidRPr="00F52690"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lastRenderedPageBreak/>
        <w:t>2</w:t>
      </w:r>
      <w:r w:rsidR="005F1BB4" w:rsidRPr="00F52690"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 xml:space="preserve">. </w:t>
      </w:r>
      <w:r w:rsidR="00C27C42"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 xml:space="preserve">Students </w:t>
      </w:r>
      <w:r w:rsidR="005F1BB4" w:rsidRPr="00F52690"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>Evaluation of Courses</w:t>
      </w:r>
      <w:bookmarkEnd w:id="9"/>
      <w:bookmarkEnd w:id="10"/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998"/>
        <w:gridCol w:w="1527"/>
        <w:gridCol w:w="1933"/>
        <w:gridCol w:w="1526"/>
        <w:gridCol w:w="1387"/>
        <w:gridCol w:w="2261"/>
      </w:tblGrid>
      <w:tr w:rsidR="00523C81" w:rsidRPr="00F52690" w14:paraId="740B1141" w14:textId="77777777" w:rsidTr="0086753F">
        <w:trPr>
          <w:cantSplit/>
          <w:trHeight w:val="741"/>
          <w:tblHeader/>
          <w:tblCellSpacing w:w="7" w:type="dxa"/>
          <w:jc w:val="center"/>
        </w:trPr>
        <w:tc>
          <w:tcPr>
            <w:tcW w:w="977" w:type="dxa"/>
            <w:shd w:val="clear" w:color="auto" w:fill="4C3D8E"/>
            <w:vAlign w:val="center"/>
          </w:tcPr>
          <w:p w14:paraId="6F8A4F3F" w14:textId="01088077" w:rsidR="00523C81" w:rsidRPr="00F52690" w:rsidRDefault="00523C81" w:rsidP="008675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Course Code</w:t>
            </w:r>
          </w:p>
        </w:tc>
        <w:tc>
          <w:tcPr>
            <w:tcW w:w="1513" w:type="dxa"/>
            <w:shd w:val="clear" w:color="auto" w:fill="4C3D8E"/>
            <w:vAlign w:val="center"/>
          </w:tcPr>
          <w:p w14:paraId="280F1781" w14:textId="1DE52A78" w:rsidR="00523C81" w:rsidRPr="00F52690" w:rsidRDefault="00523C81" w:rsidP="008675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Course Title</w:t>
            </w:r>
          </w:p>
        </w:tc>
        <w:tc>
          <w:tcPr>
            <w:tcW w:w="1919" w:type="dxa"/>
            <w:shd w:val="clear" w:color="auto" w:fill="4C3D8E"/>
            <w:vAlign w:val="center"/>
          </w:tcPr>
          <w:p w14:paraId="66056DD4" w14:textId="30FB7F5D" w:rsidR="00523C81" w:rsidRPr="00F52690" w:rsidRDefault="00523C81" w:rsidP="008675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Number of Students Who Evaluated the Course</w:t>
            </w:r>
          </w:p>
        </w:tc>
        <w:tc>
          <w:tcPr>
            <w:tcW w:w="1512" w:type="dxa"/>
            <w:shd w:val="clear" w:color="auto" w:fill="4C3D8E"/>
            <w:vAlign w:val="center"/>
          </w:tcPr>
          <w:p w14:paraId="7953402B" w14:textId="4E04296C" w:rsidR="00523C81" w:rsidRPr="00F52690" w:rsidRDefault="00523C81" w:rsidP="008675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Percentage of Participants</w:t>
            </w:r>
          </w:p>
        </w:tc>
        <w:tc>
          <w:tcPr>
            <w:tcW w:w="1373" w:type="dxa"/>
            <w:shd w:val="clear" w:color="auto" w:fill="4C3D8E"/>
            <w:vAlign w:val="center"/>
          </w:tcPr>
          <w:p w14:paraId="09D1AFE1" w14:textId="44A31D79" w:rsidR="00523C81" w:rsidRPr="00F52690" w:rsidRDefault="00523C81" w:rsidP="008675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Evaluation Results</w:t>
            </w:r>
            <w:r w:rsidR="00A6319B"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 xml:space="preserve"> </w:t>
            </w:r>
          </w:p>
        </w:tc>
        <w:tc>
          <w:tcPr>
            <w:tcW w:w="2240" w:type="dxa"/>
            <w:shd w:val="clear" w:color="auto" w:fill="4C3D8E"/>
            <w:vAlign w:val="center"/>
          </w:tcPr>
          <w:p w14:paraId="4C5500C3" w14:textId="5EDD9174" w:rsidR="00523C81" w:rsidRPr="00F52690" w:rsidRDefault="00523C81" w:rsidP="008675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 xml:space="preserve">Developmental Recommendations </w:t>
            </w:r>
          </w:p>
        </w:tc>
      </w:tr>
      <w:tr w:rsidR="00EB4B0C" w:rsidRPr="00F52690" w14:paraId="34D8D51F" w14:textId="77777777" w:rsidTr="0086753F">
        <w:trPr>
          <w:cantSplit/>
          <w:trHeight w:val="283"/>
          <w:tblCellSpacing w:w="7" w:type="dxa"/>
          <w:jc w:val="center"/>
        </w:trPr>
        <w:tc>
          <w:tcPr>
            <w:tcW w:w="977" w:type="dxa"/>
            <w:shd w:val="clear" w:color="auto" w:fill="F2F2F2" w:themeFill="background1" w:themeFillShade="F2"/>
            <w:vAlign w:val="center"/>
          </w:tcPr>
          <w:p w14:paraId="67A1D156" w14:textId="77777777" w:rsidR="00113F3F" w:rsidRPr="00F52690" w:rsidRDefault="00113F3F" w:rsidP="008675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</w:p>
        </w:tc>
        <w:tc>
          <w:tcPr>
            <w:tcW w:w="1513" w:type="dxa"/>
            <w:shd w:val="clear" w:color="auto" w:fill="F2F2F2" w:themeFill="background1" w:themeFillShade="F2"/>
            <w:vAlign w:val="center"/>
          </w:tcPr>
          <w:p w14:paraId="45E8D1A5" w14:textId="77777777" w:rsidR="00113F3F" w:rsidRPr="00F52690" w:rsidRDefault="00113F3F" w:rsidP="008675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</w:p>
        </w:tc>
        <w:tc>
          <w:tcPr>
            <w:tcW w:w="1919" w:type="dxa"/>
            <w:shd w:val="clear" w:color="auto" w:fill="F2F2F2" w:themeFill="background1" w:themeFillShade="F2"/>
            <w:vAlign w:val="center"/>
          </w:tcPr>
          <w:p w14:paraId="0FBF7505" w14:textId="77777777" w:rsidR="00113F3F" w:rsidRPr="00F52690" w:rsidRDefault="00113F3F" w:rsidP="008675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512" w:type="dxa"/>
            <w:shd w:val="clear" w:color="auto" w:fill="F2F2F2" w:themeFill="background1" w:themeFillShade="F2"/>
          </w:tcPr>
          <w:p w14:paraId="3EF8FEA2" w14:textId="77777777" w:rsidR="00113F3F" w:rsidRPr="00F52690" w:rsidRDefault="00113F3F" w:rsidP="008675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373" w:type="dxa"/>
            <w:shd w:val="clear" w:color="auto" w:fill="F2F2F2" w:themeFill="background1" w:themeFillShade="F2"/>
            <w:vAlign w:val="center"/>
          </w:tcPr>
          <w:p w14:paraId="714D6111" w14:textId="77777777" w:rsidR="00113F3F" w:rsidRPr="00F52690" w:rsidRDefault="00113F3F" w:rsidP="008675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240" w:type="dxa"/>
            <w:shd w:val="clear" w:color="auto" w:fill="F2F2F2" w:themeFill="background1" w:themeFillShade="F2"/>
            <w:vAlign w:val="center"/>
          </w:tcPr>
          <w:p w14:paraId="4091CFAC" w14:textId="77777777" w:rsidR="00113F3F" w:rsidRPr="00F52690" w:rsidRDefault="00113F3F" w:rsidP="008675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EB4B0C" w:rsidRPr="00F52690" w14:paraId="1D8C0DB0" w14:textId="77777777" w:rsidTr="0086753F">
        <w:trPr>
          <w:cantSplit/>
          <w:trHeight w:val="283"/>
          <w:tblCellSpacing w:w="7" w:type="dxa"/>
          <w:jc w:val="center"/>
        </w:trPr>
        <w:tc>
          <w:tcPr>
            <w:tcW w:w="977" w:type="dxa"/>
            <w:shd w:val="clear" w:color="auto" w:fill="D9D9D9" w:themeFill="background1" w:themeFillShade="D9"/>
            <w:vAlign w:val="center"/>
          </w:tcPr>
          <w:p w14:paraId="7D74E5B8" w14:textId="77777777" w:rsidR="00113F3F" w:rsidRPr="00F52690" w:rsidRDefault="00113F3F" w:rsidP="0086753F">
            <w:pPr>
              <w:spacing w:after="0" w:line="240" w:lineRule="auto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513" w:type="dxa"/>
            <w:shd w:val="clear" w:color="auto" w:fill="D9D9D9" w:themeFill="background1" w:themeFillShade="D9"/>
            <w:vAlign w:val="center"/>
          </w:tcPr>
          <w:p w14:paraId="089DAD6C" w14:textId="77777777" w:rsidR="00113F3F" w:rsidRPr="00F52690" w:rsidRDefault="00113F3F" w:rsidP="0086753F">
            <w:pPr>
              <w:spacing w:after="0" w:line="240" w:lineRule="auto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19" w:type="dxa"/>
            <w:shd w:val="clear" w:color="auto" w:fill="D9D9D9" w:themeFill="background1" w:themeFillShade="D9"/>
            <w:vAlign w:val="center"/>
          </w:tcPr>
          <w:p w14:paraId="2412B92A" w14:textId="77777777" w:rsidR="00113F3F" w:rsidRPr="00F52690" w:rsidRDefault="00113F3F" w:rsidP="0086753F">
            <w:pPr>
              <w:spacing w:after="0" w:line="240" w:lineRule="auto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512" w:type="dxa"/>
            <w:shd w:val="clear" w:color="auto" w:fill="D9D9D9" w:themeFill="background1" w:themeFillShade="D9"/>
          </w:tcPr>
          <w:p w14:paraId="7D564B2F" w14:textId="77777777" w:rsidR="00113F3F" w:rsidRPr="00F52690" w:rsidRDefault="00113F3F" w:rsidP="0086753F">
            <w:pPr>
              <w:spacing w:after="0" w:line="240" w:lineRule="auto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373" w:type="dxa"/>
            <w:shd w:val="clear" w:color="auto" w:fill="D9D9D9" w:themeFill="background1" w:themeFillShade="D9"/>
            <w:vAlign w:val="center"/>
          </w:tcPr>
          <w:p w14:paraId="728F3C7D" w14:textId="77777777" w:rsidR="00113F3F" w:rsidRPr="00F52690" w:rsidRDefault="00113F3F" w:rsidP="0086753F">
            <w:pPr>
              <w:spacing w:after="0" w:line="240" w:lineRule="auto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240" w:type="dxa"/>
            <w:shd w:val="clear" w:color="auto" w:fill="D9D9D9" w:themeFill="background1" w:themeFillShade="D9"/>
            <w:vAlign w:val="center"/>
          </w:tcPr>
          <w:p w14:paraId="7C106F55" w14:textId="77777777" w:rsidR="00113F3F" w:rsidRPr="00F52690" w:rsidRDefault="00113F3F" w:rsidP="0086753F">
            <w:pPr>
              <w:spacing w:after="0" w:line="240" w:lineRule="auto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EB4B0C" w:rsidRPr="00F52690" w14:paraId="00031CBF" w14:textId="77777777" w:rsidTr="0086753F">
        <w:trPr>
          <w:cantSplit/>
          <w:trHeight w:val="283"/>
          <w:tblCellSpacing w:w="7" w:type="dxa"/>
          <w:jc w:val="center"/>
        </w:trPr>
        <w:tc>
          <w:tcPr>
            <w:tcW w:w="977" w:type="dxa"/>
            <w:shd w:val="clear" w:color="auto" w:fill="F2F2F2" w:themeFill="background1" w:themeFillShade="F2"/>
            <w:vAlign w:val="center"/>
          </w:tcPr>
          <w:p w14:paraId="20F5CB84" w14:textId="77777777" w:rsidR="00113F3F" w:rsidRPr="00F52690" w:rsidRDefault="00113F3F" w:rsidP="0086753F">
            <w:pPr>
              <w:spacing w:after="0" w:line="240" w:lineRule="auto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513" w:type="dxa"/>
            <w:shd w:val="clear" w:color="auto" w:fill="F2F2F2" w:themeFill="background1" w:themeFillShade="F2"/>
            <w:vAlign w:val="center"/>
          </w:tcPr>
          <w:p w14:paraId="108D51BC" w14:textId="77777777" w:rsidR="00113F3F" w:rsidRPr="00F52690" w:rsidRDefault="00113F3F" w:rsidP="0086753F">
            <w:pPr>
              <w:spacing w:after="0" w:line="240" w:lineRule="auto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19" w:type="dxa"/>
            <w:shd w:val="clear" w:color="auto" w:fill="F2F2F2" w:themeFill="background1" w:themeFillShade="F2"/>
            <w:vAlign w:val="center"/>
          </w:tcPr>
          <w:p w14:paraId="1885576A" w14:textId="77777777" w:rsidR="00113F3F" w:rsidRPr="00F52690" w:rsidRDefault="00113F3F" w:rsidP="0086753F">
            <w:pPr>
              <w:spacing w:after="0" w:line="240" w:lineRule="auto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512" w:type="dxa"/>
            <w:shd w:val="clear" w:color="auto" w:fill="F2F2F2" w:themeFill="background1" w:themeFillShade="F2"/>
          </w:tcPr>
          <w:p w14:paraId="4E77473D" w14:textId="77777777" w:rsidR="00113F3F" w:rsidRPr="00F52690" w:rsidRDefault="00113F3F" w:rsidP="0086753F">
            <w:pPr>
              <w:spacing w:after="0" w:line="240" w:lineRule="auto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373" w:type="dxa"/>
            <w:shd w:val="clear" w:color="auto" w:fill="F2F2F2" w:themeFill="background1" w:themeFillShade="F2"/>
            <w:vAlign w:val="center"/>
          </w:tcPr>
          <w:p w14:paraId="50F4BECF" w14:textId="77777777" w:rsidR="00113F3F" w:rsidRPr="00F52690" w:rsidRDefault="00113F3F" w:rsidP="0086753F">
            <w:pPr>
              <w:spacing w:after="0" w:line="240" w:lineRule="auto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240" w:type="dxa"/>
            <w:shd w:val="clear" w:color="auto" w:fill="F2F2F2" w:themeFill="background1" w:themeFillShade="F2"/>
            <w:vAlign w:val="center"/>
          </w:tcPr>
          <w:p w14:paraId="5848E842" w14:textId="77777777" w:rsidR="00113F3F" w:rsidRPr="00F52690" w:rsidRDefault="00113F3F" w:rsidP="0086753F">
            <w:pPr>
              <w:spacing w:after="0" w:line="240" w:lineRule="auto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EB4B0C" w:rsidRPr="00F52690" w14:paraId="6BC94FB4" w14:textId="77777777" w:rsidTr="0086753F">
        <w:trPr>
          <w:cantSplit/>
          <w:trHeight w:val="283"/>
          <w:tblCellSpacing w:w="7" w:type="dxa"/>
          <w:jc w:val="center"/>
        </w:trPr>
        <w:tc>
          <w:tcPr>
            <w:tcW w:w="977" w:type="dxa"/>
            <w:shd w:val="clear" w:color="auto" w:fill="D9D9D9" w:themeFill="background1" w:themeFillShade="D9"/>
            <w:vAlign w:val="center"/>
          </w:tcPr>
          <w:p w14:paraId="12728D07" w14:textId="77777777" w:rsidR="00113F3F" w:rsidRPr="00F52690" w:rsidRDefault="00113F3F" w:rsidP="0086753F">
            <w:pPr>
              <w:spacing w:after="0" w:line="240" w:lineRule="auto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513" w:type="dxa"/>
            <w:shd w:val="clear" w:color="auto" w:fill="D9D9D9" w:themeFill="background1" w:themeFillShade="D9"/>
            <w:vAlign w:val="center"/>
          </w:tcPr>
          <w:p w14:paraId="4F98FD84" w14:textId="77777777" w:rsidR="00113F3F" w:rsidRPr="00F52690" w:rsidRDefault="00113F3F" w:rsidP="0086753F">
            <w:pPr>
              <w:spacing w:after="0" w:line="240" w:lineRule="auto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19" w:type="dxa"/>
            <w:shd w:val="clear" w:color="auto" w:fill="D9D9D9" w:themeFill="background1" w:themeFillShade="D9"/>
            <w:vAlign w:val="center"/>
          </w:tcPr>
          <w:p w14:paraId="3B428C8E" w14:textId="77777777" w:rsidR="00113F3F" w:rsidRPr="00F52690" w:rsidRDefault="00113F3F" w:rsidP="0086753F">
            <w:pPr>
              <w:spacing w:after="0" w:line="240" w:lineRule="auto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512" w:type="dxa"/>
            <w:shd w:val="clear" w:color="auto" w:fill="D9D9D9" w:themeFill="background1" w:themeFillShade="D9"/>
          </w:tcPr>
          <w:p w14:paraId="0316EC6C" w14:textId="77777777" w:rsidR="00113F3F" w:rsidRPr="00F52690" w:rsidRDefault="00113F3F" w:rsidP="0086753F">
            <w:pPr>
              <w:spacing w:after="0" w:line="240" w:lineRule="auto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373" w:type="dxa"/>
            <w:shd w:val="clear" w:color="auto" w:fill="D9D9D9" w:themeFill="background1" w:themeFillShade="D9"/>
            <w:vAlign w:val="center"/>
          </w:tcPr>
          <w:p w14:paraId="21788DA1" w14:textId="77777777" w:rsidR="00113F3F" w:rsidRPr="00F52690" w:rsidRDefault="00113F3F" w:rsidP="0086753F">
            <w:pPr>
              <w:spacing w:after="0" w:line="240" w:lineRule="auto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240" w:type="dxa"/>
            <w:shd w:val="clear" w:color="auto" w:fill="D9D9D9" w:themeFill="background1" w:themeFillShade="D9"/>
            <w:vAlign w:val="center"/>
          </w:tcPr>
          <w:p w14:paraId="28DE1B48" w14:textId="77777777" w:rsidR="00113F3F" w:rsidRPr="00F52690" w:rsidRDefault="00113F3F" w:rsidP="0086753F">
            <w:pPr>
              <w:spacing w:after="0" w:line="240" w:lineRule="auto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EB4B0C" w:rsidRPr="00F52690" w14:paraId="4F48D357" w14:textId="77777777" w:rsidTr="0086753F">
        <w:trPr>
          <w:cantSplit/>
          <w:trHeight w:val="283"/>
          <w:tblCellSpacing w:w="7" w:type="dxa"/>
          <w:jc w:val="center"/>
        </w:trPr>
        <w:tc>
          <w:tcPr>
            <w:tcW w:w="977" w:type="dxa"/>
            <w:shd w:val="clear" w:color="auto" w:fill="F2F2F2" w:themeFill="background1" w:themeFillShade="F2"/>
            <w:vAlign w:val="center"/>
          </w:tcPr>
          <w:p w14:paraId="25038F39" w14:textId="77777777" w:rsidR="00113F3F" w:rsidRPr="00F52690" w:rsidRDefault="00113F3F" w:rsidP="0086753F">
            <w:pPr>
              <w:spacing w:after="0" w:line="240" w:lineRule="auto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513" w:type="dxa"/>
            <w:shd w:val="clear" w:color="auto" w:fill="F2F2F2" w:themeFill="background1" w:themeFillShade="F2"/>
            <w:vAlign w:val="center"/>
          </w:tcPr>
          <w:p w14:paraId="149A47AA" w14:textId="77777777" w:rsidR="00113F3F" w:rsidRPr="00F52690" w:rsidRDefault="00113F3F" w:rsidP="0086753F">
            <w:pPr>
              <w:spacing w:after="0" w:line="240" w:lineRule="auto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19" w:type="dxa"/>
            <w:shd w:val="clear" w:color="auto" w:fill="F2F2F2" w:themeFill="background1" w:themeFillShade="F2"/>
            <w:vAlign w:val="center"/>
          </w:tcPr>
          <w:p w14:paraId="7DBC02F2" w14:textId="77777777" w:rsidR="00113F3F" w:rsidRPr="00F52690" w:rsidRDefault="00113F3F" w:rsidP="0086753F">
            <w:pPr>
              <w:spacing w:after="0" w:line="240" w:lineRule="auto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512" w:type="dxa"/>
            <w:shd w:val="clear" w:color="auto" w:fill="F2F2F2" w:themeFill="background1" w:themeFillShade="F2"/>
          </w:tcPr>
          <w:p w14:paraId="30C9F4FA" w14:textId="77777777" w:rsidR="00113F3F" w:rsidRPr="00F52690" w:rsidRDefault="00113F3F" w:rsidP="0086753F">
            <w:pPr>
              <w:spacing w:after="0" w:line="240" w:lineRule="auto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373" w:type="dxa"/>
            <w:shd w:val="clear" w:color="auto" w:fill="F2F2F2" w:themeFill="background1" w:themeFillShade="F2"/>
            <w:vAlign w:val="center"/>
          </w:tcPr>
          <w:p w14:paraId="4EC7E66C" w14:textId="77777777" w:rsidR="00113F3F" w:rsidRPr="00F52690" w:rsidRDefault="00113F3F" w:rsidP="0086753F">
            <w:pPr>
              <w:spacing w:after="0" w:line="240" w:lineRule="auto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240" w:type="dxa"/>
            <w:shd w:val="clear" w:color="auto" w:fill="F2F2F2" w:themeFill="background1" w:themeFillShade="F2"/>
            <w:vAlign w:val="center"/>
          </w:tcPr>
          <w:p w14:paraId="65DFA1A3" w14:textId="77777777" w:rsidR="00113F3F" w:rsidRPr="00F52690" w:rsidRDefault="00113F3F" w:rsidP="0086753F">
            <w:pPr>
              <w:spacing w:after="0" w:line="240" w:lineRule="auto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EB4B0C" w:rsidRPr="00F52690" w14:paraId="64E660DE" w14:textId="77777777" w:rsidTr="0086753F">
        <w:trPr>
          <w:cantSplit/>
          <w:trHeight w:val="283"/>
          <w:tblCellSpacing w:w="7" w:type="dxa"/>
          <w:jc w:val="center"/>
        </w:trPr>
        <w:tc>
          <w:tcPr>
            <w:tcW w:w="977" w:type="dxa"/>
            <w:shd w:val="clear" w:color="auto" w:fill="D9D9D9" w:themeFill="background1" w:themeFillShade="D9"/>
            <w:vAlign w:val="center"/>
          </w:tcPr>
          <w:p w14:paraId="37E08460" w14:textId="77777777" w:rsidR="00113F3F" w:rsidRPr="00F52690" w:rsidRDefault="00113F3F" w:rsidP="0086753F">
            <w:pPr>
              <w:spacing w:after="0" w:line="240" w:lineRule="auto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513" w:type="dxa"/>
            <w:shd w:val="clear" w:color="auto" w:fill="D9D9D9" w:themeFill="background1" w:themeFillShade="D9"/>
            <w:vAlign w:val="center"/>
          </w:tcPr>
          <w:p w14:paraId="3B433390" w14:textId="77777777" w:rsidR="00113F3F" w:rsidRPr="00F52690" w:rsidRDefault="00113F3F" w:rsidP="0086753F">
            <w:pPr>
              <w:spacing w:after="0" w:line="240" w:lineRule="auto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19" w:type="dxa"/>
            <w:shd w:val="clear" w:color="auto" w:fill="D9D9D9" w:themeFill="background1" w:themeFillShade="D9"/>
            <w:vAlign w:val="center"/>
          </w:tcPr>
          <w:p w14:paraId="1C1DE93E" w14:textId="77777777" w:rsidR="00113F3F" w:rsidRPr="00F52690" w:rsidRDefault="00113F3F" w:rsidP="0086753F">
            <w:pPr>
              <w:spacing w:after="0" w:line="240" w:lineRule="auto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512" w:type="dxa"/>
            <w:shd w:val="clear" w:color="auto" w:fill="D9D9D9" w:themeFill="background1" w:themeFillShade="D9"/>
          </w:tcPr>
          <w:p w14:paraId="42899F67" w14:textId="77777777" w:rsidR="00113F3F" w:rsidRPr="00F52690" w:rsidRDefault="00113F3F" w:rsidP="0086753F">
            <w:pPr>
              <w:spacing w:after="0" w:line="240" w:lineRule="auto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373" w:type="dxa"/>
            <w:shd w:val="clear" w:color="auto" w:fill="D9D9D9" w:themeFill="background1" w:themeFillShade="D9"/>
            <w:vAlign w:val="center"/>
          </w:tcPr>
          <w:p w14:paraId="34B50EE1" w14:textId="77777777" w:rsidR="00113F3F" w:rsidRPr="00F52690" w:rsidRDefault="00113F3F" w:rsidP="0086753F">
            <w:pPr>
              <w:spacing w:after="0" w:line="240" w:lineRule="auto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240" w:type="dxa"/>
            <w:shd w:val="clear" w:color="auto" w:fill="D9D9D9" w:themeFill="background1" w:themeFillShade="D9"/>
            <w:vAlign w:val="center"/>
          </w:tcPr>
          <w:p w14:paraId="2108AD20" w14:textId="77777777" w:rsidR="00113F3F" w:rsidRPr="00F52690" w:rsidRDefault="00113F3F" w:rsidP="0086753F">
            <w:pPr>
              <w:spacing w:after="0" w:line="240" w:lineRule="auto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</w:tbl>
    <w:p w14:paraId="1223FA93" w14:textId="77777777" w:rsidR="00113F3F" w:rsidRPr="00F52690" w:rsidRDefault="00113F3F" w:rsidP="0086753F">
      <w:pPr>
        <w:autoSpaceDE w:val="0"/>
        <w:autoSpaceDN w:val="0"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color w:val="52B5C2"/>
          <w:sz w:val="18"/>
          <w:szCs w:val="18"/>
          <w:rtl/>
          <w:lang w:bidi="ar-YE"/>
        </w:rPr>
      </w:pPr>
    </w:p>
    <w:p w14:paraId="537737D3" w14:textId="00E81478" w:rsidR="00256F95" w:rsidRPr="00F52690" w:rsidRDefault="00E5320A" w:rsidP="0086753F">
      <w:pPr>
        <w:pStyle w:val="2"/>
        <w:ind w:left="270" w:hanging="270"/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rtl/>
          <w:lang w:bidi="ar-YE"/>
        </w:rPr>
      </w:pPr>
      <w:bookmarkStart w:id="11" w:name="_Ref115696809"/>
      <w:bookmarkStart w:id="12" w:name="_Toc135900977"/>
      <w:r w:rsidRPr="00F52690"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>3</w:t>
      </w:r>
      <w:r w:rsidR="00523C81" w:rsidRPr="00F52690"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>. Students Evaluation of Program Quality</w:t>
      </w:r>
      <w:bookmarkEnd w:id="11"/>
      <w:bookmarkEnd w:id="12"/>
    </w:p>
    <w:tbl>
      <w:tblPr>
        <w:tblStyle w:val="a7"/>
        <w:tblpPr w:leftFromText="180" w:rightFromText="180" w:vertAnchor="text" w:horzAnchor="margin" w:tblpXSpec="center" w:tblpY="109"/>
        <w:tblOverlap w:val="never"/>
        <w:tblW w:w="0" w:type="auto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5129"/>
        <w:gridCol w:w="4503"/>
      </w:tblGrid>
      <w:tr w:rsidR="00D940A7" w:rsidRPr="00F52690" w14:paraId="151166F3" w14:textId="77777777" w:rsidTr="0086753F">
        <w:trPr>
          <w:trHeight w:val="394"/>
          <w:tblCellSpacing w:w="7" w:type="dxa"/>
        </w:trPr>
        <w:tc>
          <w:tcPr>
            <w:tcW w:w="5108" w:type="dxa"/>
            <w:shd w:val="clear" w:color="auto" w:fill="4C3D8E"/>
            <w:vAlign w:val="center"/>
          </w:tcPr>
          <w:p w14:paraId="491E3221" w14:textId="521DD3C2" w:rsidR="00D940A7" w:rsidRPr="00F52690" w:rsidRDefault="00523C81" w:rsidP="008675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Evaluation Date:</w:t>
            </w:r>
          </w:p>
        </w:tc>
        <w:tc>
          <w:tcPr>
            <w:tcW w:w="4482" w:type="dxa"/>
            <w:shd w:val="clear" w:color="auto" w:fill="4C3D8E"/>
            <w:vAlign w:val="center"/>
          </w:tcPr>
          <w:p w14:paraId="2675ECFD" w14:textId="4F11A040" w:rsidR="00D940A7" w:rsidRPr="00F52690" w:rsidRDefault="00523C81" w:rsidP="0086753F">
            <w:pPr>
              <w:pStyle w:val="a6"/>
              <w:ind w:left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Number of Participants:</w:t>
            </w:r>
          </w:p>
        </w:tc>
      </w:tr>
      <w:tr w:rsidR="00D940A7" w:rsidRPr="00F52690" w14:paraId="72E7073B" w14:textId="77777777" w:rsidTr="0086753F">
        <w:trPr>
          <w:trHeight w:val="373"/>
          <w:tblCellSpacing w:w="7" w:type="dxa"/>
        </w:trPr>
        <w:tc>
          <w:tcPr>
            <w:tcW w:w="5108" w:type="dxa"/>
            <w:shd w:val="clear" w:color="auto" w:fill="9498CB"/>
            <w:vAlign w:val="center"/>
          </w:tcPr>
          <w:p w14:paraId="57A7453A" w14:textId="4D425A9E" w:rsidR="00D940A7" w:rsidRPr="00F52690" w:rsidRDefault="00523C81" w:rsidP="0086753F">
            <w:pPr>
              <w:pStyle w:val="a6"/>
              <w:ind w:left="0"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tudents Feedback</w:t>
            </w:r>
          </w:p>
        </w:tc>
        <w:tc>
          <w:tcPr>
            <w:tcW w:w="4482" w:type="dxa"/>
            <w:shd w:val="clear" w:color="auto" w:fill="9498CB"/>
            <w:vAlign w:val="center"/>
          </w:tcPr>
          <w:p w14:paraId="4717B0D0" w14:textId="63987199" w:rsidR="00D940A7" w:rsidRPr="00F52690" w:rsidRDefault="00523C81" w:rsidP="0086753F">
            <w:pPr>
              <w:pStyle w:val="a6"/>
              <w:ind w:left="0"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Program Response</w:t>
            </w:r>
          </w:p>
        </w:tc>
      </w:tr>
      <w:tr w:rsidR="00D940A7" w:rsidRPr="00F52690" w14:paraId="1B78FD18" w14:textId="77777777" w:rsidTr="0086753F">
        <w:trPr>
          <w:tblCellSpacing w:w="7" w:type="dxa"/>
        </w:trPr>
        <w:tc>
          <w:tcPr>
            <w:tcW w:w="5108" w:type="dxa"/>
            <w:shd w:val="clear" w:color="auto" w:fill="F2F2F2" w:themeFill="background1" w:themeFillShade="F2"/>
            <w:vAlign w:val="center"/>
          </w:tcPr>
          <w:p w14:paraId="240D6350" w14:textId="36564FA7" w:rsidR="00D940A7" w:rsidRPr="00F52690" w:rsidRDefault="00523C81" w:rsidP="0086753F">
            <w:pPr>
              <w:pStyle w:val="a6"/>
              <w:ind w:left="0" w:right="43"/>
              <w:jc w:val="lowKashida"/>
              <w:rPr>
                <w:rFonts w:cstheme="minorHAnsi"/>
                <w:sz w:val="24"/>
                <w:szCs w:val="24"/>
              </w:rPr>
            </w:pPr>
            <w:r w:rsidRPr="00F52690">
              <w:rPr>
                <w:rFonts w:cstheme="minorHAnsi"/>
                <w:sz w:val="24"/>
                <w:szCs w:val="24"/>
              </w:rPr>
              <w:t>Strengths</w:t>
            </w:r>
            <w:r w:rsidR="00D940A7" w:rsidRPr="00F52690">
              <w:rPr>
                <w:rFonts w:cstheme="minorHAnsi"/>
                <w:sz w:val="24"/>
                <w:szCs w:val="24"/>
                <w:rtl/>
              </w:rPr>
              <w:t>:</w:t>
            </w:r>
          </w:p>
          <w:p w14:paraId="30A7B7B9" w14:textId="77777777" w:rsidR="00D940A7" w:rsidRPr="00F52690" w:rsidRDefault="00D940A7" w:rsidP="0086753F">
            <w:pPr>
              <w:pStyle w:val="a6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cstheme="minorHAnsi"/>
                <w:sz w:val="24"/>
                <w:szCs w:val="24"/>
              </w:rPr>
            </w:pPr>
            <w:r w:rsidRPr="00F52690">
              <w:rPr>
                <w:rFonts w:cstheme="minorHAnsi"/>
                <w:sz w:val="24"/>
                <w:szCs w:val="24"/>
              </w:rPr>
              <w:t xml:space="preserve"> </w:t>
            </w:r>
          </w:p>
          <w:p w14:paraId="2D400EDF" w14:textId="77777777" w:rsidR="00D940A7" w:rsidRPr="00F52690" w:rsidRDefault="00D940A7" w:rsidP="0086753F">
            <w:pPr>
              <w:pStyle w:val="a6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cstheme="minorHAnsi"/>
                <w:sz w:val="24"/>
                <w:szCs w:val="24"/>
              </w:rPr>
            </w:pPr>
            <w:r w:rsidRPr="00F52690">
              <w:rPr>
                <w:rFonts w:cstheme="minorHAnsi"/>
                <w:sz w:val="24"/>
                <w:szCs w:val="24"/>
              </w:rPr>
              <w:t xml:space="preserve"> </w:t>
            </w:r>
          </w:p>
        </w:tc>
        <w:tc>
          <w:tcPr>
            <w:tcW w:w="4482" w:type="dxa"/>
            <w:shd w:val="clear" w:color="auto" w:fill="F2F2F2" w:themeFill="background1" w:themeFillShade="F2"/>
          </w:tcPr>
          <w:p w14:paraId="0D87529D" w14:textId="77777777" w:rsidR="00D940A7" w:rsidRPr="00F52690" w:rsidRDefault="00D940A7" w:rsidP="0086753F">
            <w:pPr>
              <w:pStyle w:val="a6"/>
              <w:ind w:left="0" w:right="43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  <w:r w:rsidRPr="00F52690">
              <w:rPr>
                <w:rFonts w:cstheme="minorHAnsi"/>
                <w:b/>
                <w:bCs/>
                <w:sz w:val="24"/>
                <w:szCs w:val="24"/>
              </w:rPr>
              <w:t xml:space="preserve"> </w:t>
            </w:r>
          </w:p>
        </w:tc>
      </w:tr>
      <w:tr w:rsidR="00D940A7" w:rsidRPr="00F52690" w14:paraId="0033768D" w14:textId="77777777" w:rsidTr="0086753F">
        <w:trPr>
          <w:tblCellSpacing w:w="7" w:type="dxa"/>
        </w:trPr>
        <w:tc>
          <w:tcPr>
            <w:tcW w:w="5108" w:type="dxa"/>
            <w:shd w:val="clear" w:color="auto" w:fill="D9D9D9" w:themeFill="background1" w:themeFillShade="D9"/>
            <w:vAlign w:val="center"/>
          </w:tcPr>
          <w:p w14:paraId="0B925412" w14:textId="3E49BE2D" w:rsidR="00D940A7" w:rsidRPr="00F52690" w:rsidRDefault="00523C81" w:rsidP="0086753F">
            <w:pPr>
              <w:pStyle w:val="a6"/>
              <w:ind w:left="0" w:right="43"/>
              <w:jc w:val="lowKashida"/>
              <w:rPr>
                <w:rFonts w:cstheme="minorHAnsi"/>
                <w:sz w:val="24"/>
                <w:szCs w:val="24"/>
              </w:rPr>
            </w:pPr>
            <w:r w:rsidRPr="00F52690">
              <w:rPr>
                <w:rFonts w:cstheme="minorHAnsi"/>
                <w:sz w:val="24"/>
                <w:szCs w:val="24"/>
              </w:rPr>
              <w:t xml:space="preserve">Areas </w:t>
            </w:r>
            <w:r w:rsidR="00E36058" w:rsidRPr="00F52690">
              <w:rPr>
                <w:rFonts w:cstheme="minorHAnsi"/>
                <w:sz w:val="24"/>
                <w:szCs w:val="24"/>
              </w:rPr>
              <w:t>of</w:t>
            </w:r>
            <w:r w:rsidRPr="00F52690">
              <w:rPr>
                <w:rFonts w:cstheme="minorHAnsi"/>
                <w:sz w:val="24"/>
                <w:szCs w:val="24"/>
              </w:rPr>
              <w:t xml:space="preserve"> Improvement</w:t>
            </w:r>
            <w:r w:rsidR="00D940A7" w:rsidRPr="00F52690">
              <w:rPr>
                <w:rFonts w:cstheme="minorHAnsi"/>
                <w:sz w:val="24"/>
                <w:szCs w:val="24"/>
                <w:rtl/>
              </w:rPr>
              <w:t>:</w:t>
            </w:r>
          </w:p>
          <w:p w14:paraId="07AFDB8F" w14:textId="77777777" w:rsidR="00D940A7" w:rsidRPr="00F52690" w:rsidRDefault="00D940A7" w:rsidP="0086753F">
            <w:pPr>
              <w:pStyle w:val="a6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cstheme="minorHAnsi"/>
                <w:sz w:val="24"/>
                <w:szCs w:val="24"/>
              </w:rPr>
            </w:pPr>
            <w:r w:rsidRPr="00F52690">
              <w:rPr>
                <w:rFonts w:cstheme="minorHAnsi"/>
                <w:sz w:val="24"/>
                <w:szCs w:val="24"/>
              </w:rPr>
              <w:t xml:space="preserve"> </w:t>
            </w:r>
          </w:p>
          <w:p w14:paraId="0086A617" w14:textId="77777777" w:rsidR="00D940A7" w:rsidRPr="00F52690" w:rsidRDefault="00D940A7" w:rsidP="0086753F">
            <w:pPr>
              <w:pStyle w:val="a6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cstheme="minorHAnsi"/>
                <w:sz w:val="24"/>
                <w:szCs w:val="24"/>
              </w:rPr>
            </w:pPr>
            <w:r w:rsidRPr="00F52690">
              <w:rPr>
                <w:rFonts w:cstheme="minorHAnsi"/>
                <w:sz w:val="24"/>
                <w:szCs w:val="24"/>
              </w:rPr>
              <w:t xml:space="preserve"> </w:t>
            </w:r>
          </w:p>
        </w:tc>
        <w:tc>
          <w:tcPr>
            <w:tcW w:w="4482" w:type="dxa"/>
            <w:shd w:val="clear" w:color="auto" w:fill="D9D9D9" w:themeFill="background1" w:themeFillShade="D9"/>
          </w:tcPr>
          <w:p w14:paraId="489E691E" w14:textId="77777777" w:rsidR="00D940A7" w:rsidRPr="00F52690" w:rsidRDefault="00D940A7" w:rsidP="0086753F">
            <w:pPr>
              <w:pStyle w:val="a6"/>
              <w:ind w:left="0" w:right="43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  <w:r w:rsidRPr="00F52690">
              <w:rPr>
                <w:rFonts w:cstheme="minorHAnsi"/>
                <w:b/>
                <w:bCs/>
                <w:sz w:val="24"/>
                <w:szCs w:val="24"/>
              </w:rPr>
              <w:t xml:space="preserve"> </w:t>
            </w:r>
          </w:p>
        </w:tc>
      </w:tr>
      <w:tr w:rsidR="00D940A7" w:rsidRPr="00F52690" w14:paraId="556B346C" w14:textId="77777777" w:rsidTr="0086753F">
        <w:trPr>
          <w:tblCellSpacing w:w="7" w:type="dxa"/>
        </w:trPr>
        <w:tc>
          <w:tcPr>
            <w:tcW w:w="5108" w:type="dxa"/>
            <w:shd w:val="clear" w:color="auto" w:fill="F2F2F2" w:themeFill="background1" w:themeFillShade="F2"/>
            <w:vAlign w:val="center"/>
          </w:tcPr>
          <w:p w14:paraId="5157A536" w14:textId="54785619" w:rsidR="00D940A7" w:rsidRPr="00F52690" w:rsidRDefault="00523C81" w:rsidP="0086753F">
            <w:pPr>
              <w:pStyle w:val="a6"/>
              <w:ind w:left="0" w:right="43"/>
              <w:jc w:val="lowKashida"/>
              <w:rPr>
                <w:rFonts w:cstheme="minorHAnsi"/>
                <w:sz w:val="24"/>
                <w:szCs w:val="24"/>
              </w:rPr>
            </w:pPr>
            <w:r w:rsidRPr="00F52690">
              <w:rPr>
                <w:rFonts w:cstheme="minorHAnsi"/>
                <w:sz w:val="24"/>
                <w:szCs w:val="24"/>
              </w:rPr>
              <w:t>Suggestions for improvement</w:t>
            </w:r>
            <w:r w:rsidR="00D940A7" w:rsidRPr="00F52690">
              <w:rPr>
                <w:rFonts w:cstheme="minorHAnsi"/>
                <w:sz w:val="24"/>
                <w:szCs w:val="24"/>
                <w:rtl/>
              </w:rPr>
              <w:t>:</w:t>
            </w:r>
          </w:p>
          <w:p w14:paraId="2A69E5FB" w14:textId="77777777" w:rsidR="00D940A7" w:rsidRPr="00F52690" w:rsidRDefault="00D940A7" w:rsidP="0086753F">
            <w:pPr>
              <w:pStyle w:val="a6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cstheme="minorHAnsi"/>
                <w:sz w:val="24"/>
                <w:szCs w:val="24"/>
              </w:rPr>
            </w:pPr>
            <w:r w:rsidRPr="00F52690">
              <w:rPr>
                <w:rFonts w:cstheme="minorHAnsi"/>
                <w:sz w:val="24"/>
                <w:szCs w:val="24"/>
              </w:rPr>
              <w:t xml:space="preserve"> </w:t>
            </w:r>
          </w:p>
          <w:p w14:paraId="3BA89C7C" w14:textId="77777777" w:rsidR="00D940A7" w:rsidRPr="00F52690" w:rsidRDefault="00D940A7" w:rsidP="0086753F">
            <w:pPr>
              <w:pStyle w:val="a6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cstheme="minorHAnsi"/>
                <w:sz w:val="24"/>
                <w:szCs w:val="24"/>
                <w:rtl/>
              </w:rPr>
            </w:pPr>
            <w:r w:rsidRPr="00F52690">
              <w:rPr>
                <w:rFonts w:cstheme="minorHAnsi"/>
                <w:sz w:val="24"/>
                <w:szCs w:val="24"/>
              </w:rPr>
              <w:t xml:space="preserve">  </w:t>
            </w:r>
          </w:p>
        </w:tc>
        <w:tc>
          <w:tcPr>
            <w:tcW w:w="4482" w:type="dxa"/>
            <w:shd w:val="clear" w:color="auto" w:fill="F2F2F2" w:themeFill="background1" w:themeFillShade="F2"/>
          </w:tcPr>
          <w:p w14:paraId="4E8813C4" w14:textId="77777777" w:rsidR="00D940A7" w:rsidRPr="00F52690" w:rsidRDefault="00D940A7" w:rsidP="0086753F">
            <w:pPr>
              <w:pStyle w:val="a6"/>
              <w:ind w:left="0" w:right="43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  <w:r w:rsidRPr="00F52690">
              <w:rPr>
                <w:rFonts w:cstheme="minorHAnsi"/>
                <w:b/>
                <w:bCs/>
                <w:sz w:val="24"/>
                <w:szCs w:val="24"/>
              </w:rPr>
              <w:t xml:space="preserve"> </w:t>
            </w:r>
          </w:p>
        </w:tc>
      </w:tr>
    </w:tbl>
    <w:p w14:paraId="1C160432" w14:textId="49974546" w:rsidR="003A4ABD" w:rsidRPr="00F52690" w:rsidRDefault="003A4ABD" w:rsidP="0086753F">
      <w:pPr>
        <w:autoSpaceDE w:val="0"/>
        <w:autoSpaceDN w:val="0"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color w:val="4C3D8E"/>
          <w:sz w:val="10"/>
          <w:szCs w:val="10"/>
          <w:lang w:bidi="ar-YE"/>
        </w:rPr>
      </w:pPr>
    </w:p>
    <w:p w14:paraId="4B4960A0" w14:textId="77777777" w:rsidR="0039613A" w:rsidRPr="00F52690" w:rsidRDefault="0039613A" w:rsidP="0086753F">
      <w:pPr>
        <w:autoSpaceDE w:val="0"/>
        <w:autoSpaceDN w:val="0"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color w:val="4C3D8E"/>
          <w:sz w:val="10"/>
          <w:szCs w:val="10"/>
          <w:rtl/>
          <w:lang w:bidi="ar-YE"/>
        </w:rPr>
      </w:pPr>
    </w:p>
    <w:p w14:paraId="1FD2C0B7" w14:textId="5A38B8FB" w:rsidR="00D4307F" w:rsidRPr="00F52690" w:rsidRDefault="00523C81" w:rsidP="0086753F">
      <w:pPr>
        <w:pStyle w:val="2"/>
        <w:ind w:left="270" w:hanging="270"/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rtl/>
          <w:lang w:bidi="ar-YE"/>
        </w:rPr>
      </w:pPr>
      <w:bookmarkStart w:id="13" w:name="_Ref115696814"/>
      <w:bookmarkStart w:id="14" w:name="_Toc135900978"/>
      <w:r w:rsidRPr="00F52690"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 xml:space="preserve">4. </w:t>
      </w:r>
      <w:bookmarkEnd w:id="13"/>
      <w:r w:rsidR="008B5A86" w:rsidRPr="00F52690"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>Scientific research and innovation during the reporting year</w:t>
      </w:r>
      <w:bookmarkEnd w:id="14"/>
    </w:p>
    <w:tbl>
      <w:tblPr>
        <w:tblW w:w="5000" w:type="pct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ook w:val="01E0" w:firstRow="1" w:lastRow="1" w:firstColumn="1" w:lastColumn="1" w:noHBand="0" w:noVBand="0"/>
      </w:tblPr>
      <w:tblGrid>
        <w:gridCol w:w="4118"/>
        <w:gridCol w:w="5514"/>
      </w:tblGrid>
      <w:tr w:rsidR="008B17AA" w:rsidRPr="00F52690" w14:paraId="50578AD2" w14:textId="77777777" w:rsidTr="0086753F">
        <w:trPr>
          <w:trHeight w:val="455"/>
          <w:tblCellSpacing w:w="7" w:type="dxa"/>
          <w:jc w:val="center"/>
        </w:trPr>
        <w:tc>
          <w:tcPr>
            <w:tcW w:w="2127" w:type="pct"/>
            <w:shd w:val="clear" w:color="auto" w:fill="4C3D8E"/>
            <w:vAlign w:val="center"/>
          </w:tcPr>
          <w:p w14:paraId="20B4D928" w14:textId="7545B8B2" w:rsidR="008B17AA" w:rsidRPr="009E614F" w:rsidRDefault="00523C81" w:rsidP="009E614F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E614F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ctivities Implemented</w:t>
            </w:r>
          </w:p>
        </w:tc>
        <w:tc>
          <w:tcPr>
            <w:tcW w:w="2851" w:type="pct"/>
            <w:shd w:val="clear" w:color="auto" w:fill="4C3D8E"/>
            <w:vAlign w:val="center"/>
          </w:tcPr>
          <w:p w14:paraId="54FB862F" w14:textId="545CFC41" w:rsidR="008B17AA" w:rsidRPr="009E614F" w:rsidRDefault="00523C81" w:rsidP="009E614F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9E614F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Number</w:t>
            </w:r>
          </w:p>
        </w:tc>
      </w:tr>
      <w:tr w:rsidR="00523C81" w:rsidRPr="00F52690" w14:paraId="7D561445" w14:textId="77777777" w:rsidTr="0086753F">
        <w:trPr>
          <w:trHeight w:val="283"/>
          <w:tblCellSpacing w:w="7" w:type="dxa"/>
          <w:jc w:val="center"/>
        </w:trPr>
        <w:tc>
          <w:tcPr>
            <w:tcW w:w="2127" w:type="pct"/>
            <w:shd w:val="clear" w:color="auto" w:fill="F2F2F2" w:themeFill="background1" w:themeFillShade="F2"/>
          </w:tcPr>
          <w:p w14:paraId="49757AA6" w14:textId="2082C6F8" w:rsidR="00523C81" w:rsidRPr="00F52690" w:rsidRDefault="00DC1D1B" w:rsidP="0086753F">
            <w:pPr>
              <w:spacing w:after="0"/>
              <w:jc w:val="lowKashida"/>
              <w:rPr>
                <w:rFonts w:cstheme="minorHAnsi"/>
                <w:sz w:val="24"/>
                <w:szCs w:val="24"/>
              </w:rPr>
            </w:pPr>
            <w:r w:rsidRPr="00F52690">
              <w:rPr>
                <w:rFonts w:cstheme="minorHAnsi"/>
                <w:sz w:val="24"/>
                <w:szCs w:val="24"/>
              </w:rPr>
              <w:t>Published scientific research</w:t>
            </w:r>
          </w:p>
        </w:tc>
        <w:tc>
          <w:tcPr>
            <w:tcW w:w="2851" w:type="pct"/>
            <w:shd w:val="clear" w:color="auto" w:fill="F2F2F2" w:themeFill="background1" w:themeFillShade="F2"/>
            <w:vAlign w:val="center"/>
          </w:tcPr>
          <w:p w14:paraId="3AEEFC69" w14:textId="77777777" w:rsidR="00523C81" w:rsidRPr="00F52690" w:rsidRDefault="00523C81" w:rsidP="0086753F">
            <w:pPr>
              <w:spacing w:after="0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523C81" w:rsidRPr="00F52690" w14:paraId="0A92504A" w14:textId="77777777" w:rsidTr="0086753F">
        <w:trPr>
          <w:trHeight w:val="283"/>
          <w:tblCellSpacing w:w="7" w:type="dxa"/>
          <w:jc w:val="center"/>
        </w:trPr>
        <w:tc>
          <w:tcPr>
            <w:tcW w:w="2127" w:type="pct"/>
            <w:shd w:val="clear" w:color="auto" w:fill="D9D9D9" w:themeFill="background1" w:themeFillShade="D9"/>
          </w:tcPr>
          <w:p w14:paraId="6A5489E2" w14:textId="393A52E6" w:rsidR="00523C81" w:rsidRPr="00F52690" w:rsidRDefault="00523C81" w:rsidP="0086753F">
            <w:pPr>
              <w:spacing w:after="0"/>
              <w:jc w:val="lowKashida"/>
              <w:rPr>
                <w:rFonts w:cstheme="minorHAnsi"/>
                <w:sz w:val="24"/>
                <w:szCs w:val="24"/>
                <w:rtl/>
              </w:rPr>
            </w:pPr>
            <w:r w:rsidRPr="00F52690">
              <w:rPr>
                <w:rFonts w:cstheme="minorHAnsi"/>
                <w:sz w:val="24"/>
                <w:szCs w:val="24"/>
              </w:rPr>
              <w:t>Current research projects</w:t>
            </w:r>
          </w:p>
        </w:tc>
        <w:tc>
          <w:tcPr>
            <w:tcW w:w="2851" w:type="pct"/>
            <w:shd w:val="clear" w:color="auto" w:fill="D9D9D9" w:themeFill="background1" w:themeFillShade="D9"/>
            <w:vAlign w:val="center"/>
          </w:tcPr>
          <w:p w14:paraId="483A95D1" w14:textId="77777777" w:rsidR="00523C81" w:rsidRPr="00F52690" w:rsidRDefault="00523C81" w:rsidP="0086753F">
            <w:pPr>
              <w:spacing w:after="0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523C81" w:rsidRPr="00F52690" w14:paraId="679094F5" w14:textId="77777777" w:rsidTr="0086753F">
        <w:trPr>
          <w:trHeight w:val="283"/>
          <w:tblCellSpacing w:w="7" w:type="dxa"/>
          <w:jc w:val="center"/>
        </w:trPr>
        <w:tc>
          <w:tcPr>
            <w:tcW w:w="2127" w:type="pct"/>
            <w:shd w:val="clear" w:color="auto" w:fill="F2F2F2" w:themeFill="background1" w:themeFillShade="F2"/>
          </w:tcPr>
          <w:p w14:paraId="2A1EE6CC" w14:textId="296AE89C" w:rsidR="00523C81" w:rsidRPr="00F52690" w:rsidRDefault="00523C81" w:rsidP="0086753F">
            <w:pPr>
              <w:spacing w:after="0"/>
              <w:jc w:val="lowKashida"/>
              <w:rPr>
                <w:rFonts w:cstheme="minorHAnsi"/>
                <w:sz w:val="24"/>
                <w:szCs w:val="24"/>
              </w:rPr>
            </w:pPr>
            <w:r w:rsidRPr="00F52690">
              <w:rPr>
                <w:rFonts w:cstheme="minorHAnsi"/>
                <w:sz w:val="24"/>
                <w:szCs w:val="24"/>
              </w:rPr>
              <w:t>conferences organized by the program</w:t>
            </w:r>
          </w:p>
        </w:tc>
        <w:tc>
          <w:tcPr>
            <w:tcW w:w="2851" w:type="pct"/>
            <w:shd w:val="clear" w:color="auto" w:fill="F2F2F2" w:themeFill="background1" w:themeFillShade="F2"/>
            <w:vAlign w:val="center"/>
          </w:tcPr>
          <w:p w14:paraId="7E88F79F" w14:textId="77777777" w:rsidR="00523C81" w:rsidRPr="00F52690" w:rsidRDefault="00523C81" w:rsidP="0086753F">
            <w:pPr>
              <w:spacing w:after="0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442CDB" w:rsidRPr="00F52690" w14:paraId="2B65788A" w14:textId="77777777" w:rsidTr="0086753F">
        <w:trPr>
          <w:trHeight w:val="283"/>
          <w:tblCellSpacing w:w="7" w:type="dxa"/>
          <w:jc w:val="center"/>
        </w:trPr>
        <w:tc>
          <w:tcPr>
            <w:tcW w:w="2127" w:type="pct"/>
            <w:shd w:val="clear" w:color="auto" w:fill="D9D9D9" w:themeFill="background1" w:themeFillShade="D9"/>
            <w:vAlign w:val="center"/>
          </w:tcPr>
          <w:p w14:paraId="30AF6122" w14:textId="7A2B2154" w:rsidR="00442CDB" w:rsidRPr="00F52690" w:rsidRDefault="00442CDB" w:rsidP="0086753F">
            <w:pPr>
              <w:spacing w:after="0"/>
              <w:jc w:val="lowKashida"/>
              <w:rPr>
                <w:rFonts w:cstheme="minorHAnsi"/>
                <w:sz w:val="24"/>
                <w:szCs w:val="24"/>
              </w:rPr>
            </w:pPr>
            <w:r w:rsidRPr="00F52690">
              <w:rPr>
                <w:rFonts w:cstheme="minorHAnsi"/>
                <w:sz w:val="24"/>
                <w:szCs w:val="24"/>
              </w:rPr>
              <w:t xml:space="preserve">Seminars </w:t>
            </w:r>
            <w:r w:rsidR="00EB1DF6" w:rsidRPr="00F52690">
              <w:rPr>
                <w:rFonts w:cstheme="minorHAnsi"/>
                <w:sz w:val="24"/>
                <w:szCs w:val="24"/>
              </w:rPr>
              <w:t>held</w:t>
            </w:r>
            <w:r w:rsidRPr="00F52690">
              <w:rPr>
                <w:rFonts w:cstheme="minorHAnsi"/>
                <w:sz w:val="24"/>
                <w:szCs w:val="24"/>
              </w:rPr>
              <w:t xml:space="preserve"> by the program</w:t>
            </w:r>
          </w:p>
        </w:tc>
        <w:tc>
          <w:tcPr>
            <w:tcW w:w="2851" w:type="pct"/>
            <w:shd w:val="clear" w:color="auto" w:fill="D9D9D9" w:themeFill="background1" w:themeFillShade="D9"/>
            <w:vAlign w:val="center"/>
          </w:tcPr>
          <w:p w14:paraId="532E1EEE" w14:textId="77777777" w:rsidR="00442CDB" w:rsidRPr="00F52690" w:rsidRDefault="00442CDB" w:rsidP="0086753F">
            <w:pPr>
              <w:spacing w:after="0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442CDB" w:rsidRPr="00F52690" w14:paraId="164EFDB5" w14:textId="77777777" w:rsidTr="0086753F">
        <w:trPr>
          <w:trHeight w:val="283"/>
          <w:tblCellSpacing w:w="7" w:type="dxa"/>
          <w:jc w:val="center"/>
        </w:trPr>
        <w:tc>
          <w:tcPr>
            <w:tcW w:w="2127" w:type="pct"/>
            <w:shd w:val="clear" w:color="auto" w:fill="F2F2F2" w:themeFill="background1" w:themeFillShade="F2"/>
            <w:vAlign w:val="center"/>
          </w:tcPr>
          <w:p w14:paraId="6ECE0512" w14:textId="6FCCDD5F" w:rsidR="00442CDB" w:rsidRPr="00F52690" w:rsidRDefault="00442CDB" w:rsidP="0086753F">
            <w:pPr>
              <w:spacing w:after="0"/>
              <w:jc w:val="lowKashida"/>
              <w:rPr>
                <w:rFonts w:cstheme="minorHAnsi"/>
                <w:sz w:val="24"/>
                <w:szCs w:val="24"/>
              </w:rPr>
            </w:pPr>
            <w:r w:rsidRPr="00F52690">
              <w:rPr>
                <w:rFonts w:cstheme="minorHAnsi"/>
                <w:sz w:val="24"/>
                <w:szCs w:val="24"/>
              </w:rPr>
              <w:t>Conferences attendees</w:t>
            </w:r>
          </w:p>
        </w:tc>
        <w:tc>
          <w:tcPr>
            <w:tcW w:w="2851" w:type="pct"/>
            <w:shd w:val="clear" w:color="auto" w:fill="F2F2F2" w:themeFill="background1" w:themeFillShade="F2"/>
            <w:vAlign w:val="center"/>
          </w:tcPr>
          <w:p w14:paraId="70A5738E" w14:textId="77777777" w:rsidR="00442CDB" w:rsidRPr="00F52690" w:rsidRDefault="00442CDB" w:rsidP="0086753F">
            <w:pPr>
              <w:spacing w:after="0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442CDB" w:rsidRPr="00F52690" w14:paraId="3013515B" w14:textId="77777777" w:rsidTr="0086753F">
        <w:trPr>
          <w:trHeight w:val="283"/>
          <w:tblCellSpacing w:w="7" w:type="dxa"/>
          <w:jc w:val="center"/>
        </w:trPr>
        <w:tc>
          <w:tcPr>
            <w:tcW w:w="2127" w:type="pct"/>
            <w:shd w:val="clear" w:color="auto" w:fill="D9D9D9" w:themeFill="background1" w:themeFillShade="D9"/>
            <w:vAlign w:val="center"/>
          </w:tcPr>
          <w:p w14:paraId="6F67CA9D" w14:textId="67CC9CAD" w:rsidR="00442CDB" w:rsidRPr="00F52690" w:rsidRDefault="00442CDB" w:rsidP="0086753F">
            <w:pPr>
              <w:spacing w:after="0"/>
              <w:jc w:val="lowKashida"/>
              <w:rPr>
                <w:rFonts w:cstheme="minorHAnsi"/>
                <w:sz w:val="24"/>
                <w:szCs w:val="24"/>
              </w:rPr>
            </w:pPr>
            <w:r w:rsidRPr="00F52690">
              <w:rPr>
                <w:rFonts w:cstheme="minorHAnsi"/>
                <w:sz w:val="24"/>
                <w:szCs w:val="24"/>
              </w:rPr>
              <w:t>Seminars attendees</w:t>
            </w:r>
          </w:p>
        </w:tc>
        <w:tc>
          <w:tcPr>
            <w:tcW w:w="2851" w:type="pct"/>
            <w:shd w:val="clear" w:color="auto" w:fill="D9D9D9" w:themeFill="background1" w:themeFillShade="D9"/>
            <w:vAlign w:val="center"/>
          </w:tcPr>
          <w:p w14:paraId="7BD4DC46" w14:textId="77777777" w:rsidR="00442CDB" w:rsidRPr="00F52690" w:rsidRDefault="00442CDB" w:rsidP="0086753F">
            <w:pPr>
              <w:spacing w:after="0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</w:tr>
    </w:tbl>
    <w:p w14:paraId="42F3573D" w14:textId="76CE2121" w:rsidR="0086753F" w:rsidRDefault="0086753F" w:rsidP="009E614F">
      <w:pPr>
        <w:autoSpaceDE w:val="0"/>
        <w:autoSpaceDN w:val="0"/>
        <w:adjustRightInd w:val="0"/>
        <w:spacing w:after="0" w:line="288" w:lineRule="auto"/>
        <w:textAlignment w:val="center"/>
        <w:rPr>
          <w:rStyle w:val="a5"/>
          <w:rFonts w:asciiTheme="minorHAnsi" w:hAnsiTheme="minorHAnsi" w:cstheme="minorHAnsi"/>
          <w:b/>
          <w:bCs/>
          <w:color w:val="auto"/>
          <w:sz w:val="28"/>
          <w:szCs w:val="28"/>
          <w:lang w:bidi="ar-YE"/>
        </w:rPr>
      </w:pPr>
      <w:r w:rsidRPr="0086753F">
        <w:rPr>
          <w:rStyle w:val="a5"/>
          <w:rFonts w:asciiTheme="minorHAnsi" w:hAnsiTheme="minorHAnsi" w:cstheme="minorHAnsi"/>
          <w:b/>
          <w:bCs/>
          <w:color w:val="auto"/>
          <w:sz w:val="28"/>
          <w:szCs w:val="28"/>
          <w:lang w:bidi="ar-YE"/>
        </w:rPr>
        <w:t>Discussion and analysis of scientific research and innovation activities: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628"/>
      </w:tblGrid>
      <w:tr w:rsidR="0086753F" w14:paraId="62333BF1" w14:textId="77777777" w:rsidTr="0086753F">
        <w:tc>
          <w:tcPr>
            <w:tcW w:w="9628" w:type="dxa"/>
          </w:tcPr>
          <w:p w14:paraId="4EA67069" w14:textId="77777777" w:rsidR="0086753F" w:rsidRDefault="0086753F" w:rsidP="0086753F">
            <w:pPr>
              <w:autoSpaceDE w:val="0"/>
              <w:autoSpaceDN w:val="0"/>
              <w:adjustRightInd w:val="0"/>
              <w:spacing w:after="170" w:line="288" w:lineRule="auto"/>
              <w:jc w:val="lowKashida"/>
              <w:textAlignment w:val="center"/>
              <w:rPr>
                <w:rStyle w:val="a5"/>
                <w:rFonts w:asciiTheme="minorHAnsi" w:hAnsiTheme="minorHAnsi" w:cstheme="minorHAnsi"/>
                <w:b/>
                <w:bCs/>
                <w:color w:val="auto"/>
                <w:sz w:val="28"/>
                <w:szCs w:val="28"/>
                <w:lang w:bidi="ar-YE"/>
              </w:rPr>
            </w:pPr>
          </w:p>
        </w:tc>
      </w:tr>
    </w:tbl>
    <w:p w14:paraId="2C83E189" w14:textId="77777777" w:rsidR="0086753F" w:rsidRPr="0086753F" w:rsidRDefault="0086753F" w:rsidP="0086753F">
      <w:pPr>
        <w:autoSpaceDE w:val="0"/>
        <w:autoSpaceDN w:val="0"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b/>
          <w:bCs/>
          <w:color w:val="auto"/>
          <w:sz w:val="28"/>
          <w:szCs w:val="28"/>
          <w:lang w:bidi="ar-YE"/>
        </w:rPr>
      </w:pPr>
    </w:p>
    <w:p w14:paraId="5F6F63C7" w14:textId="6265E9DA" w:rsidR="008306EB" w:rsidRPr="00F52690" w:rsidRDefault="00E5320A" w:rsidP="0086753F">
      <w:pPr>
        <w:pStyle w:val="2"/>
        <w:ind w:left="270" w:hanging="270"/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rtl/>
          <w:lang w:bidi="ar-YE"/>
        </w:rPr>
      </w:pPr>
      <w:bookmarkStart w:id="15" w:name="_Ref115696822"/>
      <w:bookmarkStart w:id="16" w:name="_Toc135900979"/>
      <w:r w:rsidRPr="00F52690"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lastRenderedPageBreak/>
        <w:t>5</w:t>
      </w:r>
      <w:r w:rsidR="00BC543D" w:rsidRPr="00F52690"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>. Community Partnership</w:t>
      </w:r>
      <w:bookmarkEnd w:id="15"/>
      <w:bookmarkEnd w:id="16"/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1E0" w:firstRow="1" w:lastRow="1" w:firstColumn="1" w:lastColumn="1" w:noHBand="0" w:noVBand="0"/>
      </w:tblPr>
      <w:tblGrid>
        <w:gridCol w:w="2966"/>
        <w:gridCol w:w="6645"/>
      </w:tblGrid>
      <w:tr w:rsidR="008B17AA" w:rsidRPr="00F52690" w14:paraId="013577EC" w14:textId="77777777" w:rsidTr="00C55665">
        <w:trPr>
          <w:trHeight w:val="455"/>
          <w:tblCellSpacing w:w="7" w:type="dxa"/>
          <w:jc w:val="center"/>
        </w:trPr>
        <w:tc>
          <w:tcPr>
            <w:tcW w:w="2945" w:type="dxa"/>
            <w:shd w:val="clear" w:color="auto" w:fill="4C3D8E"/>
            <w:vAlign w:val="center"/>
          </w:tcPr>
          <w:p w14:paraId="747FB68A" w14:textId="67218470" w:rsidR="008B17AA" w:rsidRPr="009E614F" w:rsidRDefault="00BC543D" w:rsidP="0086753F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E614F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ctivities Implemented</w:t>
            </w:r>
          </w:p>
        </w:tc>
        <w:tc>
          <w:tcPr>
            <w:tcW w:w="6624" w:type="dxa"/>
            <w:shd w:val="clear" w:color="auto" w:fill="4C3D8E"/>
            <w:vAlign w:val="center"/>
          </w:tcPr>
          <w:p w14:paraId="628AC85D" w14:textId="1DEBC896" w:rsidR="008B17AA" w:rsidRPr="009E614F" w:rsidRDefault="00BC543D" w:rsidP="0086753F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E614F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Brief Description*</w:t>
            </w:r>
          </w:p>
        </w:tc>
      </w:tr>
      <w:tr w:rsidR="008B17AA" w:rsidRPr="00F52690" w14:paraId="58E7D05F" w14:textId="77777777" w:rsidTr="00C55665">
        <w:trPr>
          <w:trHeight w:val="227"/>
          <w:tblCellSpacing w:w="7" w:type="dxa"/>
          <w:jc w:val="center"/>
        </w:trPr>
        <w:tc>
          <w:tcPr>
            <w:tcW w:w="2945" w:type="dxa"/>
            <w:shd w:val="clear" w:color="auto" w:fill="F2F2F2" w:themeFill="background1" w:themeFillShade="F2"/>
            <w:vAlign w:val="center"/>
          </w:tcPr>
          <w:p w14:paraId="7B464DEE" w14:textId="77777777" w:rsidR="008B17AA" w:rsidRPr="00F52690" w:rsidRDefault="008B17AA" w:rsidP="0086753F">
            <w:pPr>
              <w:spacing w:after="0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624" w:type="dxa"/>
            <w:shd w:val="clear" w:color="auto" w:fill="F2F2F2" w:themeFill="background1" w:themeFillShade="F2"/>
            <w:vAlign w:val="center"/>
          </w:tcPr>
          <w:p w14:paraId="5328A251" w14:textId="77777777" w:rsidR="008B17AA" w:rsidRPr="00F52690" w:rsidRDefault="008B17AA" w:rsidP="0086753F">
            <w:pPr>
              <w:spacing w:after="0"/>
              <w:jc w:val="lowKashida"/>
              <w:rPr>
                <w:rFonts w:cstheme="minorHAnsi"/>
                <w:sz w:val="24"/>
                <w:szCs w:val="24"/>
              </w:rPr>
            </w:pPr>
          </w:p>
        </w:tc>
      </w:tr>
      <w:tr w:rsidR="008B17AA" w:rsidRPr="00F52690" w14:paraId="2080BD47" w14:textId="77777777" w:rsidTr="00C55665">
        <w:trPr>
          <w:trHeight w:val="227"/>
          <w:tblCellSpacing w:w="7" w:type="dxa"/>
          <w:jc w:val="center"/>
        </w:trPr>
        <w:tc>
          <w:tcPr>
            <w:tcW w:w="2945" w:type="dxa"/>
            <w:shd w:val="clear" w:color="auto" w:fill="D9D9D9" w:themeFill="background1" w:themeFillShade="D9"/>
            <w:vAlign w:val="center"/>
          </w:tcPr>
          <w:p w14:paraId="5031A946" w14:textId="77777777" w:rsidR="008B17AA" w:rsidRPr="00F52690" w:rsidRDefault="008B17AA" w:rsidP="0086753F">
            <w:pPr>
              <w:spacing w:after="0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624" w:type="dxa"/>
            <w:shd w:val="clear" w:color="auto" w:fill="D9D9D9" w:themeFill="background1" w:themeFillShade="D9"/>
            <w:vAlign w:val="center"/>
          </w:tcPr>
          <w:p w14:paraId="1C37B753" w14:textId="77777777" w:rsidR="008B17AA" w:rsidRPr="00F52690" w:rsidRDefault="008B17AA" w:rsidP="0086753F">
            <w:pPr>
              <w:spacing w:after="0"/>
              <w:jc w:val="lowKashida"/>
              <w:rPr>
                <w:rFonts w:cstheme="minorHAnsi"/>
                <w:sz w:val="24"/>
                <w:szCs w:val="24"/>
              </w:rPr>
            </w:pPr>
          </w:p>
        </w:tc>
      </w:tr>
      <w:tr w:rsidR="008B17AA" w:rsidRPr="00F52690" w14:paraId="043D3FAE" w14:textId="77777777" w:rsidTr="00C55665">
        <w:trPr>
          <w:trHeight w:val="227"/>
          <w:tblCellSpacing w:w="7" w:type="dxa"/>
          <w:jc w:val="center"/>
        </w:trPr>
        <w:tc>
          <w:tcPr>
            <w:tcW w:w="2945" w:type="dxa"/>
            <w:shd w:val="clear" w:color="auto" w:fill="F2F2F2" w:themeFill="background1" w:themeFillShade="F2"/>
            <w:vAlign w:val="center"/>
          </w:tcPr>
          <w:p w14:paraId="05EA0345" w14:textId="77777777" w:rsidR="008B17AA" w:rsidRPr="00F52690" w:rsidRDefault="008B17AA" w:rsidP="0086753F">
            <w:pPr>
              <w:spacing w:after="0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624" w:type="dxa"/>
            <w:shd w:val="clear" w:color="auto" w:fill="F2F2F2" w:themeFill="background1" w:themeFillShade="F2"/>
            <w:vAlign w:val="center"/>
          </w:tcPr>
          <w:p w14:paraId="7D8C2390" w14:textId="77777777" w:rsidR="008B17AA" w:rsidRPr="00F52690" w:rsidRDefault="008B17AA" w:rsidP="0086753F">
            <w:pPr>
              <w:spacing w:after="0"/>
              <w:jc w:val="lowKashida"/>
              <w:rPr>
                <w:rFonts w:cstheme="minorHAnsi"/>
                <w:sz w:val="24"/>
                <w:szCs w:val="24"/>
              </w:rPr>
            </w:pPr>
          </w:p>
        </w:tc>
      </w:tr>
      <w:tr w:rsidR="00BC543D" w:rsidRPr="00F52690" w14:paraId="2883E697" w14:textId="77777777" w:rsidTr="00C55665">
        <w:trPr>
          <w:trHeight w:val="227"/>
          <w:tblCellSpacing w:w="7" w:type="dxa"/>
          <w:jc w:val="center"/>
        </w:trPr>
        <w:tc>
          <w:tcPr>
            <w:tcW w:w="2945" w:type="dxa"/>
            <w:shd w:val="clear" w:color="auto" w:fill="D9D9D9" w:themeFill="background1" w:themeFillShade="D9"/>
            <w:vAlign w:val="center"/>
          </w:tcPr>
          <w:p w14:paraId="19ABEB98" w14:textId="77777777" w:rsidR="00BC543D" w:rsidRPr="00F52690" w:rsidRDefault="00BC543D" w:rsidP="0086753F">
            <w:pPr>
              <w:spacing w:after="0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624" w:type="dxa"/>
            <w:shd w:val="clear" w:color="auto" w:fill="D9D9D9" w:themeFill="background1" w:themeFillShade="D9"/>
            <w:vAlign w:val="center"/>
          </w:tcPr>
          <w:p w14:paraId="7379F39E" w14:textId="77777777" w:rsidR="00BC543D" w:rsidRPr="00F52690" w:rsidRDefault="00BC543D" w:rsidP="0086753F">
            <w:pPr>
              <w:spacing w:after="0"/>
              <w:jc w:val="lowKashida"/>
              <w:rPr>
                <w:rFonts w:cstheme="minorHAnsi"/>
                <w:sz w:val="24"/>
                <w:szCs w:val="24"/>
              </w:rPr>
            </w:pPr>
          </w:p>
        </w:tc>
      </w:tr>
    </w:tbl>
    <w:p w14:paraId="0EE35AFA" w14:textId="1E007D1F" w:rsidR="00DE2FB6" w:rsidRDefault="00DE2FB6" w:rsidP="0086753F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sz w:val="20"/>
          <w:szCs w:val="20"/>
        </w:rPr>
      </w:pPr>
      <w:r w:rsidRPr="00F52690">
        <w:rPr>
          <w:rFonts w:cstheme="minorHAnsi"/>
          <w:sz w:val="20"/>
          <w:szCs w:val="20"/>
          <w:rtl/>
        </w:rPr>
        <w:t xml:space="preserve">* </w:t>
      </w:r>
      <w:r w:rsidRPr="00F52690">
        <w:rPr>
          <w:rFonts w:cstheme="minorHAnsi"/>
          <w:sz w:val="20"/>
          <w:szCs w:val="20"/>
        </w:rPr>
        <w:t>including</w:t>
      </w:r>
      <w:r w:rsidR="0002505E" w:rsidRPr="00F52690">
        <w:rPr>
          <w:rFonts w:cstheme="minorHAnsi"/>
        </w:rPr>
        <w:t xml:space="preserve"> </w:t>
      </w:r>
      <w:r w:rsidR="0002505E" w:rsidRPr="00F52690">
        <w:rPr>
          <w:rFonts w:cstheme="minorHAnsi"/>
          <w:sz w:val="20"/>
          <w:szCs w:val="20"/>
        </w:rPr>
        <w:t>timing of implementation, number of participants, and outcomes.</w:t>
      </w:r>
    </w:p>
    <w:p w14:paraId="7799260C" w14:textId="77777777" w:rsidR="009E614F" w:rsidRPr="009E614F" w:rsidRDefault="009E614F" w:rsidP="009E614F">
      <w:pPr>
        <w:autoSpaceDE w:val="0"/>
        <w:autoSpaceDN w:val="0"/>
        <w:adjustRightInd w:val="0"/>
        <w:spacing w:after="0" w:line="288" w:lineRule="auto"/>
        <w:textAlignment w:val="center"/>
        <w:rPr>
          <w:rStyle w:val="a5"/>
          <w:rFonts w:asciiTheme="minorHAnsi" w:hAnsiTheme="minorHAnsi" w:cstheme="minorHAnsi"/>
          <w:b/>
          <w:bCs/>
          <w:color w:val="auto"/>
          <w:sz w:val="28"/>
          <w:szCs w:val="28"/>
          <w:lang w:bidi="ar-YE"/>
        </w:rPr>
      </w:pPr>
      <w:r w:rsidRPr="009E614F">
        <w:rPr>
          <w:rStyle w:val="a5"/>
          <w:rFonts w:asciiTheme="minorHAnsi" w:hAnsiTheme="minorHAnsi" w:cstheme="minorHAnsi"/>
          <w:b/>
          <w:bCs/>
          <w:color w:val="auto"/>
          <w:sz w:val="28"/>
          <w:szCs w:val="28"/>
          <w:lang w:bidi="ar-YE"/>
        </w:rPr>
        <w:t>Comment on community partnership activities**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628"/>
      </w:tblGrid>
      <w:tr w:rsidR="009E614F" w14:paraId="59ECE330" w14:textId="77777777" w:rsidTr="008B08A1">
        <w:tc>
          <w:tcPr>
            <w:tcW w:w="9628" w:type="dxa"/>
          </w:tcPr>
          <w:p w14:paraId="73FD5D30" w14:textId="77777777" w:rsidR="009E614F" w:rsidRDefault="009E614F" w:rsidP="008B08A1">
            <w:pPr>
              <w:autoSpaceDE w:val="0"/>
              <w:autoSpaceDN w:val="0"/>
              <w:adjustRightInd w:val="0"/>
              <w:spacing w:after="170" w:line="288" w:lineRule="auto"/>
              <w:jc w:val="lowKashida"/>
              <w:textAlignment w:val="center"/>
              <w:rPr>
                <w:rStyle w:val="a5"/>
                <w:rFonts w:asciiTheme="minorHAnsi" w:hAnsiTheme="minorHAnsi" w:cstheme="minorHAnsi"/>
                <w:b/>
                <w:bCs/>
                <w:color w:val="auto"/>
                <w:sz w:val="28"/>
                <w:szCs w:val="28"/>
                <w:lang w:bidi="ar-YE"/>
              </w:rPr>
            </w:pPr>
          </w:p>
        </w:tc>
      </w:tr>
    </w:tbl>
    <w:p w14:paraId="717CC9E0" w14:textId="4E8AE164" w:rsidR="00DE2FB6" w:rsidRPr="00F52690" w:rsidRDefault="00DE2FB6" w:rsidP="0086753F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rtl/>
        </w:rPr>
      </w:pPr>
      <w:r w:rsidRPr="00F52690">
        <w:rPr>
          <w:rFonts w:cstheme="minorHAnsi"/>
          <w:sz w:val="20"/>
          <w:szCs w:val="20"/>
          <w:rtl/>
        </w:rPr>
        <w:t xml:space="preserve">** </w:t>
      </w:r>
      <w:r w:rsidRPr="00F52690">
        <w:rPr>
          <w:rFonts w:cstheme="minorHAnsi"/>
          <w:sz w:val="20"/>
          <w:szCs w:val="20"/>
        </w:rPr>
        <w:t xml:space="preserve">including </w:t>
      </w:r>
      <w:r w:rsidR="0002505E" w:rsidRPr="00F52690">
        <w:rPr>
          <w:rFonts w:cstheme="minorHAnsi"/>
          <w:sz w:val="20"/>
          <w:szCs w:val="20"/>
        </w:rPr>
        <w:t>overall evaluation of the program's performance in these activities (if any).</w:t>
      </w:r>
    </w:p>
    <w:p w14:paraId="4DD73171" w14:textId="77777777" w:rsidR="00A6319B" w:rsidRPr="00F52690" w:rsidRDefault="00A6319B" w:rsidP="0086753F">
      <w:pPr>
        <w:pStyle w:val="2"/>
        <w:rPr>
          <w:rFonts w:asciiTheme="minorHAnsi" w:eastAsiaTheme="minorHAnsi" w:hAnsiTheme="minorHAnsi" w:cstheme="minorHAnsi"/>
          <w:color w:val="auto"/>
          <w:sz w:val="20"/>
          <w:szCs w:val="20"/>
        </w:rPr>
      </w:pPr>
      <w:bookmarkStart w:id="17" w:name="_Ref115696827"/>
    </w:p>
    <w:p w14:paraId="68A78367" w14:textId="4B012B1F" w:rsidR="00393194" w:rsidRPr="00F52690" w:rsidRDefault="00E5320A" w:rsidP="0086753F">
      <w:pPr>
        <w:pStyle w:val="2"/>
        <w:ind w:left="270" w:hanging="270"/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rtl/>
          <w:lang w:bidi="ar-YE"/>
        </w:rPr>
      </w:pPr>
      <w:bookmarkStart w:id="18" w:name="_Toc135900980"/>
      <w:r w:rsidRPr="00F52690"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>6</w:t>
      </w:r>
      <w:r w:rsidR="00DE2FB6" w:rsidRPr="00F52690"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>. Other Evaluation</w:t>
      </w:r>
      <w:r w:rsidR="00AC6ADD" w:rsidRPr="00F52690"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 xml:space="preserve"> (if any)</w:t>
      </w:r>
      <w:bookmarkEnd w:id="17"/>
      <w:bookmarkEnd w:id="18"/>
    </w:p>
    <w:p w14:paraId="096921D3" w14:textId="4429BF91" w:rsidR="003A4ABD" w:rsidRPr="009E614F" w:rsidRDefault="00BC4136" w:rsidP="009E614F">
      <w:pPr>
        <w:autoSpaceDE w:val="0"/>
        <w:autoSpaceDN w:val="0"/>
        <w:adjustRightInd w:val="0"/>
        <w:spacing w:after="0" w:line="288" w:lineRule="auto"/>
        <w:jc w:val="lowKashida"/>
        <w:textAlignment w:val="center"/>
        <w:rPr>
          <w:rFonts w:cstheme="minorHAnsi"/>
          <w:sz w:val="20"/>
          <w:szCs w:val="20"/>
          <w:rtl/>
        </w:rPr>
      </w:pPr>
      <w:r w:rsidRPr="009E614F">
        <w:rPr>
          <w:rFonts w:cstheme="minorHAnsi"/>
          <w:sz w:val="20"/>
          <w:szCs w:val="20"/>
        </w:rPr>
        <w:t>(e.g., independent reviewer, program advisory committee, and stakeholders (e.g</w:t>
      </w:r>
      <w:r w:rsidRPr="009E614F">
        <w:rPr>
          <w:rFonts w:cstheme="minorHAnsi"/>
          <w:color w:val="525252" w:themeColor="accent3" w:themeShade="80"/>
          <w:sz w:val="20"/>
          <w:szCs w:val="20"/>
          <w:lang w:bidi="ar-EG"/>
        </w:rPr>
        <w:t xml:space="preserve">., </w:t>
      </w:r>
      <w:r w:rsidRPr="009E614F">
        <w:rPr>
          <w:rFonts w:cstheme="minorHAnsi"/>
          <w:sz w:val="20"/>
          <w:szCs w:val="20"/>
        </w:rPr>
        <w:t>faculty members, alumni, and employers)</w:t>
      </w:r>
    </w:p>
    <w:tbl>
      <w:tblPr>
        <w:tblStyle w:val="a7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4010"/>
        <w:gridCol w:w="1362"/>
        <w:gridCol w:w="854"/>
        <w:gridCol w:w="3406"/>
      </w:tblGrid>
      <w:tr w:rsidR="00BC4136" w:rsidRPr="00F52690" w14:paraId="54012701" w14:textId="77777777" w:rsidTr="00C55665">
        <w:trPr>
          <w:trHeight w:val="392"/>
          <w:tblCellSpacing w:w="7" w:type="dxa"/>
          <w:jc w:val="center"/>
        </w:trPr>
        <w:tc>
          <w:tcPr>
            <w:tcW w:w="3989" w:type="dxa"/>
            <w:shd w:val="clear" w:color="auto" w:fill="4C3D8E"/>
            <w:vAlign w:val="center"/>
          </w:tcPr>
          <w:p w14:paraId="6D52D777" w14:textId="4B1F1F3D" w:rsidR="00BC4136" w:rsidRPr="00F52690" w:rsidRDefault="00BC4136" w:rsidP="009E614F">
            <w:pPr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Evaluation method:</w:t>
            </w:r>
          </w:p>
        </w:tc>
        <w:tc>
          <w:tcPr>
            <w:tcW w:w="2202" w:type="dxa"/>
            <w:gridSpan w:val="2"/>
            <w:shd w:val="clear" w:color="auto" w:fill="4C3D8E"/>
            <w:vAlign w:val="center"/>
          </w:tcPr>
          <w:p w14:paraId="1E20CF77" w14:textId="2E0D8669" w:rsidR="00BC4136" w:rsidRPr="00F52690" w:rsidRDefault="00BC4136" w:rsidP="009E614F">
            <w:pPr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Date:</w:t>
            </w:r>
          </w:p>
        </w:tc>
        <w:tc>
          <w:tcPr>
            <w:tcW w:w="3385" w:type="dxa"/>
            <w:shd w:val="clear" w:color="auto" w:fill="4C3D8E"/>
            <w:vAlign w:val="center"/>
          </w:tcPr>
          <w:p w14:paraId="6BC3DCF9" w14:textId="2A6E0ADB" w:rsidR="00BC4136" w:rsidRPr="00F52690" w:rsidRDefault="00BC4136" w:rsidP="009E614F">
            <w:pPr>
              <w:pStyle w:val="a6"/>
              <w:ind w:left="0" w:right="43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Number of Participants:</w:t>
            </w:r>
          </w:p>
        </w:tc>
      </w:tr>
      <w:tr w:rsidR="00E51EAE" w:rsidRPr="00F52690" w14:paraId="0048BC16" w14:textId="77777777" w:rsidTr="00C55665">
        <w:trPr>
          <w:trHeight w:val="368"/>
          <w:tblCellSpacing w:w="7" w:type="dxa"/>
          <w:jc w:val="center"/>
        </w:trPr>
        <w:tc>
          <w:tcPr>
            <w:tcW w:w="5351" w:type="dxa"/>
            <w:gridSpan w:val="2"/>
            <w:shd w:val="clear" w:color="auto" w:fill="9498CB"/>
            <w:vAlign w:val="center"/>
          </w:tcPr>
          <w:p w14:paraId="4B423697" w14:textId="096621A4" w:rsidR="00E51EAE" w:rsidRPr="00F52690" w:rsidRDefault="00BC4136" w:rsidP="009E614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ummary of Evaluator Review</w:t>
            </w:r>
          </w:p>
        </w:tc>
        <w:tc>
          <w:tcPr>
            <w:tcW w:w="4239" w:type="dxa"/>
            <w:gridSpan w:val="2"/>
            <w:shd w:val="clear" w:color="auto" w:fill="9498CB"/>
            <w:vAlign w:val="center"/>
          </w:tcPr>
          <w:p w14:paraId="463527E8" w14:textId="7D728C08" w:rsidR="00E51EAE" w:rsidRPr="00F52690" w:rsidRDefault="00BC4136" w:rsidP="009E614F">
            <w:pPr>
              <w:pStyle w:val="a6"/>
              <w:ind w:left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Program Response</w:t>
            </w:r>
          </w:p>
        </w:tc>
      </w:tr>
      <w:tr w:rsidR="00BC4136" w:rsidRPr="00F52690" w14:paraId="12DCCD4C" w14:textId="77777777" w:rsidTr="00C55665">
        <w:trPr>
          <w:tblCellSpacing w:w="7" w:type="dxa"/>
          <w:jc w:val="center"/>
        </w:trPr>
        <w:tc>
          <w:tcPr>
            <w:tcW w:w="5351" w:type="dxa"/>
            <w:gridSpan w:val="2"/>
            <w:shd w:val="clear" w:color="auto" w:fill="F2F2F2" w:themeFill="background1" w:themeFillShade="F2"/>
            <w:vAlign w:val="center"/>
          </w:tcPr>
          <w:p w14:paraId="456B8F01" w14:textId="77777777" w:rsidR="00BC4136" w:rsidRPr="00F52690" w:rsidRDefault="00BC4136" w:rsidP="009E614F">
            <w:pPr>
              <w:pStyle w:val="a6"/>
              <w:ind w:left="0" w:right="43"/>
              <w:jc w:val="lowKashida"/>
              <w:rPr>
                <w:rFonts w:cstheme="minorHAnsi"/>
                <w:sz w:val="24"/>
                <w:szCs w:val="24"/>
              </w:rPr>
            </w:pPr>
            <w:r w:rsidRPr="00F52690">
              <w:rPr>
                <w:rFonts w:cstheme="minorHAnsi"/>
                <w:sz w:val="24"/>
                <w:szCs w:val="24"/>
              </w:rPr>
              <w:t>Strengths</w:t>
            </w:r>
            <w:r w:rsidRPr="00F52690">
              <w:rPr>
                <w:rFonts w:cstheme="minorHAnsi"/>
                <w:sz w:val="24"/>
                <w:szCs w:val="24"/>
                <w:rtl/>
              </w:rPr>
              <w:t>:</w:t>
            </w:r>
          </w:p>
          <w:p w14:paraId="4A59FA9F" w14:textId="77777777" w:rsidR="00BC4136" w:rsidRPr="00F52690" w:rsidRDefault="00BC4136" w:rsidP="009E614F">
            <w:pPr>
              <w:pStyle w:val="a6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cstheme="minorHAnsi"/>
                <w:sz w:val="24"/>
                <w:szCs w:val="24"/>
              </w:rPr>
            </w:pPr>
            <w:r w:rsidRPr="00F52690">
              <w:rPr>
                <w:rFonts w:cstheme="minorHAnsi"/>
                <w:sz w:val="24"/>
                <w:szCs w:val="24"/>
              </w:rPr>
              <w:t xml:space="preserve"> </w:t>
            </w:r>
          </w:p>
          <w:p w14:paraId="2F67EC4D" w14:textId="78F076C2" w:rsidR="00BC4136" w:rsidRPr="00F52690" w:rsidRDefault="00BC4136" w:rsidP="009E614F">
            <w:pPr>
              <w:pStyle w:val="a6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cstheme="minorHAnsi"/>
                <w:sz w:val="24"/>
                <w:szCs w:val="24"/>
              </w:rPr>
            </w:pPr>
            <w:r w:rsidRPr="00F52690">
              <w:rPr>
                <w:rFonts w:cstheme="minorHAnsi"/>
                <w:sz w:val="24"/>
                <w:szCs w:val="24"/>
              </w:rPr>
              <w:t xml:space="preserve"> </w:t>
            </w:r>
          </w:p>
        </w:tc>
        <w:tc>
          <w:tcPr>
            <w:tcW w:w="4239" w:type="dxa"/>
            <w:gridSpan w:val="2"/>
            <w:shd w:val="clear" w:color="auto" w:fill="F2F2F2" w:themeFill="background1" w:themeFillShade="F2"/>
          </w:tcPr>
          <w:p w14:paraId="40E1007F" w14:textId="77777777" w:rsidR="00BC4136" w:rsidRPr="00F52690" w:rsidRDefault="00BC4136" w:rsidP="009E614F">
            <w:pPr>
              <w:pStyle w:val="a6"/>
              <w:ind w:left="0" w:right="43"/>
              <w:jc w:val="lowKashida"/>
              <w:rPr>
                <w:rFonts w:cstheme="minorHAnsi"/>
                <w:sz w:val="24"/>
                <w:szCs w:val="24"/>
              </w:rPr>
            </w:pPr>
            <w:r w:rsidRPr="00F52690">
              <w:rPr>
                <w:rFonts w:cstheme="minorHAnsi"/>
                <w:sz w:val="24"/>
                <w:szCs w:val="24"/>
              </w:rPr>
              <w:t xml:space="preserve"> </w:t>
            </w:r>
          </w:p>
        </w:tc>
      </w:tr>
      <w:tr w:rsidR="00BC4136" w:rsidRPr="00F52690" w14:paraId="0D789F47" w14:textId="77777777" w:rsidTr="00C55665">
        <w:trPr>
          <w:tblCellSpacing w:w="7" w:type="dxa"/>
          <w:jc w:val="center"/>
        </w:trPr>
        <w:tc>
          <w:tcPr>
            <w:tcW w:w="5351" w:type="dxa"/>
            <w:gridSpan w:val="2"/>
            <w:shd w:val="clear" w:color="auto" w:fill="D9D9D9" w:themeFill="background1" w:themeFillShade="D9"/>
            <w:vAlign w:val="center"/>
          </w:tcPr>
          <w:p w14:paraId="3A4E9FB1" w14:textId="41FAA847" w:rsidR="00BC4136" w:rsidRPr="00F52690" w:rsidRDefault="00BC4136" w:rsidP="009E614F">
            <w:pPr>
              <w:pStyle w:val="a6"/>
              <w:ind w:left="0" w:right="43"/>
              <w:jc w:val="lowKashida"/>
              <w:rPr>
                <w:rFonts w:cstheme="minorHAnsi"/>
                <w:sz w:val="24"/>
                <w:szCs w:val="24"/>
              </w:rPr>
            </w:pPr>
            <w:r w:rsidRPr="00F52690">
              <w:rPr>
                <w:rFonts w:cstheme="minorHAnsi"/>
                <w:sz w:val="24"/>
                <w:szCs w:val="24"/>
              </w:rPr>
              <w:t>Points for Improvements</w:t>
            </w:r>
            <w:r w:rsidRPr="00F52690">
              <w:rPr>
                <w:rFonts w:cstheme="minorHAnsi"/>
                <w:sz w:val="24"/>
                <w:szCs w:val="24"/>
                <w:rtl/>
              </w:rPr>
              <w:t>:</w:t>
            </w:r>
          </w:p>
          <w:p w14:paraId="755111AE" w14:textId="77777777" w:rsidR="00BC4136" w:rsidRPr="00F52690" w:rsidRDefault="00BC4136" w:rsidP="009E614F">
            <w:pPr>
              <w:pStyle w:val="a6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cstheme="minorHAnsi"/>
                <w:sz w:val="24"/>
                <w:szCs w:val="24"/>
              </w:rPr>
            </w:pPr>
            <w:r w:rsidRPr="00F52690">
              <w:rPr>
                <w:rFonts w:cstheme="minorHAnsi"/>
                <w:sz w:val="24"/>
                <w:szCs w:val="24"/>
              </w:rPr>
              <w:t xml:space="preserve"> </w:t>
            </w:r>
          </w:p>
          <w:p w14:paraId="2FD07D85" w14:textId="42202BE2" w:rsidR="00BC4136" w:rsidRPr="00F52690" w:rsidRDefault="00BC4136" w:rsidP="009E614F">
            <w:pPr>
              <w:pStyle w:val="a6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cstheme="minorHAnsi"/>
                <w:sz w:val="24"/>
                <w:szCs w:val="24"/>
              </w:rPr>
            </w:pPr>
            <w:r w:rsidRPr="00F52690">
              <w:rPr>
                <w:rFonts w:cstheme="minorHAnsi"/>
                <w:sz w:val="24"/>
                <w:szCs w:val="24"/>
              </w:rPr>
              <w:t xml:space="preserve"> </w:t>
            </w:r>
          </w:p>
        </w:tc>
        <w:tc>
          <w:tcPr>
            <w:tcW w:w="4239" w:type="dxa"/>
            <w:gridSpan w:val="2"/>
            <w:shd w:val="clear" w:color="auto" w:fill="D9D9D9" w:themeFill="background1" w:themeFillShade="D9"/>
          </w:tcPr>
          <w:p w14:paraId="6C6C2FF4" w14:textId="77777777" w:rsidR="00BC4136" w:rsidRPr="00F52690" w:rsidRDefault="00BC4136" w:rsidP="009E614F">
            <w:pPr>
              <w:pStyle w:val="a6"/>
              <w:ind w:left="0" w:right="43"/>
              <w:jc w:val="lowKashida"/>
              <w:rPr>
                <w:rFonts w:cstheme="minorHAnsi"/>
                <w:sz w:val="24"/>
                <w:szCs w:val="24"/>
              </w:rPr>
            </w:pPr>
            <w:r w:rsidRPr="00F52690">
              <w:rPr>
                <w:rFonts w:cstheme="minorHAnsi"/>
                <w:sz w:val="24"/>
                <w:szCs w:val="24"/>
              </w:rPr>
              <w:t xml:space="preserve"> </w:t>
            </w:r>
          </w:p>
        </w:tc>
      </w:tr>
      <w:tr w:rsidR="00BC4136" w:rsidRPr="00F52690" w14:paraId="7012016A" w14:textId="77777777" w:rsidTr="00C55665">
        <w:trPr>
          <w:tblCellSpacing w:w="7" w:type="dxa"/>
          <w:jc w:val="center"/>
        </w:trPr>
        <w:tc>
          <w:tcPr>
            <w:tcW w:w="5351" w:type="dxa"/>
            <w:gridSpan w:val="2"/>
            <w:shd w:val="clear" w:color="auto" w:fill="F2F2F2" w:themeFill="background1" w:themeFillShade="F2"/>
            <w:vAlign w:val="center"/>
          </w:tcPr>
          <w:p w14:paraId="2A70EBEE" w14:textId="0D8AFDF5" w:rsidR="00BC4136" w:rsidRPr="00F52690" w:rsidRDefault="00BC4136" w:rsidP="009E614F">
            <w:pPr>
              <w:pStyle w:val="a6"/>
              <w:ind w:left="0" w:right="43"/>
              <w:jc w:val="lowKashida"/>
              <w:rPr>
                <w:rFonts w:cstheme="minorHAnsi"/>
                <w:sz w:val="24"/>
                <w:szCs w:val="24"/>
              </w:rPr>
            </w:pPr>
            <w:r w:rsidRPr="00F52690">
              <w:rPr>
                <w:rFonts w:cstheme="minorHAnsi"/>
                <w:sz w:val="24"/>
                <w:szCs w:val="24"/>
              </w:rPr>
              <w:t xml:space="preserve">Suggestions for </w:t>
            </w:r>
            <w:r w:rsidR="00405F91" w:rsidRPr="00F52690">
              <w:rPr>
                <w:rFonts w:cstheme="minorHAnsi"/>
                <w:sz w:val="24"/>
                <w:szCs w:val="24"/>
              </w:rPr>
              <w:t>development</w:t>
            </w:r>
            <w:r w:rsidRPr="00F52690">
              <w:rPr>
                <w:rFonts w:cstheme="minorHAnsi"/>
                <w:sz w:val="24"/>
                <w:szCs w:val="24"/>
                <w:rtl/>
              </w:rPr>
              <w:t>:</w:t>
            </w:r>
          </w:p>
          <w:p w14:paraId="4917E001" w14:textId="77777777" w:rsidR="00BC4136" w:rsidRPr="00F52690" w:rsidRDefault="00BC4136" w:rsidP="009E614F">
            <w:pPr>
              <w:pStyle w:val="a6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cstheme="minorHAnsi"/>
                <w:sz w:val="24"/>
                <w:szCs w:val="24"/>
              </w:rPr>
            </w:pPr>
            <w:r w:rsidRPr="00F52690">
              <w:rPr>
                <w:rFonts w:cstheme="minorHAnsi"/>
                <w:sz w:val="24"/>
                <w:szCs w:val="24"/>
              </w:rPr>
              <w:t xml:space="preserve"> </w:t>
            </w:r>
          </w:p>
          <w:p w14:paraId="17EEE63C" w14:textId="33F95856" w:rsidR="00BC4136" w:rsidRPr="00F52690" w:rsidRDefault="00BC4136" w:rsidP="009E614F">
            <w:pPr>
              <w:pStyle w:val="a6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cstheme="minorHAnsi"/>
                <w:sz w:val="24"/>
                <w:szCs w:val="24"/>
                <w:rtl/>
              </w:rPr>
            </w:pPr>
            <w:r w:rsidRPr="00F52690">
              <w:rPr>
                <w:rFonts w:cstheme="minorHAnsi"/>
                <w:sz w:val="24"/>
                <w:szCs w:val="24"/>
              </w:rPr>
              <w:t xml:space="preserve">  </w:t>
            </w:r>
          </w:p>
        </w:tc>
        <w:tc>
          <w:tcPr>
            <w:tcW w:w="4239" w:type="dxa"/>
            <w:gridSpan w:val="2"/>
            <w:shd w:val="clear" w:color="auto" w:fill="F2F2F2" w:themeFill="background1" w:themeFillShade="F2"/>
          </w:tcPr>
          <w:p w14:paraId="430348F0" w14:textId="77777777" w:rsidR="00BC4136" w:rsidRPr="00F52690" w:rsidRDefault="00BC4136" w:rsidP="009E614F">
            <w:pPr>
              <w:pStyle w:val="a6"/>
              <w:ind w:left="0" w:right="43"/>
              <w:jc w:val="lowKashida"/>
              <w:rPr>
                <w:rFonts w:cstheme="minorHAnsi"/>
                <w:sz w:val="24"/>
                <w:szCs w:val="24"/>
              </w:rPr>
            </w:pPr>
            <w:r w:rsidRPr="00F52690">
              <w:rPr>
                <w:rFonts w:cstheme="minorHAnsi"/>
                <w:sz w:val="24"/>
                <w:szCs w:val="24"/>
              </w:rPr>
              <w:t xml:space="preserve"> </w:t>
            </w:r>
          </w:p>
        </w:tc>
      </w:tr>
    </w:tbl>
    <w:p w14:paraId="70FA5AA5" w14:textId="0FB8D9B6" w:rsidR="00887AE2" w:rsidRDefault="00BC4136" w:rsidP="0086753F">
      <w:pPr>
        <w:autoSpaceDE w:val="0"/>
        <w:autoSpaceDN w:val="0"/>
        <w:adjustRightInd w:val="0"/>
        <w:spacing w:after="170" w:line="288" w:lineRule="auto"/>
        <w:textAlignment w:val="center"/>
        <w:rPr>
          <w:rFonts w:cstheme="minorHAnsi"/>
          <w:sz w:val="20"/>
          <w:szCs w:val="20"/>
        </w:rPr>
      </w:pPr>
      <w:r w:rsidRPr="00F52690">
        <w:rPr>
          <w:rFonts w:cstheme="minorHAnsi"/>
          <w:sz w:val="20"/>
          <w:szCs w:val="20"/>
          <w:rtl/>
        </w:rPr>
        <w:t xml:space="preserve">* </w:t>
      </w:r>
      <w:r w:rsidRPr="00F52690">
        <w:rPr>
          <w:rFonts w:cstheme="minorHAnsi"/>
          <w:sz w:val="20"/>
          <w:szCs w:val="20"/>
        </w:rPr>
        <w:t xml:space="preserve">Attach independent reviewer’s report and stakeholders’ survey </w:t>
      </w:r>
      <w:r w:rsidR="00C12594" w:rsidRPr="00F52690">
        <w:rPr>
          <w:rFonts w:cstheme="minorHAnsi"/>
          <w:sz w:val="20"/>
          <w:szCs w:val="20"/>
        </w:rPr>
        <w:t>reports (</w:t>
      </w:r>
      <w:r w:rsidRPr="00F52690">
        <w:rPr>
          <w:rFonts w:cstheme="minorHAnsi"/>
          <w:sz w:val="20"/>
          <w:szCs w:val="20"/>
        </w:rPr>
        <w:t>if any).</w:t>
      </w:r>
    </w:p>
    <w:p w14:paraId="4184D94F" w14:textId="77777777" w:rsidR="00887AE2" w:rsidRDefault="00887AE2">
      <w:p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br w:type="page"/>
      </w:r>
    </w:p>
    <w:p w14:paraId="036A322D" w14:textId="59597E62" w:rsidR="00F5117C" w:rsidRPr="00F52690" w:rsidRDefault="00F5117C" w:rsidP="0086753F">
      <w:pPr>
        <w:pStyle w:val="1"/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</w:rPr>
      </w:pPr>
      <w:bookmarkStart w:id="19" w:name="_Toc107406181"/>
      <w:bookmarkStart w:id="20" w:name="_Ref115696852"/>
      <w:bookmarkStart w:id="21" w:name="_Toc135900981"/>
      <w:r w:rsidRPr="00F52690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</w:rPr>
        <w:lastRenderedPageBreak/>
        <w:t xml:space="preserve">C. </w:t>
      </w:r>
      <w:r w:rsidR="00506C17" w:rsidRPr="00F52690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Program </w:t>
      </w:r>
      <w:r w:rsidRPr="00F52690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Key Performance Indicators</w:t>
      </w:r>
      <w:r w:rsidRPr="00F52690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</w:rPr>
        <w:t xml:space="preserve"> (KPIs)</w:t>
      </w:r>
      <w:bookmarkEnd w:id="19"/>
      <w:bookmarkEnd w:id="20"/>
      <w:bookmarkEnd w:id="21"/>
    </w:p>
    <w:p w14:paraId="6E6E6E6C" w14:textId="2B661A0A" w:rsidR="00A979FA" w:rsidRPr="00C55665" w:rsidRDefault="00F5117C" w:rsidP="00C55665">
      <w:pPr>
        <w:autoSpaceDE w:val="0"/>
        <w:autoSpaceDN w:val="0"/>
        <w:adjustRightInd w:val="0"/>
        <w:spacing w:after="0" w:line="288" w:lineRule="auto"/>
        <w:jc w:val="lowKashida"/>
        <w:textAlignment w:val="center"/>
        <w:rPr>
          <w:rFonts w:cstheme="minorHAnsi"/>
          <w:sz w:val="20"/>
          <w:szCs w:val="20"/>
          <w:rtl/>
        </w:rPr>
      </w:pPr>
      <w:r w:rsidRPr="00C55665">
        <w:rPr>
          <w:rFonts w:cstheme="minorHAnsi"/>
          <w:sz w:val="20"/>
          <w:szCs w:val="20"/>
        </w:rPr>
        <w:t>Including the key performance indicators required by the NCAAA.</w:t>
      </w:r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578"/>
        <w:gridCol w:w="2237"/>
        <w:gridCol w:w="1174"/>
        <w:gridCol w:w="1253"/>
        <w:gridCol w:w="1247"/>
        <w:gridCol w:w="2212"/>
        <w:gridCol w:w="931"/>
      </w:tblGrid>
      <w:tr w:rsidR="00C55665" w:rsidRPr="00F52690" w14:paraId="2A3BEC32" w14:textId="77777777" w:rsidTr="00FF7C01">
        <w:trPr>
          <w:trHeight w:val="558"/>
          <w:tblCellSpacing w:w="7" w:type="dxa"/>
          <w:jc w:val="center"/>
        </w:trPr>
        <w:tc>
          <w:tcPr>
            <w:tcW w:w="557" w:type="dxa"/>
            <w:shd w:val="clear" w:color="auto" w:fill="4C3D8E"/>
            <w:vAlign w:val="center"/>
          </w:tcPr>
          <w:p w14:paraId="76C9EB7F" w14:textId="3792BE05" w:rsidR="00F5117C" w:rsidRPr="00F52690" w:rsidRDefault="00F5117C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No</w:t>
            </w:r>
          </w:p>
        </w:tc>
        <w:tc>
          <w:tcPr>
            <w:tcW w:w="2223" w:type="dxa"/>
            <w:shd w:val="clear" w:color="auto" w:fill="4C3D8E"/>
            <w:vAlign w:val="center"/>
          </w:tcPr>
          <w:p w14:paraId="3B5C60D2" w14:textId="10152085" w:rsidR="00F5117C" w:rsidRPr="00F52690" w:rsidRDefault="00F5117C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KPI</w:t>
            </w:r>
          </w:p>
        </w:tc>
        <w:tc>
          <w:tcPr>
            <w:tcW w:w="1160" w:type="dxa"/>
            <w:shd w:val="clear" w:color="auto" w:fill="4C3D8E"/>
            <w:vAlign w:val="center"/>
          </w:tcPr>
          <w:p w14:paraId="745B599F" w14:textId="77777777" w:rsidR="00F5117C" w:rsidRPr="00C55665" w:rsidRDefault="00F5117C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0"/>
                <w:szCs w:val="20"/>
              </w:rPr>
            </w:pPr>
            <w:r w:rsidRPr="00C55665">
              <w:rPr>
                <w:rFonts w:cstheme="minorHAnsi"/>
                <w:b/>
                <w:bCs/>
                <w:color w:val="FFFFFF" w:themeColor="background1"/>
                <w:sz w:val="20"/>
                <w:szCs w:val="20"/>
              </w:rPr>
              <w:t>Targeted</w:t>
            </w:r>
          </w:p>
          <w:p w14:paraId="61FB3187" w14:textId="6F8A2DFB" w:rsidR="00F5117C" w:rsidRPr="00C55665" w:rsidRDefault="00F5117C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0"/>
                <w:szCs w:val="20"/>
              </w:rPr>
            </w:pPr>
            <w:r w:rsidRPr="00C55665">
              <w:rPr>
                <w:rFonts w:cstheme="minorHAnsi"/>
                <w:b/>
                <w:bCs/>
                <w:color w:val="FFFFFF" w:themeColor="background1"/>
                <w:sz w:val="20"/>
                <w:szCs w:val="20"/>
              </w:rPr>
              <w:t xml:space="preserve">Value  </w:t>
            </w:r>
          </w:p>
        </w:tc>
        <w:tc>
          <w:tcPr>
            <w:tcW w:w="1239" w:type="dxa"/>
            <w:shd w:val="clear" w:color="auto" w:fill="4C3D8E"/>
            <w:vAlign w:val="center"/>
          </w:tcPr>
          <w:p w14:paraId="2949884D" w14:textId="77777777" w:rsidR="00F5117C" w:rsidRPr="00C55665" w:rsidRDefault="00F5117C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0"/>
                <w:szCs w:val="20"/>
              </w:rPr>
            </w:pPr>
            <w:r w:rsidRPr="00C55665">
              <w:rPr>
                <w:rFonts w:cstheme="minorHAnsi"/>
                <w:b/>
                <w:bCs/>
                <w:color w:val="FFFFFF" w:themeColor="background1"/>
                <w:sz w:val="20"/>
                <w:szCs w:val="20"/>
              </w:rPr>
              <w:t>Actual</w:t>
            </w:r>
          </w:p>
          <w:p w14:paraId="7CA7EEB1" w14:textId="04FEB1AA" w:rsidR="00F5117C" w:rsidRPr="00C55665" w:rsidRDefault="00F5117C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0"/>
                <w:szCs w:val="20"/>
              </w:rPr>
            </w:pPr>
            <w:r w:rsidRPr="00C55665">
              <w:rPr>
                <w:rFonts w:cstheme="minorHAnsi"/>
                <w:b/>
                <w:bCs/>
                <w:color w:val="FFFFFF" w:themeColor="background1"/>
                <w:sz w:val="20"/>
                <w:szCs w:val="20"/>
              </w:rPr>
              <w:t>Value</w:t>
            </w:r>
          </w:p>
        </w:tc>
        <w:tc>
          <w:tcPr>
            <w:tcW w:w="1233" w:type="dxa"/>
            <w:shd w:val="clear" w:color="auto" w:fill="4C3D8E"/>
            <w:vAlign w:val="center"/>
          </w:tcPr>
          <w:p w14:paraId="288CC759" w14:textId="77777777" w:rsidR="00F5117C" w:rsidRPr="00C55665" w:rsidRDefault="00F5117C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0"/>
                <w:szCs w:val="20"/>
              </w:rPr>
            </w:pPr>
            <w:r w:rsidRPr="00C55665">
              <w:rPr>
                <w:rFonts w:cstheme="minorHAnsi"/>
                <w:b/>
                <w:bCs/>
                <w:color w:val="FFFFFF" w:themeColor="background1"/>
                <w:sz w:val="20"/>
                <w:szCs w:val="20"/>
              </w:rPr>
              <w:t>Internal</w:t>
            </w:r>
          </w:p>
          <w:p w14:paraId="517CF6A8" w14:textId="3BC85FE6" w:rsidR="00F5117C" w:rsidRPr="00C55665" w:rsidRDefault="00F5117C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0"/>
                <w:szCs w:val="20"/>
              </w:rPr>
            </w:pPr>
            <w:r w:rsidRPr="00C55665">
              <w:rPr>
                <w:rFonts w:cstheme="minorHAnsi"/>
                <w:b/>
                <w:bCs/>
                <w:color w:val="FFFFFF" w:themeColor="background1"/>
                <w:sz w:val="20"/>
                <w:szCs w:val="20"/>
              </w:rPr>
              <w:t>Benchmark</w:t>
            </w:r>
          </w:p>
        </w:tc>
        <w:tc>
          <w:tcPr>
            <w:tcW w:w="2198" w:type="dxa"/>
            <w:shd w:val="clear" w:color="auto" w:fill="4C3D8E"/>
            <w:vAlign w:val="center"/>
          </w:tcPr>
          <w:p w14:paraId="420F7CB3" w14:textId="3EE22E38" w:rsidR="00F5117C" w:rsidRPr="00F52690" w:rsidRDefault="00F5117C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nalysis</w:t>
            </w:r>
          </w:p>
        </w:tc>
        <w:tc>
          <w:tcPr>
            <w:tcW w:w="910" w:type="dxa"/>
            <w:shd w:val="clear" w:color="auto" w:fill="4C3D8E"/>
            <w:vAlign w:val="center"/>
          </w:tcPr>
          <w:p w14:paraId="672FA78E" w14:textId="106380F0" w:rsidR="00F5117C" w:rsidRPr="00F52690" w:rsidRDefault="00F5117C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C55665">
              <w:rPr>
                <w:rFonts w:cstheme="minorHAnsi"/>
                <w:b/>
                <w:bCs/>
                <w:color w:val="FFFFFF" w:themeColor="background1"/>
                <w:sz w:val="20"/>
                <w:szCs w:val="20"/>
              </w:rPr>
              <w:t>New Target</w:t>
            </w:r>
          </w:p>
        </w:tc>
      </w:tr>
      <w:tr w:rsidR="00C55665" w:rsidRPr="00F52690" w14:paraId="14303776" w14:textId="77777777" w:rsidTr="00FF7C01">
        <w:trPr>
          <w:trHeight w:val="283"/>
          <w:tblCellSpacing w:w="7" w:type="dxa"/>
          <w:jc w:val="center"/>
        </w:trPr>
        <w:tc>
          <w:tcPr>
            <w:tcW w:w="557" w:type="dxa"/>
            <w:shd w:val="clear" w:color="auto" w:fill="F2F2F2" w:themeFill="background1" w:themeFillShade="F2"/>
          </w:tcPr>
          <w:p w14:paraId="57E10C6F" w14:textId="77777777" w:rsidR="00EE13C1" w:rsidRPr="00C55665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C55665">
              <w:rPr>
                <w:rFonts w:cstheme="minorHAnsi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2223" w:type="dxa"/>
            <w:shd w:val="clear" w:color="auto" w:fill="F2F2F2" w:themeFill="background1" w:themeFillShade="F2"/>
            <w:vAlign w:val="center"/>
          </w:tcPr>
          <w:p w14:paraId="6FA6E918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160" w:type="dxa"/>
            <w:shd w:val="clear" w:color="auto" w:fill="F2F2F2" w:themeFill="background1" w:themeFillShade="F2"/>
            <w:vAlign w:val="center"/>
          </w:tcPr>
          <w:p w14:paraId="714937B3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239" w:type="dxa"/>
            <w:shd w:val="clear" w:color="auto" w:fill="F2F2F2" w:themeFill="background1" w:themeFillShade="F2"/>
            <w:vAlign w:val="center"/>
          </w:tcPr>
          <w:p w14:paraId="20EAC324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233" w:type="dxa"/>
            <w:shd w:val="clear" w:color="auto" w:fill="F2F2F2" w:themeFill="background1" w:themeFillShade="F2"/>
            <w:vAlign w:val="center"/>
          </w:tcPr>
          <w:p w14:paraId="694D1252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198" w:type="dxa"/>
            <w:shd w:val="clear" w:color="auto" w:fill="F2F2F2" w:themeFill="background1" w:themeFillShade="F2"/>
            <w:vAlign w:val="center"/>
          </w:tcPr>
          <w:p w14:paraId="4CC4B040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10" w:type="dxa"/>
            <w:shd w:val="clear" w:color="auto" w:fill="F2F2F2" w:themeFill="background1" w:themeFillShade="F2"/>
            <w:vAlign w:val="center"/>
          </w:tcPr>
          <w:p w14:paraId="30AA66A3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</w:tr>
      <w:tr w:rsidR="00C55665" w:rsidRPr="00F52690" w14:paraId="1B5C5775" w14:textId="77777777" w:rsidTr="00FF7C01">
        <w:trPr>
          <w:trHeight w:val="283"/>
          <w:tblCellSpacing w:w="7" w:type="dxa"/>
          <w:jc w:val="center"/>
        </w:trPr>
        <w:tc>
          <w:tcPr>
            <w:tcW w:w="557" w:type="dxa"/>
            <w:shd w:val="clear" w:color="auto" w:fill="D9D9D9" w:themeFill="background1" w:themeFillShade="D9"/>
          </w:tcPr>
          <w:p w14:paraId="18CC5ED8" w14:textId="77777777" w:rsidR="00EE13C1" w:rsidRPr="00C55665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C55665">
              <w:rPr>
                <w:rFonts w:cstheme="minorHAnsi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2223" w:type="dxa"/>
            <w:shd w:val="clear" w:color="auto" w:fill="D9D9D9" w:themeFill="background1" w:themeFillShade="D9"/>
            <w:vAlign w:val="center"/>
          </w:tcPr>
          <w:p w14:paraId="735F480D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160" w:type="dxa"/>
            <w:shd w:val="clear" w:color="auto" w:fill="D9D9D9" w:themeFill="background1" w:themeFillShade="D9"/>
            <w:vAlign w:val="center"/>
          </w:tcPr>
          <w:p w14:paraId="295C14C8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239" w:type="dxa"/>
            <w:shd w:val="clear" w:color="auto" w:fill="D9D9D9" w:themeFill="background1" w:themeFillShade="D9"/>
            <w:vAlign w:val="center"/>
          </w:tcPr>
          <w:p w14:paraId="4C961273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233" w:type="dxa"/>
            <w:shd w:val="clear" w:color="auto" w:fill="D9D9D9" w:themeFill="background1" w:themeFillShade="D9"/>
            <w:vAlign w:val="center"/>
          </w:tcPr>
          <w:p w14:paraId="344E9ECB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198" w:type="dxa"/>
            <w:shd w:val="clear" w:color="auto" w:fill="D9D9D9" w:themeFill="background1" w:themeFillShade="D9"/>
            <w:vAlign w:val="center"/>
          </w:tcPr>
          <w:p w14:paraId="472EA37E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10" w:type="dxa"/>
            <w:shd w:val="clear" w:color="auto" w:fill="D9D9D9" w:themeFill="background1" w:themeFillShade="D9"/>
            <w:vAlign w:val="center"/>
          </w:tcPr>
          <w:p w14:paraId="6342F921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</w:tr>
      <w:tr w:rsidR="00C55665" w:rsidRPr="00F52690" w14:paraId="6D0D80B2" w14:textId="77777777" w:rsidTr="00FF7C01">
        <w:trPr>
          <w:trHeight w:val="283"/>
          <w:tblCellSpacing w:w="7" w:type="dxa"/>
          <w:jc w:val="center"/>
        </w:trPr>
        <w:tc>
          <w:tcPr>
            <w:tcW w:w="557" w:type="dxa"/>
            <w:shd w:val="clear" w:color="auto" w:fill="F2F2F2" w:themeFill="background1" w:themeFillShade="F2"/>
          </w:tcPr>
          <w:p w14:paraId="4093EFA2" w14:textId="77777777" w:rsidR="00EE13C1" w:rsidRPr="00C55665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C55665">
              <w:rPr>
                <w:rFonts w:cstheme="minorHAnsi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2223" w:type="dxa"/>
            <w:shd w:val="clear" w:color="auto" w:fill="F2F2F2" w:themeFill="background1" w:themeFillShade="F2"/>
            <w:vAlign w:val="center"/>
          </w:tcPr>
          <w:p w14:paraId="065CE250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160" w:type="dxa"/>
            <w:shd w:val="clear" w:color="auto" w:fill="F2F2F2" w:themeFill="background1" w:themeFillShade="F2"/>
            <w:vAlign w:val="center"/>
          </w:tcPr>
          <w:p w14:paraId="3462BCFA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239" w:type="dxa"/>
            <w:shd w:val="clear" w:color="auto" w:fill="F2F2F2" w:themeFill="background1" w:themeFillShade="F2"/>
            <w:vAlign w:val="center"/>
          </w:tcPr>
          <w:p w14:paraId="4AF89936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233" w:type="dxa"/>
            <w:shd w:val="clear" w:color="auto" w:fill="F2F2F2" w:themeFill="background1" w:themeFillShade="F2"/>
            <w:vAlign w:val="center"/>
          </w:tcPr>
          <w:p w14:paraId="3E1A9704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198" w:type="dxa"/>
            <w:shd w:val="clear" w:color="auto" w:fill="F2F2F2" w:themeFill="background1" w:themeFillShade="F2"/>
            <w:vAlign w:val="center"/>
          </w:tcPr>
          <w:p w14:paraId="1D204B99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10" w:type="dxa"/>
            <w:shd w:val="clear" w:color="auto" w:fill="F2F2F2" w:themeFill="background1" w:themeFillShade="F2"/>
            <w:vAlign w:val="center"/>
          </w:tcPr>
          <w:p w14:paraId="7B00E992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</w:tr>
      <w:tr w:rsidR="00C55665" w:rsidRPr="00F52690" w14:paraId="55A88174" w14:textId="77777777" w:rsidTr="00FF7C01">
        <w:trPr>
          <w:trHeight w:val="283"/>
          <w:tblCellSpacing w:w="7" w:type="dxa"/>
          <w:jc w:val="center"/>
        </w:trPr>
        <w:tc>
          <w:tcPr>
            <w:tcW w:w="557" w:type="dxa"/>
            <w:shd w:val="clear" w:color="auto" w:fill="D9D9D9" w:themeFill="background1" w:themeFillShade="D9"/>
          </w:tcPr>
          <w:p w14:paraId="3A0F13D7" w14:textId="77777777" w:rsidR="00EE13C1" w:rsidRPr="00C55665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C55665">
              <w:rPr>
                <w:rFonts w:cstheme="minorHAnsi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2223" w:type="dxa"/>
            <w:shd w:val="clear" w:color="auto" w:fill="D9D9D9" w:themeFill="background1" w:themeFillShade="D9"/>
            <w:vAlign w:val="center"/>
          </w:tcPr>
          <w:p w14:paraId="6F78FD96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160" w:type="dxa"/>
            <w:shd w:val="clear" w:color="auto" w:fill="D9D9D9" w:themeFill="background1" w:themeFillShade="D9"/>
            <w:vAlign w:val="center"/>
          </w:tcPr>
          <w:p w14:paraId="0FA56592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239" w:type="dxa"/>
            <w:shd w:val="clear" w:color="auto" w:fill="D9D9D9" w:themeFill="background1" w:themeFillShade="D9"/>
            <w:vAlign w:val="center"/>
          </w:tcPr>
          <w:p w14:paraId="5736521A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233" w:type="dxa"/>
            <w:shd w:val="clear" w:color="auto" w:fill="D9D9D9" w:themeFill="background1" w:themeFillShade="D9"/>
            <w:vAlign w:val="center"/>
          </w:tcPr>
          <w:p w14:paraId="59F894E6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198" w:type="dxa"/>
            <w:shd w:val="clear" w:color="auto" w:fill="D9D9D9" w:themeFill="background1" w:themeFillShade="D9"/>
            <w:vAlign w:val="center"/>
          </w:tcPr>
          <w:p w14:paraId="30751326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10" w:type="dxa"/>
            <w:shd w:val="clear" w:color="auto" w:fill="D9D9D9" w:themeFill="background1" w:themeFillShade="D9"/>
            <w:vAlign w:val="center"/>
          </w:tcPr>
          <w:p w14:paraId="166C593F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</w:tr>
      <w:tr w:rsidR="00C55665" w:rsidRPr="00F52690" w14:paraId="2EEB8215" w14:textId="77777777" w:rsidTr="00FF7C01">
        <w:trPr>
          <w:trHeight w:val="283"/>
          <w:tblCellSpacing w:w="7" w:type="dxa"/>
          <w:jc w:val="center"/>
        </w:trPr>
        <w:tc>
          <w:tcPr>
            <w:tcW w:w="557" w:type="dxa"/>
            <w:shd w:val="clear" w:color="auto" w:fill="F2F2F2" w:themeFill="background1" w:themeFillShade="F2"/>
          </w:tcPr>
          <w:p w14:paraId="3C7B287E" w14:textId="77777777" w:rsidR="00EE13C1" w:rsidRPr="00C55665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C55665">
              <w:rPr>
                <w:rFonts w:cstheme="minorHAnsi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2223" w:type="dxa"/>
            <w:shd w:val="clear" w:color="auto" w:fill="F2F2F2" w:themeFill="background1" w:themeFillShade="F2"/>
            <w:vAlign w:val="center"/>
          </w:tcPr>
          <w:p w14:paraId="5BCD2C15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160" w:type="dxa"/>
            <w:shd w:val="clear" w:color="auto" w:fill="F2F2F2" w:themeFill="background1" w:themeFillShade="F2"/>
            <w:vAlign w:val="center"/>
          </w:tcPr>
          <w:p w14:paraId="69211850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239" w:type="dxa"/>
            <w:shd w:val="clear" w:color="auto" w:fill="F2F2F2" w:themeFill="background1" w:themeFillShade="F2"/>
            <w:vAlign w:val="center"/>
          </w:tcPr>
          <w:p w14:paraId="35AEAA7A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233" w:type="dxa"/>
            <w:shd w:val="clear" w:color="auto" w:fill="F2F2F2" w:themeFill="background1" w:themeFillShade="F2"/>
            <w:vAlign w:val="center"/>
          </w:tcPr>
          <w:p w14:paraId="08CED600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198" w:type="dxa"/>
            <w:shd w:val="clear" w:color="auto" w:fill="F2F2F2" w:themeFill="background1" w:themeFillShade="F2"/>
            <w:vAlign w:val="center"/>
          </w:tcPr>
          <w:p w14:paraId="01F48303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10" w:type="dxa"/>
            <w:shd w:val="clear" w:color="auto" w:fill="F2F2F2" w:themeFill="background1" w:themeFillShade="F2"/>
            <w:vAlign w:val="center"/>
          </w:tcPr>
          <w:p w14:paraId="1C52C8BB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</w:tr>
      <w:tr w:rsidR="00C55665" w:rsidRPr="00F52690" w14:paraId="19644DBB" w14:textId="77777777" w:rsidTr="00FF7C01">
        <w:trPr>
          <w:trHeight w:val="283"/>
          <w:tblCellSpacing w:w="7" w:type="dxa"/>
          <w:jc w:val="center"/>
        </w:trPr>
        <w:tc>
          <w:tcPr>
            <w:tcW w:w="557" w:type="dxa"/>
            <w:shd w:val="clear" w:color="auto" w:fill="D9D9D9" w:themeFill="background1" w:themeFillShade="D9"/>
          </w:tcPr>
          <w:p w14:paraId="1BEA2970" w14:textId="77777777" w:rsidR="00EE13C1" w:rsidRPr="00C55665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C55665">
              <w:rPr>
                <w:rFonts w:cstheme="minorHAnsi"/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2223" w:type="dxa"/>
            <w:shd w:val="clear" w:color="auto" w:fill="D9D9D9" w:themeFill="background1" w:themeFillShade="D9"/>
            <w:vAlign w:val="center"/>
          </w:tcPr>
          <w:p w14:paraId="01445DF2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160" w:type="dxa"/>
            <w:shd w:val="clear" w:color="auto" w:fill="D9D9D9" w:themeFill="background1" w:themeFillShade="D9"/>
            <w:vAlign w:val="center"/>
          </w:tcPr>
          <w:p w14:paraId="36D4BF7E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239" w:type="dxa"/>
            <w:shd w:val="clear" w:color="auto" w:fill="D9D9D9" w:themeFill="background1" w:themeFillShade="D9"/>
            <w:vAlign w:val="center"/>
          </w:tcPr>
          <w:p w14:paraId="1AC30F8E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233" w:type="dxa"/>
            <w:shd w:val="clear" w:color="auto" w:fill="D9D9D9" w:themeFill="background1" w:themeFillShade="D9"/>
            <w:vAlign w:val="center"/>
          </w:tcPr>
          <w:p w14:paraId="4838842A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198" w:type="dxa"/>
            <w:shd w:val="clear" w:color="auto" w:fill="D9D9D9" w:themeFill="background1" w:themeFillShade="D9"/>
            <w:vAlign w:val="center"/>
          </w:tcPr>
          <w:p w14:paraId="3B332755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10" w:type="dxa"/>
            <w:shd w:val="clear" w:color="auto" w:fill="D9D9D9" w:themeFill="background1" w:themeFillShade="D9"/>
            <w:vAlign w:val="center"/>
          </w:tcPr>
          <w:p w14:paraId="3478CD2F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</w:tr>
    </w:tbl>
    <w:p w14:paraId="2129FE3D" w14:textId="77777777" w:rsidR="00FF7C01" w:rsidRDefault="00FF7C01" w:rsidP="00FF7C01">
      <w:pPr>
        <w:autoSpaceDE w:val="0"/>
        <w:autoSpaceDN w:val="0"/>
        <w:adjustRightInd w:val="0"/>
        <w:spacing w:after="0" w:line="288" w:lineRule="auto"/>
        <w:textAlignment w:val="center"/>
        <w:rPr>
          <w:rStyle w:val="a5"/>
          <w:rFonts w:asciiTheme="minorHAnsi" w:hAnsiTheme="minorHAnsi" w:cstheme="minorHAnsi"/>
          <w:b/>
          <w:bCs/>
          <w:color w:val="auto"/>
          <w:sz w:val="28"/>
          <w:szCs w:val="28"/>
          <w:lang w:bidi="ar-YE"/>
        </w:rPr>
      </w:pPr>
    </w:p>
    <w:p w14:paraId="3D06C1AE" w14:textId="77777777" w:rsidR="00FF7C01" w:rsidRDefault="00FF7C01" w:rsidP="00FF7C01">
      <w:pPr>
        <w:autoSpaceDE w:val="0"/>
        <w:autoSpaceDN w:val="0"/>
        <w:adjustRightInd w:val="0"/>
        <w:spacing w:after="0" w:line="288" w:lineRule="auto"/>
        <w:textAlignment w:val="center"/>
        <w:rPr>
          <w:rStyle w:val="a5"/>
          <w:b/>
          <w:bCs/>
          <w:color w:val="auto"/>
          <w:sz w:val="28"/>
          <w:szCs w:val="28"/>
        </w:rPr>
      </w:pPr>
    </w:p>
    <w:p w14:paraId="075B694F" w14:textId="630B213B" w:rsidR="009E614F" w:rsidRPr="00FF7C01" w:rsidRDefault="00C55665" w:rsidP="00FF7C01">
      <w:pPr>
        <w:autoSpaceDE w:val="0"/>
        <w:autoSpaceDN w:val="0"/>
        <w:adjustRightInd w:val="0"/>
        <w:spacing w:after="0" w:line="288" w:lineRule="auto"/>
        <w:textAlignment w:val="center"/>
        <w:rPr>
          <w:rStyle w:val="a5"/>
          <w:rFonts w:asciiTheme="minorHAnsi" w:hAnsiTheme="minorHAnsi" w:cstheme="minorHAnsi"/>
          <w:b/>
          <w:bCs/>
          <w:color w:val="auto"/>
          <w:sz w:val="28"/>
          <w:szCs w:val="28"/>
          <w:lang w:bidi="ar-YE"/>
        </w:rPr>
      </w:pPr>
      <w:r w:rsidRPr="00FF7C01">
        <w:rPr>
          <w:rStyle w:val="a5"/>
          <w:rFonts w:asciiTheme="minorHAnsi" w:hAnsiTheme="minorHAnsi" w:cstheme="minorHAnsi"/>
          <w:b/>
          <w:bCs/>
          <w:color w:val="auto"/>
          <w:sz w:val="28"/>
          <w:szCs w:val="28"/>
          <w:lang w:bidi="ar-YE"/>
        </w:rPr>
        <w:t xml:space="preserve">Comments on the Program KPIs and Benchmarks results:  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628"/>
      </w:tblGrid>
      <w:tr w:rsidR="009E614F" w14:paraId="5BD7F2D6" w14:textId="77777777" w:rsidTr="008B08A1">
        <w:tc>
          <w:tcPr>
            <w:tcW w:w="9628" w:type="dxa"/>
          </w:tcPr>
          <w:p w14:paraId="531EB378" w14:textId="77777777" w:rsidR="009E614F" w:rsidRDefault="009E614F" w:rsidP="008B08A1">
            <w:pPr>
              <w:autoSpaceDE w:val="0"/>
              <w:autoSpaceDN w:val="0"/>
              <w:adjustRightInd w:val="0"/>
              <w:spacing w:after="170" w:line="288" w:lineRule="auto"/>
              <w:jc w:val="lowKashida"/>
              <w:textAlignment w:val="center"/>
              <w:rPr>
                <w:rStyle w:val="a5"/>
                <w:rFonts w:asciiTheme="minorHAnsi" w:hAnsiTheme="minorHAnsi" w:cstheme="minorHAnsi"/>
                <w:b/>
                <w:bCs/>
                <w:color w:val="auto"/>
                <w:sz w:val="28"/>
                <w:szCs w:val="28"/>
                <w:lang w:bidi="ar-YE"/>
              </w:rPr>
            </w:pPr>
          </w:p>
        </w:tc>
      </w:tr>
    </w:tbl>
    <w:p w14:paraId="57F85AB9" w14:textId="17344A47" w:rsidR="00A979FA" w:rsidRPr="00F52690" w:rsidRDefault="0039613A" w:rsidP="0086753F">
      <w:pPr>
        <w:pStyle w:val="1"/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22" w:name="_Toc135900982"/>
      <w:r w:rsidRPr="00F52690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D. </w:t>
      </w:r>
      <w:r w:rsidR="00FE339C" w:rsidRPr="00F52690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Challenges and difficulties encountered by the program</w:t>
      </w:r>
      <w:r w:rsidR="00AC6ADD" w:rsidRPr="00F52690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 (if any)</w:t>
      </w:r>
      <w:bookmarkEnd w:id="22"/>
    </w:p>
    <w:tbl>
      <w:tblPr>
        <w:tblStyle w:val="a7"/>
        <w:bidiVisual/>
        <w:tblW w:w="5000" w:type="pct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ook w:val="04A0" w:firstRow="1" w:lastRow="0" w:firstColumn="1" w:lastColumn="0" w:noHBand="0" w:noVBand="1"/>
      </w:tblPr>
      <w:tblGrid>
        <w:gridCol w:w="6746"/>
        <w:gridCol w:w="2886"/>
      </w:tblGrid>
      <w:tr w:rsidR="002F634A" w:rsidRPr="00F52690" w14:paraId="51342122" w14:textId="77777777" w:rsidTr="00FF7C01">
        <w:trPr>
          <w:trHeight w:val="340"/>
          <w:tblCellSpacing w:w="7" w:type="dxa"/>
          <w:jc w:val="center"/>
        </w:trPr>
        <w:tc>
          <w:tcPr>
            <w:tcW w:w="3489" w:type="pct"/>
            <w:shd w:val="clear" w:color="auto" w:fill="F2F2F2" w:themeFill="background1" w:themeFillShade="F2"/>
            <w:vAlign w:val="center"/>
          </w:tcPr>
          <w:p w14:paraId="2D45FC22" w14:textId="77777777" w:rsidR="002F634A" w:rsidRPr="00FF7C01" w:rsidRDefault="002F634A" w:rsidP="00FF7C01">
            <w:pPr>
              <w:tabs>
                <w:tab w:val="left" w:pos="6105"/>
              </w:tabs>
              <w:jc w:val="lowKashida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FF7C01">
              <w:rPr>
                <w:rFonts w:cstheme="minorHAnsi"/>
                <w:color w:val="FFFFFF" w:themeColor="background1"/>
                <w:sz w:val="24"/>
                <w:szCs w:val="24"/>
              </w:rPr>
              <w:tab/>
            </w:r>
          </w:p>
        </w:tc>
        <w:tc>
          <w:tcPr>
            <w:tcW w:w="1487" w:type="pct"/>
            <w:shd w:val="clear" w:color="auto" w:fill="4C3D8E"/>
            <w:vAlign w:val="center"/>
          </w:tcPr>
          <w:p w14:paraId="70E6616A" w14:textId="1103ACD5" w:rsidR="002F634A" w:rsidRPr="00F52690" w:rsidRDefault="00850E1D" w:rsidP="0086753F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</w:rPr>
            </w:pPr>
            <w:r w:rsidRPr="00F52690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</w:rPr>
              <w:t>Teaching</w:t>
            </w:r>
          </w:p>
        </w:tc>
      </w:tr>
      <w:tr w:rsidR="00850E1D" w:rsidRPr="00F52690" w14:paraId="4AED08C6" w14:textId="77777777" w:rsidTr="00FF7C01">
        <w:trPr>
          <w:trHeight w:val="340"/>
          <w:tblCellSpacing w:w="7" w:type="dxa"/>
          <w:jc w:val="center"/>
        </w:trPr>
        <w:tc>
          <w:tcPr>
            <w:tcW w:w="3489" w:type="pct"/>
            <w:shd w:val="clear" w:color="auto" w:fill="D9D9D9" w:themeFill="background1" w:themeFillShade="D9"/>
            <w:vAlign w:val="center"/>
          </w:tcPr>
          <w:p w14:paraId="57E7F87B" w14:textId="77777777" w:rsidR="00850E1D" w:rsidRPr="00FF7C01" w:rsidRDefault="00850E1D" w:rsidP="00FF7C01">
            <w:pPr>
              <w:jc w:val="lowKashida"/>
              <w:rPr>
                <w:rFonts w:cstheme="minorHAnsi"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487" w:type="pct"/>
            <w:shd w:val="clear" w:color="auto" w:fill="4C3D8E"/>
            <w:vAlign w:val="center"/>
          </w:tcPr>
          <w:p w14:paraId="6B30D1C9" w14:textId="7C912B72" w:rsidR="00850E1D" w:rsidRPr="00F52690" w:rsidRDefault="00673D3A" w:rsidP="0086753F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</w:rPr>
            </w:pPr>
            <w:r w:rsidRPr="00F52690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</w:rPr>
              <w:t>Assessment</w:t>
            </w:r>
          </w:p>
        </w:tc>
      </w:tr>
      <w:tr w:rsidR="00850E1D" w:rsidRPr="00F52690" w14:paraId="13E60148" w14:textId="77777777" w:rsidTr="00FF7C01">
        <w:trPr>
          <w:trHeight w:val="340"/>
          <w:tblCellSpacing w:w="7" w:type="dxa"/>
          <w:jc w:val="center"/>
        </w:trPr>
        <w:tc>
          <w:tcPr>
            <w:tcW w:w="3489" w:type="pct"/>
            <w:shd w:val="clear" w:color="auto" w:fill="F2F2F2" w:themeFill="background1" w:themeFillShade="F2"/>
            <w:vAlign w:val="center"/>
          </w:tcPr>
          <w:p w14:paraId="02767E68" w14:textId="77777777" w:rsidR="00850E1D" w:rsidRPr="00FF7C01" w:rsidRDefault="00850E1D" w:rsidP="00FF7C01">
            <w:pPr>
              <w:jc w:val="lowKashida"/>
              <w:rPr>
                <w:rFonts w:cstheme="minorHAnsi"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487" w:type="pct"/>
            <w:shd w:val="clear" w:color="auto" w:fill="4C3D8E"/>
            <w:vAlign w:val="center"/>
          </w:tcPr>
          <w:p w14:paraId="16DC1388" w14:textId="4F680DD0" w:rsidR="00850E1D" w:rsidRPr="00F52690" w:rsidRDefault="00673D3A" w:rsidP="0086753F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</w:rPr>
            </w:pPr>
            <w:r w:rsidRPr="00F52690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</w:rPr>
              <w:t>Guidance and counseling</w:t>
            </w:r>
          </w:p>
        </w:tc>
      </w:tr>
      <w:tr w:rsidR="00850E1D" w:rsidRPr="00F52690" w14:paraId="45A1420C" w14:textId="77777777" w:rsidTr="00FF7C01">
        <w:trPr>
          <w:trHeight w:val="340"/>
          <w:tblCellSpacing w:w="7" w:type="dxa"/>
          <w:jc w:val="center"/>
        </w:trPr>
        <w:tc>
          <w:tcPr>
            <w:tcW w:w="3489" w:type="pct"/>
            <w:shd w:val="clear" w:color="auto" w:fill="D9D9D9" w:themeFill="background1" w:themeFillShade="D9"/>
            <w:vAlign w:val="center"/>
          </w:tcPr>
          <w:p w14:paraId="79CBEC76" w14:textId="77777777" w:rsidR="00850E1D" w:rsidRPr="00FF7C01" w:rsidRDefault="00850E1D" w:rsidP="00FF7C01">
            <w:pPr>
              <w:jc w:val="lowKashida"/>
              <w:rPr>
                <w:rFonts w:cstheme="minorHAnsi"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487" w:type="pct"/>
            <w:shd w:val="clear" w:color="auto" w:fill="4C3D8E"/>
            <w:vAlign w:val="center"/>
          </w:tcPr>
          <w:p w14:paraId="1F3B6BBF" w14:textId="1DA4F04C" w:rsidR="00850E1D" w:rsidRPr="00F52690" w:rsidRDefault="00850E1D" w:rsidP="0086753F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</w:rPr>
            </w:pPr>
            <w:r w:rsidRPr="00F52690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</w:rPr>
              <w:t>Learning Resources</w:t>
            </w:r>
          </w:p>
        </w:tc>
      </w:tr>
      <w:tr w:rsidR="00850E1D" w:rsidRPr="00F52690" w14:paraId="5ED288B6" w14:textId="77777777" w:rsidTr="00FF7C01">
        <w:trPr>
          <w:trHeight w:val="340"/>
          <w:tblCellSpacing w:w="7" w:type="dxa"/>
          <w:jc w:val="center"/>
        </w:trPr>
        <w:tc>
          <w:tcPr>
            <w:tcW w:w="3489" w:type="pct"/>
            <w:shd w:val="clear" w:color="auto" w:fill="F2F2F2" w:themeFill="background1" w:themeFillShade="F2"/>
            <w:vAlign w:val="center"/>
          </w:tcPr>
          <w:p w14:paraId="566FA106" w14:textId="77777777" w:rsidR="00850E1D" w:rsidRPr="00FF7C01" w:rsidRDefault="00850E1D" w:rsidP="00FF7C01">
            <w:pPr>
              <w:jc w:val="lowKashida"/>
              <w:rPr>
                <w:rFonts w:cstheme="minorHAnsi"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487" w:type="pct"/>
            <w:shd w:val="clear" w:color="auto" w:fill="4C3D8E"/>
            <w:vAlign w:val="center"/>
          </w:tcPr>
          <w:p w14:paraId="138134C8" w14:textId="3E1AABB2" w:rsidR="00850E1D" w:rsidRPr="00F52690" w:rsidRDefault="001E0B44" w:rsidP="0086753F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</w:rPr>
            </w:pPr>
            <w:r w:rsidRPr="00F52690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</w:rPr>
              <w:t>faculty</w:t>
            </w:r>
          </w:p>
        </w:tc>
      </w:tr>
      <w:tr w:rsidR="00850E1D" w:rsidRPr="00F52690" w14:paraId="4E679831" w14:textId="77777777" w:rsidTr="00FF7C01">
        <w:trPr>
          <w:trHeight w:val="340"/>
          <w:tblCellSpacing w:w="7" w:type="dxa"/>
          <w:jc w:val="center"/>
        </w:trPr>
        <w:tc>
          <w:tcPr>
            <w:tcW w:w="3489" w:type="pct"/>
            <w:shd w:val="clear" w:color="auto" w:fill="D9D9D9" w:themeFill="background1" w:themeFillShade="D9"/>
            <w:vAlign w:val="center"/>
          </w:tcPr>
          <w:p w14:paraId="4DD3A6D3" w14:textId="77777777" w:rsidR="00850E1D" w:rsidRPr="00FF7C01" w:rsidRDefault="00850E1D" w:rsidP="00FF7C01">
            <w:pPr>
              <w:jc w:val="lowKashida"/>
              <w:rPr>
                <w:rFonts w:cstheme="minorHAnsi"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487" w:type="pct"/>
            <w:shd w:val="clear" w:color="auto" w:fill="4C3D8E"/>
            <w:vAlign w:val="center"/>
          </w:tcPr>
          <w:p w14:paraId="4BB3DE65" w14:textId="19ED5A76" w:rsidR="00850E1D" w:rsidRPr="00F52690" w:rsidRDefault="00850E1D" w:rsidP="008675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Research Activities</w:t>
            </w:r>
          </w:p>
        </w:tc>
      </w:tr>
      <w:tr w:rsidR="00850E1D" w:rsidRPr="00F52690" w14:paraId="64226C59" w14:textId="77777777" w:rsidTr="00FF7C01">
        <w:trPr>
          <w:trHeight w:val="340"/>
          <w:tblCellSpacing w:w="7" w:type="dxa"/>
          <w:jc w:val="center"/>
        </w:trPr>
        <w:tc>
          <w:tcPr>
            <w:tcW w:w="3489" w:type="pct"/>
            <w:shd w:val="clear" w:color="auto" w:fill="F2F2F2" w:themeFill="background1" w:themeFillShade="F2"/>
            <w:vAlign w:val="center"/>
          </w:tcPr>
          <w:p w14:paraId="77465EEC" w14:textId="77777777" w:rsidR="00850E1D" w:rsidRPr="00FF7C01" w:rsidRDefault="00850E1D" w:rsidP="00FF7C01">
            <w:pPr>
              <w:jc w:val="lowKashida"/>
              <w:rPr>
                <w:rFonts w:cstheme="minorHAnsi"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487" w:type="pct"/>
            <w:shd w:val="clear" w:color="auto" w:fill="4C3D8E"/>
            <w:vAlign w:val="center"/>
          </w:tcPr>
          <w:p w14:paraId="61B47CBE" w14:textId="65E6B782" w:rsidR="00850E1D" w:rsidRPr="00F52690" w:rsidRDefault="00850E1D" w:rsidP="008675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Others</w:t>
            </w:r>
          </w:p>
        </w:tc>
      </w:tr>
    </w:tbl>
    <w:p w14:paraId="65B31A8D" w14:textId="6164FDE9" w:rsidR="00B91F82" w:rsidRDefault="00B91F82" w:rsidP="0086753F">
      <w:pPr>
        <w:autoSpaceDE w:val="0"/>
        <w:autoSpaceDN w:val="0"/>
        <w:adjustRightInd w:val="0"/>
        <w:spacing w:after="170" w:line="288" w:lineRule="auto"/>
        <w:textAlignment w:val="center"/>
        <w:rPr>
          <w:rFonts w:cstheme="minorHAnsi"/>
          <w:color w:val="4C3D8E"/>
          <w:sz w:val="32"/>
          <w:szCs w:val="32"/>
        </w:rPr>
      </w:pPr>
    </w:p>
    <w:p w14:paraId="7A6DBC04" w14:textId="77777777" w:rsidR="00B91F82" w:rsidRDefault="00B91F82">
      <w:pPr>
        <w:rPr>
          <w:rFonts w:cstheme="minorHAnsi"/>
          <w:color w:val="4C3D8E"/>
          <w:sz w:val="32"/>
          <w:szCs w:val="32"/>
        </w:rPr>
      </w:pPr>
      <w:r>
        <w:rPr>
          <w:rFonts w:cstheme="minorHAnsi"/>
          <w:color w:val="4C3D8E"/>
          <w:sz w:val="32"/>
          <w:szCs w:val="32"/>
        </w:rPr>
        <w:br w:type="page"/>
      </w:r>
    </w:p>
    <w:p w14:paraId="795EB130" w14:textId="6F44269A" w:rsidR="00C038BF" w:rsidRPr="00F52690" w:rsidRDefault="00850E1D" w:rsidP="0086753F">
      <w:pPr>
        <w:pStyle w:val="1"/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23" w:name="_Ref115696862"/>
      <w:bookmarkStart w:id="24" w:name="_Toc135900983"/>
      <w:r w:rsidRPr="00F52690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lastRenderedPageBreak/>
        <w:t xml:space="preserve">E. Program </w:t>
      </w:r>
      <w:r w:rsidR="005250A9" w:rsidRPr="00F52690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development</w:t>
      </w:r>
      <w:r w:rsidRPr="00F52690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 Plan</w:t>
      </w:r>
      <w:bookmarkEnd w:id="23"/>
      <w:bookmarkEnd w:id="24"/>
    </w:p>
    <w:tbl>
      <w:tblPr>
        <w:tblW w:w="4922" w:type="pct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ook w:val="04A0" w:firstRow="1" w:lastRow="0" w:firstColumn="1" w:lastColumn="0" w:noHBand="0" w:noVBand="1"/>
      </w:tblPr>
      <w:tblGrid>
        <w:gridCol w:w="670"/>
        <w:gridCol w:w="3459"/>
        <w:gridCol w:w="2403"/>
        <w:gridCol w:w="2950"/>
      </w:tblGrid>
      <w:tr w:rsidR="002B75E8" w:rsidRPr="00F52690" w14:paraId="14543242" w14:textId="77777777" w:rsidTr="002B75E8">
        <w:trPr>
          <w:trHeight w:val="381"/>
          <w:tblCellSpacing w:w="7" w:type="dxa"/>
          <w:jc w:val="center"/>
        </w:trPr>
        <w:tc>
          <w:tcPr>
            <w:tcW w:w="342" w:type="pct"/>
            <w:vMerge w:val="restart"/>
            <w:shd w:val="clear" w:color="auto" w:fill="4C3D8E"/>
            <w:vAlign w:val="center"/>
          </w:tcPr>
          <w:p w14:paraId="685A395A" w14:textId="2D0C8825" w:rsidR="002B75E8" w:rsidRPr="00F52690" w:rsidRDefault="002B75E8" w:rsidP="00FF7C01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No.</w:t>
            </w:r>
          </w:p>
        </w:tc>
        <w:tc>
          <w:tcPr>
            <w:tcW w:w="1816" w:type="pct"/>
            <w:vMerge w:val="restart"/>
            <w:shd w:val="clear" w:color="auto" w:fill="4C3D8E"/>
            <w:vAlign w:val="center"/>
          </w:tcPr>
          <w:p w14:paraId="6857174C" w14:textId="40D464DF" w:rsidR="002B75E8" w:rsidRPr="00F52690" w:rsidRDefault="002B75E8" w:rsidP="00FF7C01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Priorities for Improvement</w:t>
            </w:r>
          </w:p>
        </w:tc>
        <w:tc>
          <w:tcPr>
            <w:tcW w:w="1259" w:type="pct"/>
            <w:vMerge w:val="restart"/>
            <w:shd w:val="clear" w:color="auto" w:fill="4C3D8E"/>
            <w:vAlign w:val="center"/>
          </w:tcPr>
          <w:p w14:paraId="7025A422" w14:textId="2B376306" w:rsidR="002B75E8" w:rsidRPr="00F52690" w:rsidRDefault="002B75E8" w:rsidP="00FF7C01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ctions</w:t>
            </w:r>
          </w:p>
        </w:tc>
        <w:tc>
          <w:tcPr>
            <w:tcW w:w="1544" w:type="pct"/>
            <w:vMerge w:val="restart"/>
            <w:shd w:val="clear" w:color="auto" w:fill="4C3D8E"/>
            <w:vAlign w:val="center"/>
          </w:tcPr>
          <w:p w14:paraId="2451C3D7" w14:textId="77777777" w:rsidR="002B75E8" w:rsidRPr="00F52690" w:rsidRDefault="002B75E8" w:rsidP="00FF7C01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ction</w:t>
            </w:r>
          </w:p>
          <w:p w14:paraId="549BAD42" w14:textId="6FD2E798" w:rsidR="002B75E8" w:rsidRPr="00F52690" w:rsidRDefault="002B75E8" w:rsidP="00FF7C01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Responsibility</w:t>
            </w:r>
          </w:p>
        </w:tc>
      </w:tr>
      <w:tr w:rsidR="002B75E8" w:rsidRPr="00F52690" w14:paraId="64AAA6E9" w14:textId="77777777" w:rsidTr="002B75E8">
        <w:trPr>
          <w:trHeight w:val="380"/>
          <w:tblCellSpacing w:w="7" w:type="dxa"/>
          <w:jc w:val="center"/>
        </w:trPr>
        <w:tc>
          <w:tcPr>
            <w:tcW w:w="342" w:type="pct"/>
            <w:vMerge/>
            <w:shd w:val="clear" w:color="auto" w:fill="EDEDED" w:themeFill="accent3" w:themeFillTint="33"/>
            <w:vAlign w:val="center"/>
          </w:tcPr>
          <w:p w14:paraId="7D18BCCE" w14:textId="77777777" w:rsidR="002B75E8" w:rsidRPr="00F52690" w:rsidRDefault="002B75E8" w:rsidP="008675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816" w:type="pct"/>
            <w:vMerge/>
            <w:shd w:val="clear" w:color="auto" w:fill="EDEDED" w:themeFill="accent3" w:themeFillTint="33"/>
            <w:vAlign w:val="center"/>
          </w:tcPr>
          <w:p w14:paraId="391018D5" w14:textId="77777777" w:rsidR="002B75E8" w:rsidRPr="00F52690" w:rsidRDefault="002B75E8" w:rsidP="008675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59" w:type="pct"/>
            <w:vMerge/>
            <w:shd w:val="clear" w:color="auto" w:fill="EDEDED" w:themeFill="accent3" w:themeFillTint="33"/>
            <w:vAlign w:val="center"/>
          </w:tcPr>
          <w:p w14:paraId="39956FBB" w14:textId="77777777" w:rsidR="002B75E8" w:rsidRPr="00F52690" w:rsidRDefault="002B75E8" w:rsidP="008675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44" w:type="pct"/>
            <w:vMerge/>
            <w:shd w:val="clear" w:color="auto" w:fill="EDEDED" w:themeFill="accent3" w:themeFillTint="33"/>
            <w:vAlign w:val="center"/>
          </w:tcPr>
          <w:p w14:paraId="34EC364C" w14:textId="77777777" w:rsidR="002B75E8" w:rsidRPr="00F52690" w:rsidRDefault="002B75E8" w:rsidP="008675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</w:tr>
      <w:tr w:rsidR="002B75E8" w:rsidRPr="00F52690" w14:paraId="2FCD7010" w14:textId="77777777" w:rsidTr="002B75E8">
        <w:trPr>
          <w:trHeight w:val="283"/>
          <w:tblCellSpacing w:w="7" w:type="dxa"/>
          <w:jc w:val="center"/>
        </w:trPr>
        <w:tc>
          <w:tcPr>
            <w:tcW w:w="342" w:type="pct"/>
            <w:shd w:val="clear" w:color="auto" w:fill="F2F2F2" w:themeFill="background1" w:themeFillShade="F2"/>
            <w:vAlign w:val="center"/>
          </w:tcPr>
          <w:p w14:paraId="01D224D8" w14:textId="14EDDAEC" w:rsidR="002B75E8" w:rsidRPr="00FF7C01" w:rsidRDefault="002B75E8" w:rsidP="0086753F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FF7C01">
              <w:rPr>
                <w:rFonts w:cstheme="minorHAnsi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1816" w:type="pct"/>
            <w:shd w:val="clear" w:color="auto" w:fill="F2F2F2" w:themeFill="background1" w:themeFillShade="F2"/>
            <w:vAlign w:val="center"/>
          </w:tcPr>
          <w:p w14:paraId="75DC3108" w14:textId="77777777" w:rsidR="002B75E8" w:rsidRPr="00F52690" w:rsidRDefault="002B75E8" w:rsidP="0086753F">
            <w:pPr>
              <w:spacing w:after="0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59" w:type="pct"/>
            <w:shd w:val="clear" w:color="auto" w:fill="F2F2F2" w:themeFill="background1" w:themeFillShade="F2"/>
            <w:vAlign w:val="center"/>
          </w:tcPr>
          <w:p w14:paraId="1B51F373" w14:textId="77777777" w:rsidR="002B75E8" w:rsidRPr="00F52690" w:rsidRDefault="002B75E8" w:rsidP="0086753F">
            <w:pPr>
              <w:spacing w:after="0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44" w:type="pct"/>
            <w:shd w:val="clear" w:color="auto" w:fill="F2F2F2" w:themeFill="background1" w:themeFillShade="F2"/>
            <w:vAlign w:val="center"/>
          </w:tcPr>
          <w:p w14:paraId="31F550C7" w14:textId="77777777" w:rsidR="002B75E8" w:rsidRPr="00F52690" w:rsidRDefault="002B75E8" w:rsidP="0086753F">
            <w:pPr>
              <w:spacing w:after="0"/>
              <w:jc w:val="lowKashida"/>
              <w:rPr>
                <w:rFonts w:cstheme="minorHAnsi"/>
                <w:sz w:val="24"/>
                <w:szCs w:val="24"/>
              </w:rPr>
            </w:pPr>
          </w:p>
        </w:tc>
      </w:tr>
      <w:tr w:rsidR="002B75E8" w:rsidRPr="00F52690" w14:paraId="2810FEBC" w14:textId="77777777" w:rsidTr="002B75E8">
        <w:trPr>
          <w:trHeight w:val="283"/>
          <w:tblCellSpacing w:w="7" w:type="dxa"/>
          <w:jc w:val="center"/>
        </w:trPr>
        <w:tc>
          <w:tcPr>
            <w:tcW w:w="342" w:type="pct"/>
            <w:shd w:val="clear" w:color="auto" w:fill="D9D9D9" w:themeFill="background1" w:themeFillShade="D9"/>
            <w:vAlign w:val="center"/>
          </w:tcPr>
          <w:p w14:paraId="7750DB45" w14:textId="03F44E4E" w:rsidR="002B75E8" w:rsidRPr="00FF7C01" w:rsidRDefault="002B75E8" w:rsidP="0086753F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FF7C01">
              <w:rPr>
                <w:rFonts w:cstheme="minorHAnsi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1816" w:type="pct"/>
            <w:shd w:val="clear" w:color="auto" w:fill="D9D9D9" w:themeFill="background1" w:themeFillShade="D9"/>
            <w:vAlign w:val="center"/>
          </w:tcPr>
          <w:p w14:paraId="73F8CE83" w14:textId="77777777" w:rsidR="002B75E8" w:rsidRPr="00F52690" w:rsidRDefault="002B75E8" w:rsidP="008675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59" w:type="pct"/>
            <w:shd w:val="clear" w:color="auto" w:fill="D9D9D9" w:themeFill="background1" w:themeFillShade="D9"/>
            <w:vAlign w:val="center"/>
          </w:tcPr>
          <w:p w14:paraId="2B177FE3" w14:textId="77777777" w:rsidR="002B75E8" w:rsidRPr="00F52690" w:rsidRDefault="002B75E8" w:rsidP="008675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44" w:type="pct"/>
            <w:shd w:val="clear" w:color="auto" w:fill="D9D9D9" w:themeFill="background1" w:themeFillShade="D9"/>
            <w:vAlign w:val="center"/>
          </w:tcPr>
          <w:p w14:paraId="3F91EA87" w14:textId="77777777" w:rsidR="002B75E8" w:rsidRPr="00F52690" w:rsidRDefault="002B75E8" w:rsidP="008675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</w:tr>
      <w:tr w:rsidR="002B75E8" w:rsidRPr="00F52690" w14:paraId="3F64420B" w14:textId="77777777" w:rsidTr="002B75E8">
        <w:trPr>
          <w:trHeight w:val="283"/>
          <w:tblCellSpacing w:w="7" w:type="dxa"/>
          <w:jc w:val="center"/>
        </w:trPr>
        <w:tc>
          <w:tcPr>
            <w:tcW w:w="342" w:type="pct"/>
            <w:shd w:val="clear" w:color="auto" w:fill="F2F2F2" w:themeFill="background1" w:themeFillShade="F2"/>
            <w:vAlign w:val="center"/>
          </w:tcPr>
          <w:p w14:paraId="2F0939C8" w14:textId="4E6CAD26" w:rsidR="002B75E8" w:rsidRPr="00FF7C01" w:rsidRDefault="002B75E8" w:rsidP="0086753F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FF7C01">
              <w:rPr>
                <w:rFonts w:cstheme="minorHAnsi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1816" w:type="pct"/>
            <w:shd w:val="clear" w:color="auto" w:fill="F2F2F2" w:themeFill="background1" w:themeFillShade="F2"/>
            <w:vAlign w:val="center"/>
          </w:tcPr>
          <w:p w14:paraId="0FFA6C13" w14:textId="77777777" w:rsidR="002B75E8" w:rsidRPr="00F52690" w:rsidRDefault="002B75E8" w:rsidP="008675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59" w:type="pct"/>
            <w:shd w:val="clear" w:color="auto" w:fill="F2F2F2" w:themeFill="background1" w:themeFillShade="F2"/>
            <w:vAlign w:val="center"/>
          </w:tcPr>
          <w:p w14:paraId="1510D425" w14:textId="77777777" w:rsidR="002B75E8" w:rsidRPr="00F52690" w:rsidRDefault="002B75E8" w:rsidP="008675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44" w:type="pct"/>
            <w:shd w:val="clear" w:color="auto" w:fill="F2F2F2" w:themeFill="background1" w:themeFillShade="F2"/>
            <w:vAlign w:val="center"/>
          </w:tcPr>
          <w:p w14:paraId="41A74E9B" w14:textId="77777777" w:rsidR="002B75E8" w:rsidRPr="00F52690" w:rsidRDefault="002B75E8" w:rsidP="008675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</w:tr>
      <w:tr w:rsidR="002B75E8" w:rsidRPr="00F52690" w14:paraId="62798AFA" w14:textId="77777777" w:rsidTr="002B75E8">
        <w:trPr>
          <w:trHeight w:val="283"/>
          <w:tblCellSpacing w:w="7" w:type="dxa"/>
          <w:jc w:val="center"/>
        </w:trPr>
        <w:tc>
          <w:tcPr>
            <w:tcW w:w="342" w:type="pct"/>
            <w:shd w:val="clear" w:color="auto" w:fill="D9D9D9" w:themeFill="background1" w:themeFillShade="D9"/>
            <w:vAlign w:val="center"/>
          </w:tcPr>
          <w:p w14:paraId="0446792A" w14:textId="3A3B6817" w:rsidR="002B75E8" w:rsidRPr="00FF7C01" w:rsidRDefault="002B75E8" w:rsidP="0086753F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 w:rsidRPr="00FF7C01">
              <w:rPr>
                <w:rFonts w:cstheme="minorHAnsi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1816" w:type="pct"/>
            <w:shd w:val="clear" w:color="auto" w:fill="D9D9D9" w:themeFill="background1" w:themeFillShade="D9"/>
            <w:vAlign w:val="center"/>
          </w:tcPr>
          <w:p w14:paraId="1EA2F995" w14:textId="77777777" w:rsidR="002B75E8" w:rsidRPr="00F52690" w:rsidRDefault="002B75E8" w:rsidP="008675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59" w:type="pct"/>
            <w:shd w:val="clear" w:color="auto" w:fill="D9D9D9" w:themeFill="background1" w:themeFillShade="D9"/>
            <w:vAlign w:val="center"/>
          </w:tcPr>
          <w:p w14:paraId="6D4D7AE1" w14:textId="77777777" w:rsidR="002B75E8" w:rsidRPr="00F52690" w:rsidRDefault="002B75E8" w:rsidP="008675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44" w:type="pct"/>
            <w:shd w:val="clear" w:color="auto" w:fill="D9D9D9" w:themeFill="background1" w:themeFillShade="D9"/>
            <w:vAlign w:val="center"/>
          </w:tcPr>
          <w:p w14:paraId="506FFAF4" w14:textId="77777777" w:rsidR="002B75E8" w:rsidRPr="00F52690" w:rsidRDefault="002B75E8" w:rsidP="008675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</w:tr>
      <w:tr w:rsidR="002B75E8" w:rsidRPr="00F52690" w14:paraId="4E8C4C92" w14:textId="77777777" w:rsidTr="002B75E8">
        <w:trPr>
          <w:trHeight w:val="283"/>
          <w:tblCellSpacing w:w="7" w:type="dxa"/>
          <w:jc w:val="center"/>
        </w:trPr>
        <w:tc>
          <w:tcPr>
            <w:tcW w:w="342" w:type="pct"/>
            <w:shd w:val="clear" w:color="auto" w:fill="F2F2F2" w:themeFill="background1" w:themeFillShade="F2"/>
            <w:vAlign w:val="center"/>
          </w:tcPr>
          <w:p w14:paraId="6BD59533" w14:textId="141519AB" w:rsidR="002B75E8" w:rsidRPr="00FF7C01" w:rsidRDefault="002B75E8" w:rsidP="0086753F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FF7C01">
              <w:rPr>
                <w:rFonts w:cstheme="minorHAnsi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1816" w:type="pct"/>
            <w:shd w:val="clear" w:color="auto" w:fill="F2F2F2" w:themeFill="background1" w:themeFillShade="F2"/>
            <w:vAlign w:val="center"/>
          </w:tcPr>
          <w:p w14:paraId="7BC9B372" w14:textId="77777777" w:rsidR="002B75E8" w:rsidRPr="00F52690" w:rsidRDefault="002B75E8" w:rsidP="008675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59" w:type="pct"/>
            <w:shd w:val="clear" w:color="auto" w:fill="F2F2F2" w:themeFill="background1" w:themeFillShade="F2"/>
            <w:vAlign w:val="center"/>
          </w:tcPr>
          <w:p w14:paraId="03F6083D" w14:textId="77777777" w:rsidR="002B75E8" w:rsidRPr="00F52690" w:rsidRDefault="002B75E8" w:rsidP="008675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44" w:type="pct"/>
            <w:shd w:val="clear" w:color="auto" w:fill="F2F2F2" w:themeFill="background1" w:themeFillShade="F2"/>
            <w:vAlign w:val="center"/>
          </w:tcPr>
          <w:p w14:paraId="10A6CE53" w14:textId="77777777" w:rsidR="002B75E8" w:rsidRPr="00F52690" w:rsidRDefault="002B75E8" w:rsidP="008675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</w:tr>
      <w:tr w:rsidR="002B75E8" w:rsidRPr="00F52690" w14:paraId="25D6200C" w14:textId="77777777" w:rsidTr="002B75E8">
        <w:trPr>
          <w:trHeight w:val="283"/>
          <w:tblCellSpacing w:w="7" w:type="dxa"/>
          <w:jc w:val="center"/>
        </w:trPr>
        <w:tc>
          <w:tcPr>
            <w:tcW w:w="342" w:type="pct"/>
            <w:shd w:val="clear" w:color="auto" w:fill="D9D9D9" w:themeFill="background1" w:themeFillShade="D9"/>
            <w:vAlign w:val="center"/>
          </w:tcPr>
          <w:p w14:paraId="77624D95" w14:textId="08866A66" w:rsidR="002B75E8" w:rsidRPr="00FF7C01" w:rsidRDefault="002B75E8" w:rsidP="0086753F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FF7C01">
              <w:rPr>
                <w:rFonts w:cstheme="minorHAnsi"/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1816" w:type="pct"/>
            <w:shd w:val="clear" w:color="auto" w:fill="D9D9D9" w:themeFill="background1" w:themeFillShade="D9"/>
            <w:vAlign w:val="center"/>
          </w:tcPr>
          <w:p w14:paraId="11475773" w14:textId="77777777" w:rsidR="002B75E8" w:rsidRPr="00F52690" w:rsidRDefault="002B75E8" w:rsidP="008675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59" w:type="pct"/>
            <w:shd w:val="clear" w:color="auto" w:fill="D9D9D9" w:themeFill="background1" w:themeFillShade="D9"/>
            <w:vAlign w:val="center"/>
          </w:tcPr>
          <w:p w14:paraId="78F2963D" w14:textId="77777777" w:rsidR="002B75E8" w:rsidRPr="00F52690" w:rsidRDefault="002B75E8" w:rsidP="008675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44" w:type="pct"/>
            <w:shd w:val="clear" w:color="auto" w:fill="D9D9D9" w:themeFill="background1" w:themeFillShade="D9"/>
            <w:vAlign w:val="center"/>
          </w:tcPr>
          <w:p w14:paraId="0D7A9C99" w14:textId="77777777" w:rsidR="002B75E8" w:rsidRPr="00F52690" w:rsidRDefault="002B75E8" w:rsidP="008675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</w:tr>
    </w:tbl>
    <w:p w14:paraId="65B89924" w14:textId="5867D11C" w:rsidR="00C038BF" w:rsidRPr="00A91DD8" w:rsidRDefault="00CC6081" w:rsidP="00A91DD8">
      <w:pPr>
        <w:pStyle w:val="a6"/>
        <w:numPr>
          <w:ilvl w:val="0"/>
          <w:numId w:val="23"/>
        </w:numPr>
        <w:autoSpaceDE w:val="0"/>
        <w:autoSpaceDN w:val="0"/>
        <w:adjustRightInd w:val="0"/>
        <w:spacing w:after="0" w:line="240" w:lineRule="auto"/>
        <w:ind w:left="567" w:hanging="207"/>
        <w:textAlignment w:val="center"/>
        <w:rPr>
          <w:rFonts w:cstheme="minorHAnsi"/>
          <w:sz w:val="20"/>
          <w:szCs w:val="20"/>
          <w:rtl/>
        </w:rPr>
      </w:pPr>
      <w:r w:rsidRPr="00A91DD8">
        <w:rPr>
          <w:rFonts w:cstheme="minorHAnsi"/>
          <w:sz w:val="20"/>
          <w:szCs w:val="20"/>
        </w:rPr>
        <w:t xml:space="preserve">Attach </w:t>
      </w:r>
      <w:r w:rsidR="007C3DCB" w:rsidRPr="00A91DD8">
        <w:rPr>
          <w:rFonts w:cstheme="minorHAnsi"/>
          <w:sz w:val="20"/>
          <w:szCs w:val="20"/>
        </w:rPr>
        <w:t>any unachieved</w:t>
      </w:r>
      <w:r w:rsidR="002815CC" w:rsidRPr="00A91DD8">
        <w:rPr>
          <w:rFonts w:cstheme="minorHAnsi"/>
          <w:sz w:val="20"/>
          <w:szCs w:val="20"/>
        </w:rPr>
        <w:t xml:space="preserve"> improvement plans from </w:t>
      </w:r>
      <w:r w:rsidRPr="00A91DD8">
        <w:rPr>
          <w:rFonts w:cstheme="minorHAnsi"/>
          <w:sz w:val="20"/>
          <w:szCs w:val="20"/>
        </w:rPr>
        <w:t>previous report</w:t>
      </w:r>
      <w:r w:rsidR="002815CC" w:rsidRPr="00A91DD8">
        <w:rPr>
          <w:rFonts w:cstheme="minorHAnsi"/>
          <w:sz w:val="20"/>
          <w:szCs w:val="20"/>
          <w:rtl/>
        </w:rPr>
        <w:t>.</w:t>
      </w:r>
    </w:p>
    <w:p w14:paraId="21CE0AEC" w14:textId="0A45F85A" w:rsidR="00C12594" w:rsidRPr="00A91DD8" w:rsidRDefault="00C12594" w:rsidP="00A91DD8">
      <w:pPr>
        <w:pStyle w:val="a6"/>
        <w:numPr>
          <w:ilvl w:val="0"/>
          <w:numId w:val="23"/>
        </w:numPr>
        <w:autoSpaceDE w:val="0"/>
        <w:autoSpaceDN w:val="0"/>
        <w:adjustRightInd w:val="0"/>
        <w:spacing w:after="0" w:line="240" w:lineRule="auto"/>
        <w:ind w:left="567" w:hanging="207"/>
        <w:textAlignment w:val="center"/>
        <w:rPr>
          <w:rFonts w:cstheme="minorHAnsi"/>
          <w:sz w:val="20"/>
          <w:szCs w:val="20"/>
        </w:rPr>
      </w:pPr>
      <w:r w:rsidRPr="00A91DD8">
        <w:rPr>
          <w:rFonts w:cstheme="minorHAnsi"/>
          <w:sz w:val="20"/>
          <w:szCs w:val="20"/>
        </w:rPr>
        <w:t xml:space="preserve">The annual program report needs to be discussed in department council </w:t>
      </w:r>
    </w:p>
    <w:p w14:paraId="7B6EEEC4" w14:textId="77777777" w:rsidR="002815CC" w:rsidRPr="00A91DD8" w:rsidRDefault="002815CC" w:rsidP="00A91DD8">
      <w:pPr>
        <w:pStyle w:val="a6"/>
        <w:autoSpaceDE w:val="0"/>
        <w:autoSpaceDN w:val="0"/>
        <w:adjustRightInd w:val="0"/>
        <w:spacing w:after="0" w:line="240" w:lineRule="auto"/>
        <w:textAlignment w:val="center"/>
        <w:rPr>
          <w:rFonts w:cstheme="minorHAnsi"/>
          <w:sz w:val="20"/>
          <w:szCs w:val="20"/>
        </w:rPr>
      </w:pPr>
    </w:p>
    <w:p w14:paraId="2296C9B7" w14:textId="3677628D" w:rsidR="00A44627" w:rsidRPr="00F52690" w:rsidRDefault="002815CC" w:rsidP="0086753F">
      <w:pPr>
        <w:pStyle w:val="1"/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25" w:name="_Ref115696875"/>
      <w:bookmarkStart w:id="26" w:name="_Toc135900984"/>
      <w:r w:rsidRPr="00F52690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F. </w:t>
      </w:r>
      <w:bookmarkEnd w:id="25"/>
      <w:r w:rsidR="00AC6ADD" w:rsidRPr="00F52690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Approval of Annual Program Report</w:t>
      </w:r>
      <w:bookmarkEnd w:id="26"/>
    </w:p>
    <w:tbl>
      <w:tblPr>
        <w:tblStyle w:val="a7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2879"/>
        <w:gridCol w:w="6753"/>
      </w:tblGrid>
      <w:tr w:rsidR="002815CC" w:rsidRPr="00F52690" w14:paraId="00B22C97" w14:textId="77777777" w:rsidTr="00A91DD8">
        <w:trPr>
          <w:trHeight w:val="534"/>
          <w:tblCellSpacing w:w="7" w:type="dxa"/>
          <w:jc w:val="center"/>
        </w:trPr>
        <w:tc>
          <w:tcPr>
            <w:tcW w:w="2858" w:type="dxa"/>
            <w:shd w:val="clear" w:color="auto" w:fill="4C3D8E"/>
            <w:vAlign w:val="center"/>
          </w:tcPr>
          <w:p w14:paraId="2E13F7F3" w14:textId="4736D12A" w:rsidR="002815CC" w:rsidRPr="00F52690" w:rsidRDefault="002815CC" w:rsidP="0086753F">
            <w:pPr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  <w:rtl/>
              </w:rPr>
            </w:pPr>
            <w:r w:rsidRPr="00F52690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Council / Committee</w:t>
            </w:r>
          </w:p>
        </w:tc>
        <w:tc>
          <w:tcPr>
            <w:tcW w:w="6732" w:type="dxa"/>
            <w:shd w:val="clear" w:color="auto" w:fill="F2F2F2" w:themeFill="background1" w:themeFillShade="F2"/>
            <w:vAlign w:val="center"/>
          </w:tcPr>
          <w:p w14:paraId="4F1C0329" w14:textId="77777777" w:rsidR="002815CC" w:rsidRPr="00F52690" w:rsidRDefault="002815CC" w:rsidP="0086753F">
            <w:pPr>
              <w:rPr>
                <w:rFonts w:cstheme="minorHAnsi"/>
                <w:b/>
                <w:bCs/>
                <w:caps/>
                <w:sz w:val="24"/>
                <w:szCs w:val="24"/>
                <w:rtl/>
                <w:lang w:bidi="ar-EG"/>
              </w:rPr>
            </w:pPr>
          </w:p>
        </w:tc>
      </w:tr>
      <w:tr w:rsidR="002815CC" w:rsidRPr="00F52690" w14:paraId="22822195" w14:textId="77777777" w:rsidTr="00A91DD8">
        <w:trPr>
          <w:trHeight w:val="519"/>
          <w:tblCellSpacing w:w="7" w:type="dxa"/>
          <w:jc w:val="center"/>
        </w:trPr>
        <w:tc>
          <w:tcPr>
            <w:tcW w:w="2858" w:type="dxa"/>
            <w:shd w:val="clear" w:color="auto" w:fill="4C3D8E"/>
            <w:vAlign w:val="center"/>
          </w:tcPr>
          <w:p w14:paraId="4E655786" w14:textId="1A52D553" w:rsidR="002815CC" w:rsidRPr="00F52690" w:rsidRDefault="002815CC" w:rsidP="0086753F">
            <w:pPr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  <w:rtl/>
              </w:rPr>
            </w:pPr>
            <w:r w:rsidRPr="00F52690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Reference No.</w:t>
            </w:r>
          </w:p>
        </w:tc>
        <w:tc>
          <w:tcPr>
            <w:tcW w:w="6732" w:type="dxa"/>
            <w:shd w:val="clear" w:color="auto" w:fill="D9D9D9" w:themeFill="background1" w:themeFillShade="D9"/>
            <w:vAlign w:val="center"/>
          </w:tcPr>
          <w:p w14:paraId="20DB9224" w14:textId="77777777" w:rsidR="002815CC" w:rsidRPr="00F52690" w:rsidRDefault="002815CC" w:rsidP="0086753F">
            <w:pPr>
              <w:rPr>
                <w:rFonts w:cstheme="minorHAnsi"/>
                <w:b/>
                <w:bCs/>
                <w:caps/>
                <w:sz w:val="24"/>
                <w:szCs w:val="24"/>
                <w:rtl/>
              </w:rPr>
            </w:pPr>
          </w:p>
        </w:tc>
      </w:tr>
      <w:tr w:rsidR="00A44627" w:rsidRPr="00F52690" w14:paraId="25E0C5BD" w14:textId="77777777" w:rsidTr="00A91DD8">
        <w:trPr>
          <w:trHeight w:val="501"/>
          <w:tblCellSpacing w:w="7" w:type="dxa"/>
          <w:jc w:val="center"/>
        </w:trPr>
        <w:tc>
          <w:tcPr>
            <w:tcW w:w="2858" w:type="dxa"/>
            <w:shd w:val="clear" w:color="auto" w:fill="4C3D8E"/>
            <w:vAlign w:val="center"/>
          </w:tcPr>
          <w:p w14:paraId="754F14F0" w14:textId="28AB2165" w:rsidR="00A44627" w:rsidRPr="00F52690" w:rsidRDefault="002815CC" w:rsidP="0086753F">
            <w:pPr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  <w:rtl/>
              </w:rPr>
            </w:pPr>
            <w:r w:rsidRPr="00F52690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Date:</w:t>
            </w:r>
          </w:p>
        </w:tc>
        <w:tc>
          <w:tcPr>
            <w:tcW w:w="6732" w:type="dxa"/>
            <w:shd w:val="clear" w:color="auto" w:fill="F2F2F2" w:themeFill="background1" w:themeFillShade="F2"/>
            <w:vAlign w:val="center"/>
          </w:tcPr>
          <w:p w14:paraId="75E323C9" w14:textId="77777777" w:rsidR="00A44627" w:rsidRPr="00F52690" w:rsidRDefault="00A44627" w:rsidP="0086753F">
            <w:pPr>
              <w:rPr>
                <w:rFonts w:cstheme="minorHAnsi"/>
                <w:b/>
                <w:bCs/>
                <w:caps/>
                <w:sz w:val="24"/>
                <w:szCs w:val="24"/>
                <w:rtl/>
              </w:rPr>
            </w:pPr>
          </w:p>
        </w:tc>
      </w:tr>
    </w:tbl>
    <w:p w14:paraId="4F1CBCAE" w14:textId="377501F9" w:rsidR="00711EE8" w:rsidRPr="00F52690" w:rsidRDefault="00711EE8" w:rsidP="0086753F">
      <w:pPr>
        <w:rPr>
          <w:rFonts w:cstheme="minorHAnsi"/>
        </w:rPr>
      </w:pPr>
    </w:p>
    <w:sectPr w:rsidR="00711EE8" w:rsidRPr="00F52690" w:rsidSect="00F52690">
      <w:headerReference w:type="default" r:id="rId8"/>
      <w:footerReference w:type="default" r:id="rId9"/>
      <w:headerReference w:type="first" r:id="rId10"/>
      <w:pgSz w:w="11906" w:h="16838" w:code="9"/>
      <w:pgMar w:top="2268" w:right="1134" w:bottom="1134" w:left="1134" w:header="720" w:footer="28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C89709B" w14:textId="77777777" w:rsidR="008760D1" w:rsidRDefault="008760D1" w:rsidP="00EE490F">
      <w:pPr>
        <w:spacing w:after="0" w:line="240" w:lineRule="auto"/>
      </w:pPr>
      <w:r>
        <w:separator/>
      </w:r>
    </w:p>
  </w:endnote>
  <w:endnote w:type="continuationSeparator" w:id="0">
    <w:p w14:paraId="5E495F4F" w14:textId="77777777" w:rsidR="008760D1" w:rsidRDefault="008760D1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DIN NEXT™ ARABIC MEDIUM">
    <w:panose1 w:val="020B0603020203050203"/>
    <w:charset w:val="00"/>
    <w:family w:val="swiss"/>
    <w:pitch w:val="variable"/>
    <w:sig w:usb0="800020AF" w:usb1="C000A04A" w:usb2="00000008" w:usb3="00000000" w:csb0="0000004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XtManalBLack">
    <w:altName w:val="Times New Roman"/>
    <w:charset w:val="00"/>
    <w:family w:val="auto"/>
    <w:pitch w:val="variable"/>
    <w:sig w:usb0="00000001" w:usb1="10000000" w:usb2="00000000" w:usb3="00000000" w:csb0="80000001" w:csb1="00000000"/>
  </w:font>
  <w:font w:name="AXtManalBold">
    <w:charset w:val="00"/>
    <w:family w:val="auto"/>
    <w:pitch w:val="variable"/>
    <w:sig w:usb0="00000003" w:usb1="10000000" w:usb2="00000000" w:usb3="00000000" w:csb0="80000001" w:csb1="00000000"/>
  </w:font>
  <w:font w:name="AbdoLine-Light">
    <w:altName w:val="Arial"/>
    <w:charset w:val="B2"/>
    <w:family w:val="auto"/>
    <w:pitch w:val="variable"/>
    <w:sig w:usb0="80002001" w:usb1="80000040" w:usb2="00000008" w:usb3="00000000" w:csb0="00000041" w:csb1="00000000"/>
  </w:font>
  <w:font w:name="DIN NEXT™ ARABIC REGULAR">
    <w:panose1 w:val="020B0503020203050203"/>
    <w:charset w:val="00"/>
    <w:family w:val="swiss"/>
    <w:pitch w:val="variable"/>
    <w:sig w:usb0="800020AF" w:usb1="C000A04A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296180581"/>
      <w:docPartObj>
        <w:docPartGallery w:val="Page Numbers (Bottom of Page)"/>
        <w:docPartUnique/>
      </w:docPartObj>
    </w:sdtPr>
    <w:sdtEndPr>
      <w:rPr>
        <w:rFonts w:ascii="DIN NEXT™ ARABIC REGULAR" w:hAnsi="DIN NEXT™ ARABIC REGULAR" w:cs="DIN NEXT™ ARABIC REGULAR"/>
        <w:noProof/>
      </w:rPr>
    </w:sdtEndPr>
    <w:sdtContent>
      <w:p w14:paraId="619D58BF" w14:textId="3FB562DF" w:rsidR="000263E2" w:rsidRDefault="000263E2">
        <w:pPr>
          <w:pStyle w:val="a4"/>
          <w:jc w:val="center"/>
        </w:pP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begin"/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instrText xml:space="preserve"> PAGE   \* MERGEFORMAT </w:instrText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separate"/>
        </w:r>
        <w:r w:rsidR="00225B08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t>2</w:t>
        </w:r>
        <w:r w:rsidRPr="003A4ABD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fldChar w:fldCharType="end"/>
        </w:r>
      </w:p>
    </w:sdtContent>
  </w:sdt>
  <w:p w14:paraId="4338067A" w14:textId="77777777" w:rsidR="000263E2" w:rsidRDefault="000263E2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1255774" w14:textId="77777777" w:rsidR="008760D1" w:rsidRDefault="008760D1" w:rsidP="00EE490F">
      <w:pPr>
        <w:spacing w:after="0" w:line="240" w:lineRule="auto"/>
      </w:pPr>
      <w:r>
        <w:separator/>
      </w:r>
    </w:p>
  </w:footnote>
  <w:footnote w:type="continuationSeparator" w:id="0">
    <w:p w14:paraId="49837430" w14:textId="77777777" w:rsidR="008760D1" w:rsidRDefault="008760D1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C047089" w14:textId="26CA2EDA" w:rsidR="000263E2" w:rsidRDefault="007E26EF">
    <w:pPr>
      <w:pStyle w:val="a3"/>
    </w:pPr>
    <w:r>
      <w:rPr>
        <w:noProof/>
      </w:rPr>
      <w:drawing>
        <wp:anchor distT="0" distB="0" distL="114300" distR="114300" simplePos="0" relativeHeight="251663360" behindDoc="1" locked="0" layoutInCell="1" allowOverlap="1" wp14:anchorId="35742023" wp14:editId="621E256F">
          <wp:simplePos x="0" y="0"/>
          <wp:positionH relativeFrom="page">
            <wp:posOffset>19050</wp:posOffset>
          </wp:positionH>
          <wp:positionV relativeFrom="paragraph">
            <wp:posOffset>-447675</wp:posOffset>
          </wp:positionV>
          <wp:extent cx="7548245" cy="10672445"/>
          <wp:effectExtent l="0" t="0" r="0" b="0"/>
          <wp:wrapNone/>
          <wp:docPr id="24" name="Pictur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صورة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48245" cy="106724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ECFA27" w14:textId="35A33567" w:rsidR="000263E2" w:rsidRDefault="00F52690">
    <w:pPr>
      <w:pStyle w:val="a3"/>
    </w:pPr>
    <w:r>
      <w:rPr>
        <w:noProof/>
      </w:rPr>
      <mc:AlternateContent>
        <mc:Choice Requires="wpg">
          <w:drawing>
            <wp:anchor distT="0" distB="0" distL="114300" distR="114300" simplePos="0" relativeHeight="251665408" behindDoc="0" locked="0" layoutInCell="1" allowOverlap="1" wp14:anchorId="51447820" wp14:editId="436191F7">
              <wp:simplePos x="0" y="0"/>
              <wp:positionH relativeFrom="column">
                <wp:posOffset>-762000</wp:posOffset>
              </wp:positionH>
              <wp:positionV relativeFrom="paragraph">
                <wp:posOffset>-361950</wp:posOffset>
              </wp:positionV>
              <wp:extent cx="7544435" cy="10672445"/>
              <wp:effectExtent l="0" t="0" r="0" b="0"/>
              <wp:wrapNone/>
              <wp:docPr id="916608495" name="مجموعة 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544435" cy="10672445"/>
                        <a:chOff x="0" y="0"/>
                        <a:chExt cx="7544435" cy="10672445"/>
                      </a:xfrm>
                    </wpg:grpSpPr>
                    <pic:pic xmlns:pic="http://schemas.openxmlformats.org/drawingml/2006/picture">
                      <pic:nvPicPr>
                        <pic:cNvPr id="25" name="Picture 25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544435" cy="1067244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  <wps:wsp>
                      <wps:cNvPr id="1612344287" name="مستطيل 1"/>
                      <wps:cNvSpPr/>
                      <wps:spPr>
                        <a:xfrm>
                          <a:off x="3695700" y="171450"/>
                          <a:ext cx="1028700" cy="7429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 xmlns:w16du="http://schemas.microsoft.com/office/word/2023/wordml/word16du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group w14:anchorId="41D7F7C5" id="مجموعة 2" o:spid="_x0000_s1026" style="position:absolute;margin-left:-60pt;margin-top:-28.5pt;width:594.05pt;height:840.35pt;z-index:251665408" coordsize="75444,106724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5" o:spid="_x0000_s1027" type="#_x0000_t75" style="position:absolute;width:75444;height:10672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">
                <v:imagedata r:id="rId2" o:title=""/>
              </v:shape>
              <v:rect id="مستطيل 1" o:spid="_x0000_s1028" style="position:absolute;left:36957;top:1714;width:10287;height:743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" fillcolor="white [3212]" stroked="f" strokeweight="1pt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B44AA"/>
    <w:multiLevelType w:val="hybridMultilevel"/>
    <w:tmpl w:val="5A829A20"/>
    <w:lvl w:ilvl="0" w:tplc="2348EA08">
      <w:start w:val="1"/>
      <w:numFmt w:val="decimal"/>
      <w:lvlText w:val="%1."/>
      <w:lvlJc w:val="left"/>
      <w:pPr>
        <w:ind w:left="720" w:hanging="360"/>
      </w:pPr>
      <w:rPr>
        <w:rFonts w:ascii="DIN NEXT™ ARABIC MEDIUM" w:hAnsi="DIN NEXT™ ARABIC MEDIUM" w:cs="DIN NEXT™ ARABIC MEDIUM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CC0954"/>
    <w:multiLevelType w:val="hybridMultilevel"/>
    <w:tmpl w:val="F6164A18"/>
    <w:lvl w:ilvl="0" w:tplc="FA788C08">
      <w:start w:val="2"/>
      <w:numFmt w:val="decimal"/>
      <w:lvlText w:val="%1."/>
      <w:lvlJc w:val="left"/>
      <w:pPr>
        <w:ind w:left="720" w:hanging="360"/>
      </w:pPr>
      <w:rPr>
        <w:rFonts w:ascii="DIN NEXT™ ARABIC MEDIUM" w:hAnsi="DIN NEXT™ ARABIC MEDIUM" w:cs="DIN NEXT™ ARABIC MEDIUM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C652CA"/>
    <w:multiLevelType w:val="hybridMultilevel"/>
    <w:tmpl w:val="E4564D0C"/>
    <w:lvl w:ilvl="0" w:tplc="36362CD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462610"/>
    <w:multiLevelType w:val="hybridMultilevel"/>
    <w:tmpl w:val="F0E40C5E"/>
    <w:lvl w:ilvl="0" w:tplc="F4423EC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F678B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EBC489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84FF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B6404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7A9C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B80A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B0F47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3CBE5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3B7F64"/>
    <w:multiLevelType w:val="hybridMultilevel"/>
    <w:tmpl w:val="01AA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E423965"/>
    <w:multiLevelType w:val="hybridMultilevel"/>
    <w:tmpl w:val="86DE6F6C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="DIN NEXT™ ARABIC MEDIUM" w:hAnsi="DIN NEXT™ ARABIC MEDIUM" w:cs="DIN NEXT™ ARABIC MEDIUM" w:hint="default"/>
        <w:sz w:val="26"/>
        <w:szCs w:val="26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EDC3E4F"/>
    <w:multiLevelType w:val="hybridMultilevel"/>
    <w:tmpl w:val="3684D5E2"/>
    <w:lvl w:ilvl="0" w:tplc="D634312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724CD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5225E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6C9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A0DD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E8BC6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6E294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A4C0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B1496D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F6F3B75"/>
    <w:multiLevelType w:val="hybridMultilevel"/>
    <w:tmpl w:val="6202459E"/>
    <w:lvl w:ilvl="0" w:tplc="113A213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C448AC7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462E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D90E9A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AB72A5E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80D02D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5F2BE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C14FFC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A60BB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5715114"/>
    <w:multiLevelType w:val="hybridMultilevel"/>
    <w:tmpl w:val="481E255C"/>
    <w:lvl w:ilvl="0" w:tplc="48B843F6">
      <w:start w:val="1"/>
      <w:numFmt w:val="decimal"/>
      <w:lvlText w:val="%1."/>
      <w:lvlJc w:val="left"/>
      <w:pPr>
        <w:ind w:left="720" w:hanging="360"/>
      </w:pPr>
      <w:rPr>
        <w:rFonts w:ascii="DIN NEXT™ ARABIC MEDIUM" w:hAnsi="DIN NEXT™ ARABIC MEDIUM" w:cs="DIN NEXT™ ARABIC MEDIUM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7287F49"/>
    <w:multiLevelType w:val="hybridMultilevel"/>
    <w:tmpl w:val="DF265A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A9D3406"/>
    <w:multiLevelType w:val="hybridMultilevel"/>
    <w:tmpl w:val="1A18710C"/>
    <w:lvl w:ilvl="0" w:tplc="542210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E42184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02AD3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CF44F4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7B18DCE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1F20614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EFAB1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45235E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744E654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1C592B83"/>
    <w:multiLevelType w:val="hybridMultilevel"/>
    <w:tmpl w:val="1098EE32"/>
    <w:lvl w:ilvl="0" w:tplc="AA5C20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2F25C11"/>
    <w:multiLevelType w:val="hybridMultilevel"/>
    <w:tmpl w:val="61E4CC7A"/>
    <w:lvl w:ilvl="0" w:tplc="092654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EC3A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D22A8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342D1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D01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B813B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D28F2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8A8B1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1CED3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5F553D8"/>
    <w:multiLevelType w:val="hybridMultilevel"/>
    <w:tmpl w:val="05EEE95A"/>
    <w:lvl w:ilvl="0" w:tplc="B19C1E12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color w:val="FFFFFF" w:themeColor="background1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279D68B3"/>
    <w:multiLevelType w:val="hybridMultilevel"/>
    <w:tmpl w:val="4CB88A4E"/>
    <w:lvl w:ilvl="0" w:tplc="48B843F6">
      <w:start w:val="1"/>
      <w:numFmt w:val="decimal"/>
      <w:lvlText w:val="%1."/>
      <w:lvlJc w:val="left"/>
      <w:pPr>
        <w:ind w:left="720" w:hanging="360"/>
      </w:pPr>
      <w:rPr>
        <w:rFonts w:ascii="DIN NEXT™ ARABIC MEDIUM" w:hAnsi="DIN NEXT™ ARABIC MEDIUM" w:cs="DIN NEXT™ ARABIC MEDIUM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EE95A05"/>
    <w:multiLevelType w:val="hybridMultilevel"/>
    <w:tmpl w:val="D00019EC"/>
    <w:lvl w:ilvl="0" w:tplc="B3CC31FA">
      <w:start w:val="4"/>
      <w:numFmt w:val="decimal"/>
      <w:lvlText w:val="%1."/>
      <w:lvlJc w:val="left"/>
      <w:pPr>
        <w:ind w:left="720" w:hanging="360"/>
      </w:pPr>
      <w:rPr>
        <w:rFonts w:ascii="DIN NEXT™ ARABIC MEDIUM" w:hAnsi="DIN NEXT™ ARABIC MEDIUM" w:cs="DIN NEXT™ ARABIC MEDIUM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1971E29"/>
    <w:multiLevelType w:val="hybridMultilevel"/>
    <w:tmpl w:val="7810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32761E"/>
    <w:multiLevelType w:val="hybridMultilevel"/>
    <w:tmpl w:val="3D78A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F6523B"/>
    <w:multiLevelType w:val="hybridMultilevel"/>
    <w:tmpl w:val="DC3A4232"/>
    <w:lvl w:ilvl="0" w:tplc="0BD8B16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C8954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EE886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CBA17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34A97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3A9D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CA09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3AB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8A1F4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5EF46A2"/>
    <w:multiLevelType w:val="hybridMultilevel"/>
    <w:tmpl w:val="1528065E"/>
    <w:lvl w:ilvl="0" w:tplc="EBCA55B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DIN NEXT™ ARABIC MEDIUM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9E124B9"/>
    <w:multiLevelType w:val="hybridMultilevel"/>
    <w:tmpl w:val="21F2C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44A11C45"/>
    <w:multiLevelType w:val="hybridMultilevel"/>
    <w:tmpl w:val="CACA4CC4"/>
    <w:lvl w:ilvl="0" w:tplc="FFFFFFFF">
      <w:start w:val="4"/>
      <w:numFmt w:val="decimal"/>
      <w:lvlText w:val="%1."/>
      <w:lvlJc w:val="left"/>
      <w:pPr>
        <w:ind w:left="720" w:hanging="360"/>
      </w:pPr>
      <w:rPr>
        <w:rFonts w:ascii="DIN NEXT™ ARABIC MEDIUM" w:hAnsi="DIN NEXT™ ARABIC MEDIUM" w:cs="DIN NEXT™ ARABIC MEDIUM" w:hint="default"/>
        <w:sz w:val="26"/>
        <w:szCs w:val="26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6033186"/>
    <w:multiLevelType w:val="hybridMultilevel"/>
    <w:tmpl w:val="5AECA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3873B88"/>
    <w:multiLevelType w:val="hybridMultilevel"/>
    <w:tmpl w:val="A3F0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27" w15:restartNumberingAfterBreak="0">
    <w:nsid w:val="58061C24"/>
    <w:multiLevelType w:val="hybridMultilevel"/>
    <w:tmpl w:val="FB4AE492"/>
    <w:lvl w:ilvl="0" w:tplc="4DF6621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2B5C2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8AD2276"/>
    <w:multiLevelType w:val="hybridMultilevel"/>
    <w:tmpl w:val="A78E90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536228"/>
    <w:multiLevelType w:val="hybridMultilevel"/>
    <w:tmpl w:val="E39C9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125688B"/>
    <w:multiLevelType w:val="hybridMultilevel"/>
    <w:tmpl w:val="D5885878"/>
    <w:lvl w:ilvl="0" w:tplc="E53CE446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17564C4"/>
    <w:multiLevelType w:val="hybridMultilevel"/>
    <w:tmpl w:val="FAA63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5EB023D"/>
    <w:multiLevelType w:val="hybridMultilevel"/>
    <w:tmpl w:val="02DE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76417B5"/>
    <w:multiLevelType w:val="hybridMultilevel"/>
    <w:tmpl w:val="3FB20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8617522"/>
    <w:multiLevelType w:val="hybridMultilevel"/>
    <w:tmpl w:val="D8FCE5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AF152F3"/>
    <w:multiLevelType w:val="hybridMultilevel"/>
    <w:tmpl w:val="0032EE8A"/>
    <w:lvl w:ilvl="0" w:tplc="BA280A3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14BB3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C6B08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8698A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C3224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3E28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3CC7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7A387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280A6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FB818B4"/>
    <w:multiLevelType w:val="hybridMultilevel"/>
    <w:tmpl w:val="E7705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2"/>
  </w:num>
  <w:num w:numId="2">
    <w:abstractNumId w:val="29"/>
  </w:num>
  <w:num w:numId="3">
    <w:abstractNumId w:val="33"/>
  </w:num>
  <w:num w:numId="4">
    <w:abstractNumId w:val="36"/>
  </w:num>
  <w:num w:numId="5">
    <w:abstractNumId w:val="21"/>
  </w:num>
  <w:num w:numId="6">
    <w:abstractNumId w:val="35"/>
  </w:num>
  <w:num w:numId="7">
    <w:abstractNumId w:val="20"/>
  </w:num>
  <w:num w:numId="8">
    <w:abstractNumId w:val="7"/>
  </w:num>
  <w:num w:numId="9">
    <w:abstractNumId w:val="14"/>
  </w:num>
  <w:num w:numId="10">
    <w:abstractNumId w:val="3"/>
  </w:num>
  <w:num w:numId="11">
    <w:abstractNumId w:val="13"/>
  </w:num>
  <w:num w:numId="12">
    <w:abstractNumId w:val="4"/>
  </w:num>
  <w:num w:numId="13">
    <w:abstractNumId w:val="8"/>
  </w:num>
  <w:num w:numId="14">
    <w:abstractNumId w:val="12"/>
  </w:num>
  <w:num w:numId="15">
    <w:abstractNumId w:val="27"/>
  </w:num>
  <w:num w:numId="16">
    <w:abstractNumId w:val="11"/>
  </w:num>
  <w:num w:numId="17">
    <w:abstractNumId w:val="19"/>
  </w:num>
  <w:num w:numId="18">
    <w:abstractNumId w:val="24"/>
  </w:num>
  <w:num w:numId="19">
    <w:abstractNumId w:val="31"/>
  </w:num>
  <w:num w:numId="20">
    <w:abstractNumId w:val="18"/>
  </w:num>
  <w:num w:numId="21">
    <w:abstractNumId w:val="25"/>
  </w:num>
  <w:num w:numId="22">
    <w:abstractNumId w:val="26"/>
  </w:num>
  <w:num w:numId="23">
    <w:abstractNumId w:val="34"/>
  </w:num>
  <w:num w:numId="24">
    <w:abstractNumId w:val="9"/>
  </w:num>
  <w:num w:numId="25">
    <w:abstractNumId w:val="22"/>
  </w:num>
  <w:num w:numId="26">
    <w:abstractNumId w:val="30"/>
  </w:num>
  <w:num w:numId="27">
    <w:abstractNumId w:val="15"/>
  </w:num>
  <w:num w:numId="28">
    <w:abstractNumId w:val="2"/>
  </w:num>
  <w:num w:numId="29">
    <w:abstractNumId w:val="5"/>
  </w:num>
  <w:num w:numId="30">
    <w:abstractNumId w:val="0"/>
  </w:num>
  <w:num w:numId="31">
    <w:abstractNumId w:val="6"/>
  </w:num>
  <w:num w:numId="32">
    <w:abstractNumId w:val="1"/>
  </w:num>
  <w:num w:numId="33">
    <w:abstractNumId w:val="17"/>
  </w:num>
  <w:num w:numId="34">
    <w:abstractNumId w:val="23"/>
  </w:num>
  <w:num w:numId="35">
    <w:abstractNumId w:val="16"/>
  </w:num>
  <w:num w:numId="36">
    <w:abstractNumId w:val="28"/>
  </w:num>
  <w:num w:numId="3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cumentProtection w:edit="trackedChanges" w:enforcement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3NjU3NzEwsjQ0NzVW0lEKTi0uzszPAykwrgUAHu54vCwAAAA="/>
  </w:docVars>
  <w:rsids>
    <w:rsidRoot w:val="00F236C3"/>
    <w:rsid w:val="000018E5"/>
    <w:rsid w:val="00011B3C"/>
    <w:rsid w:val="0001373D"/>
    <w:rsid w:val="0002505E"/>
    <w:rsid w:val="000263E2"/>
    <w:rsid w:val="0003422D"/>
    <w:rsid w:val="00042349"/>
    <w:rsid w:val="000455C2"/>
    <w:rsid w:val="0005661C"/>
    <w:rsid w:val="000573D6"/>
    <w:rsid w:val="00060A9E"/>
    <w:rsid w:val="00074937"/>
    <w:rsid w:val="00085DEA"/>
    <w:rsid w:val="000973BC"/>
    <w:rsid w:val="000A15B4"/>
    <w:rsid w:val="000C0FCB"/>
    <w:rsid w:val="000C1F14"/>
    <w:rsid w:val="000C244D"/>
    <w:rsid w:val="000E2809"/>
    <w:rsid w:val="000F105E"/>
    <w:rsid w:val="000F3155"/>
    <w:rsid w:val="00113F3F"/>
    <w:rsid w:val="00121588"/>
    <w:rsid w:val="00123EA4"/>
    <w:rsid w:val="00126020"/>
    <w:rsid w:val="00131734"/>
    <w:rsid w:val="00137FF3"/>
    <w:rsid w:val="00143E31"/>
    <w:rsid w:val="001446ED"/>
    <w:rsid w:val="001660E0"/>
    <w:rsid w:val="00170319"/>
    <w:rsid w:val="0018030C"/>
    <w:rsid w:val="001855D7"/>
    <w:rsid w:val="00187615"/>
    <w:rsid w:val="00194EE7"/>
    <w:rsid w:val="001A30FC"/>
    <w:rsid w:val="001C193F"/>
    <w:rsid w:val="001C2971"/>
    <w:rsid w:val="001D13E9"/>
    <w:rsid w:val="001D2CD2"/>
    <w:rsid w:val="001D5443"/>
    <w:rsid w:val="001D7074"/>
    <w:rsid w:val="001E0B44"/>
    <w:rsid w:val="001F1144"/>
    <w:rsid w:val="001F34EE"/>
    <w:rsid w:val="001F3885"/>
    <w:rsid w:val="002176F6"/>
    <w:rsid w:val="00225B08"/>
    <w:rsid w:val="0024111A"/>
    <w:rsid w:val="002430CC"/>
    <w:rsid w:val="00251E09"/>
    <w:rsid w:val="00254CE8"/>
    <w:rsid w:val="00256F95"/>
    <w:rsid w:val="00266508"/>
    <w:rsid w:val="002728E9"/>
    <w:rsid w:val="002761CB"/>
    <w:rsid w:val="002815CC"/>
    <w:rsid w:val="00293830"/>
    <w:rsid w:val="002A0738"/>
    <w:rsid w:val="002A22D7"/>
    <w:rsid w:val="002B75E8"/>
    <w:rsid w:val="002C0FD2"/>
    <w:rsid w:val="002D23C0"/>
    <w:rsid w:val="002D35DE"/>
    <w:rsid w:val="002D4589"/>
    <w:rsid w:val="002E5C18"/>
    <w:rsid w:val="002E63AD"/>
    <w:rsid w:val="002F0BC0"/>
    <w:rsid w:val="002F634A"/>
    <w:rsid w:val="00304CAB"/>
    <w:rsid w:val="00325A04"/>
    <w:rsid w:val="003401C7"/>
    <w:rsid w:val="00342CD0"/>
    <w:rsid w:val="00352E47"/>
    <w:rsid w:val="0035479A"/>
    <w:rsid w:val="00374A0E"/>
    <w:rsid w:val="00382A58"/>
    <w:rsid w:val="00393194"/>
    <w:rsid w:val="0039613A"/>
    <w:rsid w:val="003A4ABD"/>
    <w:rsid w:val="003A762E"/>
    <w:rsid w:val="003A7953"/>
    <w:rsid w:val="003B0D84"/>
    <w:rsid w:val="003B44D3"/>
    <w:rsid w:val="003C1003"/>
    <w:rsid w:val="003C54AD"/>
    <w:rsid w:val="003C58F7"/>
    <w:rsid w:val="003C7ADF"/>
    <w:rsid w:val="003D6D34"/>
    <w:rsid w:val="003E48DE"/>
    <w:rsid w:val="003F00A8"/>
    <w:rsid w:val="003F01A9"/>
    <w:rsid w:val="003F3E71"/>
    <w:rsid w:val="00401F9D"/>
    <w:rsid w:val="00402ECE"/>
    <w:rsid w:val="00405F91"/>
    <w:rsid w:val="004128F8"/>
    <w:rsid w:val="0041561F"/>
    <w:rsid w:val="00425E24"/>
    <w:rsid w:val="004408AF"/>
    <w:rsid w:val="00442CDB"/>
    <w:rsid w:val="00461566"/>
    <w:rsid w:val="00464F77"/>
    <w:rsid w:val="004A4517"/>
    <w:rsid w:val="004C5EBA"/>
    <w:rsid w:val="004D05F8"/>
    <w:rsid w:val="004D3DFA"/>
    <w:rsid w:val="004F50F1"/>
    <w:rsid w:val="004F7D6E"/>
    <w:rsid w:val="005031B0"/>
    <w:rsid w:val="00506C17"/>
    <w:rsid w:val="00507ACF"/>
    <w:rsid w:val="005104BB"/>
    <w:rsid w:val="00512A54"/>
    <w:rsid w:val="00512AB4"/>
    <w:rsid w:val="005217A2"/>
    <w:rsid w:val="00523C81"/>
    <w:rsid w:val="005250A9"/>
    <w:rsid w:val="005508C6"/>
    <w:rsid w:val="00553B10"/>
    <w:rsid w:val="00561601"/>
    <w:rsid w:val="005719C3"/>
    <w:rsid w:val="005766B3"/>
    <w:rsid w:val="005A146D"/>
    <w:rsid w:val="005A7B3E"/>
    <w:rsid w:val="005A7EDA"/>
    <w:rsid w:val="005B1E8D"/>
    <w:rsid w:val="005B360D"/>
    <w:rsid w:val="005B4B63"/>
    <w:rsid w:val="005E749B"/>
    <w:rsid w:val="005F1BB4"/>
    <w:rsid w:val="005F2EDF"/>
    <w:rsid w:val="00630073"/>
    <w:rsid w:val="00640927"/>
    <w:rsid w:val="0066519A"/>
    <w:rsid w:val="00673D3A"/>
    <w:rsid w:val="00687818"/>
    <w:rsid w:val="0069056D"/>
    <w:rsid w:val="00692933"/>
    <w:rsid w:val="00696A1F"/>
    <w:rsid w:val="006B08C3"/>
    <w:rsid w:val="006B12D6"/>
    <w:rsid w:val="006B3CD5"/>
    <w:rsid w:val="006C3B5D"/>
    <w:rsid w:val="006D46B0"/>
    <w:rsid w:val="006F7B0E"/>
    <w:rsid w:val="007065FD"/>
    <w:rsid w:val="00711EE8"/>
    <w:rsid w:val="00721591"/>
    <w:rsid w:val="00734394"/>
    <w:rsid w:val="00772B4C"/>
    <w:rsid w:val="00775B30"/>
    <w:rsid w:val="0079708A"/>
    <w:rsid w:val="007B3A81"/>
    <w:rsid w:val="007B4F8E"/>
    <w:rsid w:val="007B55E4"/>
    <w:rsid w:val="007C2E86"/>
    <w:rsid w:val="007C3DCB"/>
    <w:rsid w:val="007C5166"/>
    <w:rsid w:val="007C5BF5"/>
    <w:rsid w:val="007D1359"/>
    <w:rsid w:val="007E1F1C"/>
    <w:rsid w:val="007E26EF"/>
    <w:rsid w:val="007F319E"/>
    <w:rsid w:val="00812677"/>
    <w:rsid w:val="008306EB"/>
    <w:rsid w:val="00830F29"/>
    <w:rsid w:val="008420FF"/>
    <w:rsid w:val="00850E1D"/>
    <w:rsid w:val="0086753F"/>
    <w:rsid w:val="008760D1"/>
    <w:rsid w:val="00877341"/>
    <w:rsid w:val="00887AE2"/>
    <w:rsid w:val="00891F4D"/>
    <w:rsid w:val="008A1157"/>
    <w:rsid w:val="008A4717"/>
    <w:rsid w:val="008A6257"/>
    <w:rsid w:val="008B17AA"/>
    <w:rsid w:val="008B2211"/>
    <w:rsid w:val="008B2C39"/>
    <w:rsid w:val="008B5A86"/>
    <w:rsid w:val="008C536B"/>
    <w:rsid w:val="008C571A"/>
    <w:rsid w:val="008E03D4"/>
    <w:rsid w:val="008E0BE7"/>
    <w:rsid w:val="008E0E4F"/>
    <w:rsid w:val="008E4872"/>
    <w:rsid w:val="009023F3"/>
    <w:rsid w:val="00905031"/>
    <w:rsid w:val="0090602B"/>
    <w:rsid w:val="009203B9"/>
    <w:rsid w:val="00924028"/>
    <w:rsid w:val="00931396"/>
    <w:rsid w:val="009357F6"/>
    <w:rsid w:val="009406AC"/>
    <w:rsid w:val="009421B3"/>
    <w:rsid w:val="0096672E"/>
    <w:rsid w:val="00970132"/>
    <w:rsid w:val="0097256E"/>
    <w:rsid w:val="009A3B8E"/>
    <w:rsid w:val="009B2973"/>
    <w:rsid w:val="009C23D4"/>
    <w:rsid w:val="009C4B55"/>
    <w:rsid w:val="009D4997"/>
    <w:rsid w:val="009E0B82"/>
    <w:rsid w:val="009E3CC0"/>
    <w:rsid w:val="009E47E5"/>
    <w:rsid w:val="009E5EF9"/>
    <w:rsid w:val="009E614F"/>
    <w:rsid w:val="009F2ED5"/>
    <w:rsid w:val="00A30165"/>
    <w:rsid w:val="00A372A9"/>
    <w:rsid w:val="00A44627"/>
    <w:rsid w:val="00A502C1"/>
    <w:rsid w:val="00A553AB"/>
    <w:rsid w:val="00A5558A"/>
    <w:rsid w:val="00A621C8"/>
    <w:rsid w:val="00A6319B"/>
    <w:rsid w:val="00A63AD0"/>
    <w:rsid w:val="00A7204A"/>
    <w:rsid w:val="00A80032"/>
    <w:rsid w:val="00A91DD8"/>
    <w:rsid w:val="00A92D88"/>
    <w:rsid w:val="00A95A15"/>
    <w:rsid w:val="00A979FA"/>
    <w:rsid w:val="00AB73B2"/>
    <w:rsid w:val="00AC6ADD"/>
    <w:rsid w:val="00AD0EA7"/>
    <w:rsid w:val="00AD423B"/>
    <w:rsid w:val="00AE0516"/>
    <w:rsid w:val="00AE5560"/>
    <w:rsid w:val="00AE6AD7"/>
    <w:rsid w:val="00AF7222"/>
    <w:rsid w:val="00B174B5"/>
    <w:rsid w:val="00B22AAC"/>
    <w:rsid w:val="00B22B08"/>
    <w:rsid w:val="00B54D8B"/>
    <w:rsid w:val="00B602B3"/>
    <w:rsid w:val="00B6424F"/>
    <w:rsid w:val="00B727DA"/>
    <w:rsid w:val="00B80401"/>
    <w:rsid w:val="00B80620"/>
    <w:rsid w:val="00B80926"/>
    <w:rsid w:val="00B91F82"/>
    <w:rsid w:val="00B93E29"/>
    <w:rsid w:val="00B97B1E"/>
    <w:rsid w:val="00BA5D2C"/>
    <w:rsid w:val="00BB15BF"/>
    <w:rsid w:val="00BB7269"/>
    <w:rsid w:val="00BC4136"/>
    <w:rsid w:val="00BC543D"/>
    <w:rsid w:val="00BD55BA"/>
    <w:rsid w:val="00BF4148"/>
    <w:rsid w:val="00BF4D7C"/>
    <w:rsid w:val="00C038BF"/>
    <w:rsid w:val="00C12594"/>
    <w:rsid w:val="00C1739D"/>
    <w:rsid w:val="00C27C42"/>
    <w:rsid w:val="00C33239"/>
    <w:rsid w:val="00C55180"/>
    <w:rsid w:val="00C55665"/>
    <w:rsid w:val="00C617D1"/>
    <w:rsid w:val="00C76AAE"/>
    <w:rsid w:val="00C77FDD"/>
    <w:rsid w:val="00C83CC7"/>
    <w:rsid w:val="00C949EE"/>
    <w:rsid w:val="00C9518B"/>
    <w:rsid w:val="00C958D9"/>
    <w:rsid w:val="00CB11A3"/>
    <w:rsid w:val="00CB3558"/>
    <w:rsid w:val="00CB7651"/>
    <w:rsid w:val="00CC6081"/>
    <w:rsid w:val="00CD0E75"/>
    <w:rsid w:val="00CE0B84"/>
    <w:rsid w:val="00D00AE1"/>
    <w:rsid w:val="00D17BC3"/>
    <w:rsid w:val="00D3555B"/>
    <w:rsid w:val="00D4307F"/>
    <w:rsid w:val="00D76E52"/>
    <w:rsid w:val="00D83461"/>
    <w:rsid w:val="00D940A7"/>
    <w:rsid w:val="00D978D1"/>
    <w:rsid w:val="00DC1D1B"/>
    <w:rsid w:val="00DC4D44"/>
    <w:rsid w:val="00DD5DFB"/>
    <w:rsid w:val="00DE2FB6"/>
    <w:rsid w:val="00DE4417"/>
    <w:rsid w:val="00DF102A"/>
    <w:rsid w:val="00DF21CF"/>
    <w:rsid w:val="00E0297E"/>
    <w:rsid w:val="00E02D40"/>
    <w:rsid w:val="00E12D1B"/>
    <w:rsid w:val="00E14E8B"/>
    <w:rsid w:val="00E232F5"/>
    <w:rsid w:val="00E32876"/>
    <w:rsid w:val="00E36058"/>
    <w:rsid w:val="00E37F2E"/>
    <w:rsid w:val="00E51EAE"/>
    <w:rsid w:val="00E5320A"/>
    <w:rsid w:val="00E755DD"/>
    <w:rsid w:val="00E91116"/>
    <w:rsid w:val="00E96C61"/>
    <w:rsid w:val="00EA502F"/>
    <w:rsid w:val="00EB1DF6"/>
    <w:rsid w:val="00EB4B0C"/>
    <w:rsid w:val="00ED6B12"/>
    <w:rsid w:val="00EE13C1"/>
    <w:rsid w:val="00EE490F"/>
    <w:rsid w:val="00EF2776"/>
    <w:rsid w:val="00EF3FB2"/>
    <w:rsid w:val="00F02C99"/>
    <w:rsid w:val="00F039E0"/>
    <w:rsid w:val="00F11C83"/>
    <w:rsid w:val="00F154BA"/>
    <w:rsid w:val="00F236C3"/>
    <w:rsid w:val="00F35B02"/>
    <w:rsid w:val="00F50601"/>
    <w:rsid w:val="00F50654"/>
    <w:rsid w:val="00F5117C"/>
    <w:rsid w:val="00F52690"/>
    <w:rsid w:val="00F535FE"/>
    <w:rsid w:val="00F54C3D"/>
    <w:rsid w:val="00F66EA1"/>
    <w:rsid w:val="00F773F7"/>
    <w:rsid w:val="00F84C78"/>
    <w:rsid w:val="00F9176E"/>
    <w:rsid w:val="00F91847"/>
    <w:rsid w:val="00FA3E2F"/>
    <w:rsid w:val="00FB177C"/>
    <w:rsid w:val="00FC2D18"/>
    <w:rsid w:val="00FD15CC"/>
    <w:rsid w:val="00FE339C"/>
    <w:rsid w:val="00FE36D5"/>
    <w:rsid w:val="00FF6C43"/>
    <w:rsid w:val="00FF7C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9E614F"/>
  </w:style>
  <w:style w:type="paragraph" w:styleId="1">
    <w:name w:val="heading 1"/>
    <w:basedOn w:val="a"/>
    <w:next w:val="a"/>
    <w:link w:val="1Char"/>
    <w:uiPriority w:val="9"/>
    <w:qFormat/>
    <w:rsid w:val="0018761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Char"/>
    <w:uiPriority w:val="9"/>
    <w:semiHidden/>
    <w:unhideWhenUsed/>
    <w:qFormat/>
    <w:rsid w:val="00DF102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EE490F"/>
  </w:style>
  <w:style w:type="paragraph" w:styleId="a4">
    <w:name w:val="footer"/>
    <w:basedOn w:val="a"/>
    <w:link w:val="Char0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EE490F"/>
  </w:style>
  <w:style w:type="paragraph" w:customStyle="1" w:styleId="BasicParagraph">
    <w:name w:val="[Basic Paragraph]"/>
    <w:basedOn w:val="a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5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a6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"/>
    <w:basedOn w:val="a"/>
    <w:link w:val="Char1"/>
    <w:uiPriority w:val="34"/>
    <w:qFormat/>
    <w:rsid w:val="002C0FD2"/>
    <w:pPr>
      <w:ind w:left="720"/>
      <w:contextualSpacing/>
    </w:pPr>
  </w:style>
  <w:style w:type="table" w:styleId="a7">
    <w:name w:val="Table Grid"/>
    <w:basedOn w:val="a1"/>
    <w:uiPriority w:val="59"/>
    <w:rsid w:val="001F34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8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a9">
    <w:name w:val="Revision"/>
    <w:hidden/>
    <w:uiPriority w:val="99"/>
    <w:semiHidden/>
    <w:rsid w:val="00512AB4"/>
    <w:pPr>
      <w:spacing w:after="0" w:line="240" w:lineRule="auto"/>
    </w:pPr>
  </w:style>
  <w:style w:type="paragraph" w:styleId="aa">
    <w:name w:val="Normal (Web)"/>
    <w:basedOn w:val="a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Char1">
    <w:name w:val=" سرد الفقرات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a6"/>
    <w:uiPriority w:val="34"/>
    <w:qFormat/>
    <w:locked/>
    <w:rsid w:val="002D35DE"/>
  </w:style>
  <w:style w:type="table" w:customStyle="1" w:styleId="GridTable4-Accent11">
    <w:name w:val="Grid Table 4 - Accent 11"/>
    <w:basedOn w:val="a1"/>
    <w:uiPriority w:val="49"/>
    <w:rsid w:val="003A4A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styleId="ab">
    <w:name w:val="Placeholder Text"/>
    <w:basedOn w:val="a0"/>
    <w:uiPriority w:val="99"/>
    <w:semiHidden/>
    <w:rsid w:val="00187615"/>
    <w:rPr>
      <w:color w:val="808080"/>
    </w:rPr>
  </w:style>
  <w:style w:type="paragraph" w:customStyle="1" w:styleId="Style1">
    <w:name w:val="Style1"/>
    <w:basedOn w:val="a"/>
    <w:link w:val="Style1Char"/>
    <w:qFormat/>
    <w:rsid w:val="00187615"/>
    <w:pPr>
      <w:framePr w:hSpace="180" w:wrap="around" w:vAnchor="text" w:hAnchor="margin" w:xAlign="center" w:y="961"/>
      <w:spacing w:after="0" w:line="360" w:lineRule="auto"/>
      <w:jc w:val="lowKashida"/>
    </w:pPr>
    <w:rPr>
      <w:rFonts w:ascii="DIN NEXT™ ARABIC MEDIUM" w:hAnsi="DIN NEXT™ ARABIC MEDIUM"/>
      <w:b/>
      <w:color w:val="52B5C2"/>
      <w:sz w:val="28"/>
    </w:rPr>
  </w:style>
  <w:style w:type="character" w:customStyle="1" w:styleId="Style1Char">
    <w:name w:val="Style1 Char"/>
    <w:basedOn w:val="a0"/>
    <w:link w:val="Style1"/>
    <w:rsid w:val="00187615"/>
    <w:rPr>
      <w:rFonts w:ascii="DIN NEXT™ ARABIC MEDIUM" w:hAnsi="DIN NEXT™ ARABIC MEDIUM"/>
      <w:b/>
      <w:color w:val="52B5C2"/>
      <w:sz w:val="28"/>
    </w:rPr>
  </w:style>
  <w:style w:type="character" w:customStyle="1" w:styleId="1Char">
    <w:name w:val="العنوان 1 Char"/>
    <w:basedOn w:val="a0"/>
    <w:link w:val="1"/>
    <w:uiPriority w:val="9"/>
    <w:rsid w:val="00187615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2Char">
    <w:name w:val="عنوان 2 Char"/>
    <w:basedOn w:val="a0"/>
    <w:link w:val="2"/>
    <w:uiPriority w:val="9"/>
    <w:semiHidden/>
    <w:rsid w:val="00DF102A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customStyle="1" w:styleId="Style2">
    <w:name w:val="Style2"/>
    <w:basedOn w:val="a1"/>
    <w:uiPriority w:val="99"/>
    <w:rsid w:val="00830F29"/>
    <w:pPr>
      <w:spacing w:after="0" w:line="240" w:lineRule="auto"/>
    </w:pPr>
    <w:rPr>
      <w:rFonts w:ascii="DIN NEXT™ ARABIC MEDIUM" w:hAnsi="DIN NEXT™ ARABIC MEDIUM"/>
      <w:b/>
      <w:color w:val="525252" w:themeColor="accent3" w:themeShade="80"/>
      <w:sz w:val="26"/>
    </w:rPr>
    <w:tblPr>
      <w:tblStyleRowBandSize w:val="1"/>
      <w:tblStyleColBandSize w:val="1"/>
    </w:tblPr>
    <w:tcPr>
      <w:shd w:val="clear" w:color="auto" w:fill="auto"/>
    </w:tcPr>
    <w:tblStylePr w:type="firstRow">
      <w:rPr>
        <w:color w:val="FFFFFF" w:themeColor="background1"/>
      </w:rPr>
      <w:tblPr/>
      <w:tcPr>
        <w:shd w:val="clear" w:color="auto" w:fill="4C3D8E"/>
      </w:tcPr>
    </w:tblStylePr>
    <w:tblStylePr w:type="band1Horz">
      <w:tblPr/>
      <w:tcPr>
        <w:shd w:val="clear" w:color="auto" w:fill="D9D9D9" w:themeFill="background1" w:themeFillShade="D9"/>
      </w:tcPr>
    </w:tblStylePr>
  </w:style>
  <w:style w:type="paragraph" w:styleId="ac">
    <w:name w:val="TOC Heading"/>
    <w:basedOn w:val="1"/>
    <w:next w:val="a"/>
    <w:uiPriority w:val="39"/>
    <w:unhideWhenUsed/>
    <w:qFormat/>
    <w:rsid w:val="00382A58"/>
    <w:pPr>
      <w:outlineLvl w:val="9"/>
    </w:pPr>
  </w:style>
  <w:style w:type="paragraph" w:styleId="10">
    <w:name w:val="toc 1"/>
    <w:basedOn w:val="a"/>
    <w:next w:val="a"/>
    <w:autoRedefine/>
    <w:uiPriority w:val="39"/>
    <w:unhideWhenUsed/>
    <w:rsid w:val="00382A58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382A58"/>
    <w:pPr>
      <w:spacing w:after="100"/>
      <w:ind w:left="220"/>
    </w:pPr>
  </w:style>
  <w:style w:type="character" w:styleId="Hyperlink">
    <w:name w:val="Hyperlink"/>
    <w:basedOn w:val="a0"/>
    <w:uiPriority w:val="99"/>
    <w:unhideWhenUsed/>
    <w:rsid w:val="00382A58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320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000755">
          <w:marLeft w:val="0"/>
          <w:marRight w:val="0"/>
          <w:marTop w:val="0"/>
          <w:marBottom w:val="0"/>
          <w:divBdr>
            <w:top w:val="single" w:sz="6" w:space="4" w:color="CCCCCC"/>
            <w:left w:val="single" w:sz="6" w:space="8" w:color="CCCCCC"/>
            <w:bottom w:val="single" w:sz="6" w:space="4" w:color="CCCCCC"/>
            <w:right w:val="single" w:sz="6" w:space="8" w:color="CCCCCC"/>
          </w:divBdr>
        </w:div>
      </w:divsChild>
    </w:div>
    <w:div w:id="75058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359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531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1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359518">
              <w:marLeft w:val="0"/>
              <w:marRight w:val="165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7853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0779526">
                      <w:marLeft w:val="-165"/>
                      <w:marRight w:val="-16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7150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3776B11708FC42798FE9673E82A439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3773FA-031E-41E6-9E91-9E747ED61DD5}"/>
      </w:docPartPr>
      <w:docPartBody>
        <w:p w:rsidR="00F4121B" w:rsidRDefault="003E2F1E" w:rsidP="003E2F1E">
          <w:pPr>
            <w:pStyle w:val="3776B11708FC42798FE9673E82A439F6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Program Name.</w:t>
          </w:r>
        </w:p>
      </w:docPartBody>
    </w:docPart>
    <w:docPart>
      <w:docPartPr>
        <w:name w:val="948EAB79E0A542DB81CD9C8AF28674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38633B-0807-429C-99C3-79D8387D57C6}"/>
      </w:docPartPr>
      <w:docPartBody>
        <w:p w:rsidR="00F4121B" w:rsidRDefault="003E2F1E" w:rsidP="003E2F1E">
          <w:pPr>
            <w:pStyle w:val="948EAB79E0A542DB81CD9C8AF28674F6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Enter Program </w:t>
          </w: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Code</w:t>
          </w: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.</w:t>
          </w:r>
        </w:p>
      </w:docPartBody>
    </w:docPart>
    <w:docPart>
      <w:docPartPr>
        <w:name w:val="CFBB3D007DF449D196EAE1595A94DA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775950-E698-45A4-8B00-AE2DB01420DF}"/>
      </w:docPartPr>
      <w:docPartBody>
        <w:p w:rsidR="00F4121B" w:rsidRDefault="003E2F1E" w:rsidP="003E2F1E">
          <w:pPr>
            <w:pStyle w:val="CFBB3D007DF449D196EAE1595A94DAAA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</w:t>
          </w:r>
          <w:r>
            <w:t xml:space="preserve"> </w:t>
          </w:r>
          <w:r w:rsidRPr="00187615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Qualification Level</w:t>
          </w: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.</w:t>
          </w:r>
        </w:p>
      </w:docPartBody>
    </w:docPart>
    <w:docPart>
      <w:docPartPr>
        <w:name w:val="63CB6380B4884BC289BF5B0B2C7F60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23E5A1-B8F9-45EB-8C06-20015FAF823A}"/>
      </w:docPartPr>
      <w:docPartBody>
        <w:p w:rsidR="00F4121B" w:rsidRDefault="003E2F1E" w:rsidP="003E2F1E">
          <w:pPr>
            <w:pStyle w:val="63CB6380B4884BC289BF5B0B2C7F60C5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Department Name.</w:t>
          </w:r>
        </w:p>
      </w:docPartBody>
    </w:docPart>
    <w:docPart>
      <w:docPartPr>
        <w:name w:val="C315CDED0F4045EBBA90D3F0308663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FD4755-874F-44C4-BC6D-16F4F5AF1163}"/>
      </w:docPartPr>
      <w:docPartBody>
        <w:p w:rsidR="00F4121B" w:rsidRDefault="003E2F1E" w:rsidP="003E2F1E">
          <w:pPr>
            <w:pStyle w:val="C315CDED0F4045EBBA90D3F0308663B9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 </w:t>
          </w: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College Name</w:t>
          </w:r>
          <w:r w:rsidRPr="00043116">
            <w:rPr>
              <w:rStyle w:val="a3"/>
              <w:color w:val="7B7B7B" w:themeColor="accent3" w:themeShade="BF"/>
            </w:rPr>
            <w:t>.</w:t>
          </w:r>
        </w:p>
      </w:docPartBody>
    </w:docPart>
    <w:docPart>
      <w:docPartPr>
        <w:name w:val="2DFCDF4FCEDA4CE2A0744B8992B671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6DE9AC-C544-4856-8BF7-A63E9D672C6D}"/>
      </w:docPartPr>
      <w:docPartBody>
        <w:p w:rsidR="00F4121B" w:rsidRDefault="003E2F1E" w:rsidP="003E2F1E">
          <w:pPr>
            <w:pStyle w:val="2DFCDF4FCEDA4CE2A0744B8992B671B4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Institution Name</w:t>
          </w:r>
          <w:r w:rsidRPr="009C3322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.</w:t>
          </w:r>
        </w:p>
      </w:docPartBody>
    </w:docPart>
    <w:docPart>
      <w:docPartPr>
        <w:name w:val="84041615EB814323A3C456F32A1900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BF911A-4FC7-4180-BA51-0F0626C3CFCB}"/>
      </w:docPartPr>
      <w:docPartBody>
        <w:p w:rsidR="00F4121B" w:rsidRDefault="003E2F1E" w:rsidP="003E2F1E">
          <w:pPr>
            <w:pStyle w:val="84041615EB814323A3C456F32A1900C7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the</w:t>
          </w:r>
          <w:r>
            <w:t xml:space="preserve"> </w:t>
          </w:r>
          <w:r w:rsidRPr="00187615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Academic Year </w:t>
          </w: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of the Report</w:t>
          </w:r>
          <w:r w:rsidRPr="009C3322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.</w:t>
          </w:r>
        </w:p>
      </w:docPartBody>
    </w:docPart>
    <w:docPart>
      <w:docPartPr>
        <w:name w:val="5C8F635C65B04E8EBAAB3169870AD9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79FC12-0140-42B1-9067-594DAC5E49BF}"/>
      </w:docPartPr>
      <w:docPartBody>
        <w:p w:rsidR="00F4121B" w:rsidRDefault="003E2F1E" w:rsidP="003E2F1E">
          <w:pPr>
            <w:pStyle w:val="5C8F635C65B04E8EBAAB3169870AD9FC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the</w:t>
          </w:r>
          <w:r>
            <w:t xml:space="preserve"> </w:t>
          </w: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Main Location of the Program</w:t>
          </w:r>
          <w:r w:rsidRPr="009C3322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DIN NEXT™ ARABIC MEDIUM">
    <w:panose1 w:val="020B0603020203050203"/>
    <w:charset w:val="00"/>
    <w:family w:val="swiss"/>
    <w:pitch w:val="variable"/>
    <w:sig w:usb0="800020AF" w:usb1="C000A04A" w:usb2="00000008" w:usb3="00000000" w:csb0="0000004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XtManalBLack">
    <w:altName w:val="Times New Roman"/>
    <w:charset w:val="00"/>
    <w:family w:val="auto"/>
    <w:pitch w:val="variable"/>
    <w:sig w:usb0="00000001" w:usb1="10000000" w:usb2="00000000" w:usb3="00000000" w:csb0="80000001" w:csb1="00000000"/>
  </w:font>
  <w:font w:name="AXtManalBold">
    <w:charset w:val="00"/>
    <w:family w:val="auto"/>
    <w:pitch w:val="variable"/>
    <w:sig w:usb0="00000003" w:usb1="10000000" w:usb2="00000000" w:usb3="00000000" w:csb0="80000001" w:csb1="00000000"/>
  </w:font>
  <w:font w:name="AbdoLine-Light">
    <w:altName w:val="Arial"/>
    <w:charset w:val="B2"/>
    <w:family w:val="auto"/>
    <w:pitch w:val="variable"/>
    <w:sig w:usb0="80002001" w:usb1="80000040" w:usb2="00000008" w:usb3="00000000" w:csb0="00000041" w:csb1="00000000"/>
  </w:font>
  <w:font w:name="DIN NEXT™ ARABIC REGULAR">
    <w:panose1 w:val="020B0503020203050203"/>
    <w:charset w:val="00"/>
    <w:family w:val="swiss"/>
    <w:pitch w:val="variable"/>
    <w:sig w:usb0="800020AF" w:usb1="C000A04A" w:usb2="00000008" w:usb3="00000000" w:csb0="0000004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00E1E"/>
    <w:rsid w:val="00000E1E"/>
    <w:rsid w:val="000D020E"/>
    <w:rsid w:val="003E2F1E"/>
    <w:rsid w:val="00487287"/>
    <w:rsid w:val="005A32BE"/>
    <w:rsid w:val="00617C13"/>
    <w:rsid w:val="006367DF"/>
    <w:rsid w:val="00876B33"/>
    <w:rsid w:val="00924918"/>
    <w:rsid w:val="00944A28"/>
    <w:rsid w:val="009E6DF0"/>
    <w:rsid w:val="00A829C7"/>
    <w:rsid w:val="00AC5DA7"/>
    <w:rsid w:val="00AE0264"/>
    <w:rsid w:val="00B27C6A"/>
    <w:rsid w:val="00BA0B73"/>
    <w:rsid w:val="00D020E8"/>
    <w:rsid w:val="00D330FF"/>
    <w:rsid w:val="00D9316A"/>
    <w:rsid w:val="00E70AB1"/>
    <w:rsid w:val="00F4121B"/>
    <w:rsid w:val="00F658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3E2F1E"/>
    <w:rPr>
      <w:color w:val="808080"/>
    </w:rPr>
  </w:style>
  <w:style w:type="paragraph" w:customStyle="1" w:styleId="3776B11708FC42798FE9673E82A439F6">
    <w:name w:val="3776B11708FC42798FE9673E82A439F6"/>
    <w:rsid w:val="003E2F1E"/>
  </w:style>
  <w:style w:type="paragraph" w:customStyle="1" w:styleId="948EAB79E0A542DB81CD9C8AF28674F6">
    <w:name w:val="948EAB79E0A542DB81CD9C8AF28674F6"/>
    <w:rsid w:val="003E2F1E"/>
  </w:style>
  <w:style w:type="paragraph" w:customStyle="1" w:styleId="CFBB3D007DF449D196EAE1595A94DAAA">
    <w:name w:val="CFBB3D007DF449D196EAE1595A94DAAA"/>
    <w:rsid w:val="003E2F1E"/>
  </w:style>
  <w:style w:type="paragraph" w:customStyle="1" w:styleId="63CB6380B4884BC289BF5B0B2C7F60C5">
    <w:name w:val="63CB6380B4884BC289BF5B0B2C7F60C5"/>
    <w:rsid w:val="003E2F1E"/>
  </w:style>
  <w:style w:type="paragraph" w:customStyle="1" w:styleId="C315CDED0F4045EBBA90D3F0308663B9">
    <w:name w:val="C315CDED0F4045EBBA90D3F0308663B9"/>
    <w:rsid w:val="003E2F1E"/>
  </w:style>
  <w:style w:type="paragraph" w:customStyle="1" w:styleId="2DFCDF4FCEDA4CE2A0744B8992B671B4">
    <w:name w:val="2DFCDF4FCEDA4CE2A0744B8992B671B4"/>
    <w:rsid w:val="003E2F1E"/>
  </w:style>
  <w:style w:type="paragraph" w:customStyle="1" w:styleId="84041615EB814323A3C456F32A1900C7">
    <w:name w:val="84041615EB814323A3C456F32A1900C7"/>
    <w:rsid w:val="003E2F1E"/>
  </w:style>
  <w:style w:type="paragraph" w:customStyle="1" w:styleId="5C8F635C65B04E8EBAAB3169870AD9FC">
    <w:name w:val="5C8F635C65B04E8EBAAB3169870AD9FC"/>
    <w:rsid w:val="003E2F1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E8946D4E-ED63-4971-86F0-C0F84C763D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748</Words>
  <Characters>4265</Characters>
  <Application>Microsoft Office Word</Application>
  <DocSecurity>0</DocSecurity>
  <Lines>35</Lines>
  <Paragraphs>10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0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halaf  Alharbi</dc:creator>
  <cp:keywords/>
  <dc:description/>
  <cp:lastModifiedBy>Hajar  Abalkhail</cp:lastModifiedBy>
  <cp:revision>2</cp:revision>
  <cp:lastPrinted>2023-06-20T09:16:00Z</cp:lastPrinted>
  <dcterms:created xsi:type="dcterms:W3CDTF">2023-08-14T10:55:00Z</dcterms:created>
  <dcterms:modified xsi:type="dcterms:W3CDTF">2023-08-14T10:55:00Z</dcterms:modified>
</cp:coreProperties>
</file>